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53702" w14:textId="3E51542A" w:rsidR="008E49C0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116ACB1" wp14:editId="6DEBE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4100" cy="770890"/>
                <wp:effectExtent l="0" t="0" r="0" b="9525"/>
                <wp:wrapNone/>
                <wp:docPr id="11" name="Grup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12" name="Obraz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C3C07" w14:textId="77777777" w:rsidR="00303A3A" w:rsidRPr="00EC76EA" w:rsidRDefault="00303A3A" w:rsidP="00303A3A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052796BD" w14:textId="77777777" w:rsidR="00303A3A" w:rsidRPr="00102A49" w:rsidRDefault="00303A3A" w:rsidP="00303A3A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5ACE7AFE" w14:textId="77777777" w:rsidR="00303A3A" w:rsidRDefault="00303A3A" w:rsidP="00303A3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16ACB1" id="Grupa 11" o:spid="_x0000_s1026" style="position:absolute;left:0;text-align:left;margin-left:0;margin-top:0;width:483pt;height:60.7pt;z-index:251659264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12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1BCC3C07" w14:textId="77777777" w:rsidR="00303A3A" w:rsidRPr="00EC76EA" w:rsidRDefault="00303A3A" w:rsidP="00303A3A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052796BD" w14:textId="77777777" w:rsidR="00303A3A" w:rsidRPr="00102A49" w:rsidRDefault="00303A3A" w:rsidP="00303A3A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5ACE7AFE" w14:textId="77777777" w:rsidR="00303A3A" w:rsidRDefault="00303A3A" w:rsidP="00303A3A"/>
                    </w:txbxContent>
                  </v:textbox>
                </v:shape>
              </v:group>
            </w:pict>
          </mc:Fallback>
        </mc:AlternateContent>
      </w:r>
    </w:p>
    <w:p w14:paraId="6D4B50BF" w14:textId="7D65A5FF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3F9E1628" w14:textId="2EC4D360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4FEDD15B" w14:textId="718574D6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27E01B59" w14:textId="5B85E47F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3A9BBAB2" w14:textId="03562159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1A4A0F47" w14:textId="2638D642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6D80760B" w14:textId="6DAD662C" w:rsidR="00303A3A" w:rsidRPr="00EA4F03" w:rsidRDefault="00EA4F03" w:rsidP="00A0486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4F03">
        <w:rPr>
          <w:rFonts w:ascii="Arial" w:hAnsi="Arial" w:cs="Arial"/>
          <w:sz w:val="24"/>
          <w:szCs w:val="24"/>
        </w:rPr>
        <w:t>Poz. 1</w:t>
      </w:r>
      <w:r w:rsidR="00872237">
        <w:rPr>
          <w:rFonts w:ascii="Arial" w:hAnsi="Arial" w:cs="Arial"/>
          <w:sz w:val="24"/>
          <w:szCs w:val="24"/>
        </w:rPr>
        <w:t>6</w:t>
      </w:r>
    </w:p>
    <w:p w14:paraId="75E03776" w14:textId="35BCAF04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2292FDC1" w14:textId="7C1D8BA8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1483B53A" w14:textId="77777777" w:rsidR="00303A3A" w:rsidRPr="007A7ACC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6CD58E17" w14:textId="6DC65FAA" w:rsidR="0039631D" w:rsidRDefault="00CB1D35" w:rsidP="0039631D">
      <w:pPr>
        <w:spacing w:after="0" w:line="240" w:lineRule="auto"/>
        <w:jc w:val="center"/>
        <w:outlineLvl w:val="0"/>
        <w:rPr>
          <w:rFonts w:ascii="Arial" w:hAnsi="Arial" w:cs="Arial"/>
          <w:b/>
          <w:sz w:val="24"/>
          <w:szCs w:val="24"/>
          <w:lang w:eastAsia="pl-PL"/>
        </w:rPr>
      </w:pPr>
      <w:r w:rsidRPr="007A7ACC">
        <w:rPr>
          <w:rFonts w:ascii="Arial" w:hAnsi="Arial" w:cs="Arial"/>
          <w:b/>
        </w:rPr>
        <w:t xml:space="preserve">UCHWAŁA NR </w:t>
      </w:r>
      <w:r w:rsidR="00C47C84">
        <w:rPr>
          <w:rFonts w:ascii="Arial" w:hAnsi="Arial" w:cs="Arial"/>
          <w:b/>
        </w:rPr>
        <w:t>2/3/2022</w:t>
      </w:r>
      <w:r w:rsidRPr="007A7ACC">
        <w:rPr>
          <w:rFonts w:ascii="Arial" w:hAnsi="Arial" w:cs="Arial"/>
          <w:b/>
        </w:rPr>
        <w:br/>
      </w:r>
      <w:r w:rsidR="0039631D">
        <w:rPr>
          <w:rFonts w:ascii="Arial" w:hAnsi="Arial" w:cs="Arial"/>
          <w:b/>
          <w:sz w:val="24"/>
          <w:szCs w:val="24"/>
          <w:lang w:eastAsia="pl-PL"/>
        </w:rPr>
        <w:t>RADY DYDAKTYCZNEJ DLA KIERUNKÓW STUDIÓW INTERNATIONAL BUSINESS PROGRAM, MASTER IN FOOD SYSTEMS, FINANSE, RACHUNKOWOŚĆ I UBEZPIECZENIA, ZARZĄDZANIE, ZARZĄDZANIE FINANSAMI I RACHUNKOWOŚĆ, INTERNATIONAL MANAGEMENT AND INTERCULTURAL COMMUNICATION/GLOBAL MBA</w:t>
      </w:r>
    </w:p>
    <w:p w14:paraId="05216ED0" w14:textId="77777777" w:rsidR="00CB1D35" w:rsidRPr="007A7ACC" w:rsidRDefault="00CB1D35" w:rsidP="00A0486C">
      <w:pPr>
        <w:spacing w:after="0" w:line="240" w:lineRule="auto"/>
        <w:jc w:val="center"/>
        <w:rPr>
          <w:rFonts w:ascii="Arial" w:hAnsi="Arial" w:cs="Arial"/>
        </w:rPr>
      </w:pPr>
    </w:p>
    <w:p w14:paraId="1E7F90F2" w14:textId="23C7EC04" w:rsidR="00CB1D35" w:rsidRPr="002D33C9" w:rsidRDefault="00CB1D35" w:rsidP="00CB1D3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2D33C9">
        <w:rPr>
          <w:rFonts w:ascii="Arial" w:hAnsi="Arial" w:cs="Arial"/>
          <w:sz w:val="24"/>
          <w:szCs w:val="24"/>
        </w:rPr>
        <w:t xml:space="preserve">z dnia </w:t>
      </w:r>
      <w:r w:rsidR="00351B64" w:rsidRPr="002D33C9">
        <w:rPr>
          <w:rFonts w:ascii="Arial" w:hAnsi="Arial" w:cs="Arial"/>
          <w:sz w:val="24"/>
          <w:szCs w:val="24"/>
        </w:rPr>
        <w:t>2 marca 2022 r.</w:t>
      </w:r>
    </w:p>
    <w:p w14:paraId="51042CDE" w14:textId="77777777" w:rsidR="00613C87" w:rsidRPr="002D33C9" w:rsidRDefault="00613C87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83A1A57" w14:textId="36C0B7B3" w:rsidR="008E49C0" w:rsidRPr="002D33C9" w:rsidRDefault="008E49C0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2D33C9">
        <w:rPr>
          <w:rFonts w:ascii="Arial" w:hAnsi="Arial" w:cs="Arial"/>
          <w:b/>
          <w:sz w:val="24"/>
          <w:szCs w:val="24"/>
        </w:rPr>
        <w:t xml:space="preserve">w sprawie </w:t>
      </w:r>
      <w:r w:rsidR="00E734BC" w:rsidRPr="002D33C9">
        <w:rPr>
          <w:rFonts w:ascii="Arial" w:hAnsi="Arial" w:cs="Arial"/>
          <w:b/>
          <w:sz w:val="24"/>
          <w:szCs w:val="24"/>
        </w:rPr>
        <w:t xml:space="preserve">propozycji zmian w </w:t>
      </w:r>
      <w:r w:rsidR="002231FA" w:rsidRPr="002D33C9">
        <w:rPr>
          <w:rFonts w:ascii="Arial" w:hAnsi="Arial" w:cs="Arial"/>
          <w:b/>
          <w:sz w:val="24"/>
          <w:szCs w:val="24"/>
        </w:rPr>
        <w:t xml:space="preserve">szczegółowych </w:t>
      </w:r>
      <w:r w:rsidR="00693E80" w:rsidRPr="002D33C9">
        <w:rPr>
          <w:rFonts w:ascii="Arial" w:hAnsi="Arial" w:cs="Arial"/>
          <w:b/>
          <w:sz w:val="24"/>
          <w:szCs w:val="24"/>
        </w:rPr>
        <w:t>zasad</w:t>
      </w:r>
      <w:r w:rsidR="00E734BC" w:rsidRPr="002D33C9">
        <w:rPr>
          <w:rFonts w:ascii="Arial" w:hAnsi="Arial" w:cs="Arial"/>
          <w:b/>
          <w:sz w:val="24"/>
          <w:szCs w:val="24"/>
        </w:rPr>
        <w:t>ach</w:t>
      </w:r>
      <w:r w:rsidR="00693E80" w:rsidRPr="002D33C9">
        <w:rPr>
          <w:rFonts w:ascii="Arial" w:hAnsi="Arial" w:cs="Arial"/>
          <w:b/>
          <w:sz w:val="24"/>
          <w:szCs w:val="24"/>
        </w:rPr>
        <w:t xml:space="preserve"> </w:t>
      </w:r>
      <w:r w:rsidR="002231FA" w:rsidRPr="002D33C9">
        <w:rPr>
          <w:rFonts w:ascii="Arial" w:hAnsi="Arial" w:cs="Arial"/>
          <w:b/>
          <w:sz w:val="24"/>
          <w:szCs w:val="24"/>
        </w:rPr>
        <w:t>odbywania</w:t>
      </w:r>
      <w:r w:rsidR="00B63506" w:rsidRPr="002D33C9">
        <w:rPr>
          <w:rFonts w:ascii="Arial" w:hAnsi="Arial" w:cs="Arial"/>
          <w:b/>
          <w:sz w:val="24"/>
          <w:szCs w:val="24"/>
        </w:rPr>
        <w:t xml:space="preserve"> i</w:t>
      </w:r>
      <w:r w:rsidR="002231FA" w:rsidRPr="002D33C9">
        <w:rPr>
          <w:rFonts w:ascii="Arial" w:hAnsi="Arial" w:cs="Arial"/>
          <w:b/>
          <w:sz w:val="24"/>
          <w:szCs w:val="24"/>
        </w:rPr>
        <w:t xml:space="preserve"> zaliczania</w:t>
      </w:r>
      <w:r w:rsidR="00693E80" w:rsidRPr="002D33C9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58113F57" w14:textId="77777777" w:rsidR="008E4CA6" w:rsidRPr="002D33C9" w:rsidRDefault="008E4CA6" w:rsidP="00A0486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8B7CE3D" w14:textId="6AE35ECA" w:rsidR="00D729B3" w:rsidRPr="002D33C9" w:rsidRDefault="00D729B3" w:rsidP="007E056B">
      <w:pPr>
        <w:pStyle w:val="Default"/>
        <w:ind w:firstLine="709"/>
        <w:jc w:val="both"/>
      </w:pPr>
      <w:r w:rsidRPr="002D33C9">
        <w:t xml:space="preserve">Na podstawie § 5 ust. 1 pkt </w:t>
      </w:r>
      <w:r w:rsidR="00693E80" w:rsidRPr="002D33C9">
        <w:t>6</w:t>
      </w:r>
      <w:r w:rsidR="00B63506" w:rsidRPr="002D33C9">
        <w:t xml:space="preserve"> Regulaminu </w:t>
      </w:r>
      <w:r w:rsidR="007C3A2F" w:rsidRPr="002D33C9">
        <w:t>S</w:t>
      </w:r>
      <w:r w:rsidRPr="002D33C9">
        <w:t>tudiów na Uniwersytecie Warszawskim (Monitor UW z 2019 r. poz. 186) oraz uchwały nr 1</w:t>
      </w:r>
      <w:r w:rsidR="00693E80" w:rsidRPr="002D33C9">
        <w:t>2</w:t>
      </w:r>
      <w:r w:rsidRPr="002D33C9">
        <w:t xml:space="preserve"> Uniwersyteckiej Rady ds. Kształcenia w</w:t>
      </w:r>
      <w:r w:rsidR="007E056B" w:rsidRPr="002D33C9">
        <w:t> </w:t>
      </w:r>
      <w:r w:rsidRPr="002D33C9">
        <w:t xml:space="preserve">sprawie wytycznych dotyczących </w:t>
      </w:r>
      <w:r w:rsidR="00693E80" w:rsidRPr="002D33C9">
        <w:t>zasad odbywania</w:t>
      </w:r>
      <w:r w:rsidR="00E53D3B" w:rsidRPr="002D33C9">
        <w:t xml:space="preserve"> i</w:t>
      </w:r>
      <w:r w:rsidR="00693E80" w:rsidRPr="002D33C9">
        <w:t xml:space="preserve"> zaliczania praktyk zawodowych</w:t>
      </w:r>
      <w:r w:rsidRPr="002D33C9">
        <w:t xml:space="preserve"> na Uniwersytecie Warszawskim (Dziennik UW URK z 2020 r. poz.1</w:t>
      </w:r>
      <w:r w:rsidR="00693E80" w:rsidRPr="002D33C9">
        <w:t>2</w:t>
      </w:r>
      <w:r w:rsidRPr="002D33C9">
        <w:t xml:space="preserve">), Rada Dydaktyczna Wydziału </w:t>
      </w:r>
      <w:r w:rsidR="00B63506" w:rsidRPr="002D33C9">
        <w:t>Zarządzania</w:t>
      </w:r>
      <w:r w:rsidRPr="002D33C9">
        <w:t xml:space="preserve"> postanawia, co następuje: </w:t>
      </w:r>
    </w:p>
    <w:p w14:paraId="114A8B04" w14:textId="77777777" w:rsidR="00D729B3" w:rsidRPr="002D33C9" w:rsidRDefault="00D729B3" w:rsidP="007E056B">
      <w:pPr>
        <w:pStyle w:val="Default"/>
        <w:spacing w:before="240" w:after="120"/>
        <w:jc w:val="center"/>
      </w:pPr>
      <w:r w:rsidRPr="002D33C9">
        <w:t>§ 1</w:t>
      </w:r>
    </w:p>
    <w:p w14:paraId="73C3C0E9" w14:textId="7EB78DDE" w:rsidR="00D729B3" w:rsidRPr="002D33C9" w:rsidRDefault="000963F8" w:rsidP="007E056B">
      <w:pPr>
        <w:pStyle w:val="Default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2D33C9">
        <w:t>Określa</w:t>
      </w:r>
      <w:r w:rsidR="00D729B3" w:rsidRPr="002D33C9">
        <w:t xml:space="preserve"> się </w:t>
      </w:r>
      <w:r w:rsidR="002231FA" w:rsidRPr="002D33C9">
        <w:t xml:space="preserve">szczegółowe </w:t>
      </w:r>
      <w:r w:rsidR="00D729B3" w:rsidRPr="002D33C9">
        <w:t xml:space="preserve">zasady </w:t>
      </w:r>
      <w:r w:rsidR="008A3359" w:rsidRPr="002D33C9">
        <w:t xml:space="preserve">odbywania, </w:t>
      </w:r>
      <w:r w:rsidR="002231FA" w:rsidRPr="002D33C9">
        <w:t>zaliczania</w:t>
      </w:r>
      <w:r w:rsidR="008A3359" w:rsidRPr="002D33C9">
        <w:t xml:space="preserve"> i monitorowania jakości</w:t>
      </w:r>
      <w:r w:rsidR="002231FA" w:rsidRPr="002D33C9">
        <w:t xml:space="preserve"> </w:t>
      </w:r>
      <w:r w:rsidR="00693E80" w:rsidRPr="002D33C9">
        <w:t>praktyk zawodowych</w:t>
      </w:r>
      <w:r w:rsidR="00D729B3" w:rsidRPr="002D33C9">
        <w:t xml:space="preserve"> na Wydziale </w:t>
      </w:r>
      <w:r w:rsidR="00B63506" w:rsidRPr="002D33C9">
        <w:t>Zarządzania</w:t>
      </w:r>
      <w:r w:rsidR="00D729B3" w:rsidRPr="002D33C9">
        <w:t xml:space="preserve"> Uniwersytetu Warszawskiego.</w:t>
      </w:r>
    </w:p>
    <w:p w14:paraId="424192E3" w14:textId="2BE7F320" w:rsidR="00D729B3" w:rsidRPr="002D33C9" w:rsidRDefault="002231FA" w:rsidP="007E056B">
      <w:pPr>
        <w:pStyle w:val="Default"/>
        <w:numPr>
          <w:ilvl w:val="0"/>
          <w:numId w:val="29"/>
        </w:numPr>
        <w:tabs>
          <w:tab w:val="left" w:pos="1134"/>
        </w:tabs>
        <w:spacing w:before="120" w:after="120"/>
        <w:ind w:left="0" w:firstLine="709"/>
        <w:jc w:val="both"/>
      </w:pPr>
      <w:r w:rsidRPr="002D33C9">
        <w:t>Szczegółowe z</w:t>
      </w:r>
      <w:r w:rsidR="00D729B3" w:rsidRPr="002D33C9">
        <w:t>asady, o których mowa w ust. 1, stanowią załącznik do uchwały.</w:t>
      </w:r>
    </w:p>
    <w:p w14:paraId="180F09B5" w14:textId="01AED70D" w:rsidR="00351B64" w:rsidRPr="00EA0BF7" w:rsidRDefault="00401241" w:rsidP="00EA0BF7">
      <w:pPr>
        <w:pStyle w:val="Default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2D33C9">
        <w:t>Zasady obowiązują na studiach pierwszego sto</w:t>
      </w:r>
      <w:r w:rsidR="00436991" w:rsidRPr="002D33C9">
        <w:t xml:space="preserve">pnia, na kierunkach Zarządzanie, </w:t>
      </w:r>
      <w:r w:rsidR="00351B64" w:rsidRPr="002D33C9">
        <w:t xml:space="preserve">  </w:t>
      </w:r>
      <w:r w:rsidR="00436991" w:rsidRPr="002D33C9">
        <w:t xml:space="preserve">Finanse, rachunkowość i ubezpieczenia oraz </w:t>
      </w:r>
      <w:r w:rsidR="008C327B" w:rsidRPr="002D33C9">
        <w:t>Z</w:t>
      </w:r>
      <w:r w:rsidR="00436991" w:rsidRPr="00EA0BF7">
        <w:rPr>
          <w:rFonts w:eastAsia="Times New Roman"/>
        </w:rPr>
        <w:t xml:space="preserve">arządzanie finansami i </w:t>
      </w:r>
      <w:r w:rsidR="00351B64" w:rsidRPr="00EA0BF7">
        <w:rPr>
          <w:rFonts w:eastAsia="Times New Roman"/>
        </w:rPr>
        <w:t xml:space="preserve">  </w:t>
      </w:r>
    </w:p>
    <w:p w14:paraId="4EE54CA6" w14:textId="192100C7" w:rsidR="00D729B3" w:rsidRPr="002D33C9" w:rsidRDefault="00351B64" w:rsidP="005D57DE">
      <w:pPr>
        <w:pStyle w:val="Default"/>
        <w:tabs>
          <w:tab w:val="left" w:pos="1134"/>
        </w:tabs>
        <w:ind w:left="-426"/>
        <w:jc w:val="both"/>
      </w:pPr>
      <w:r w:rsidRPr="002D33C9">
        <w:rPr>
          <w:rFonts w:eastAsia="Times New Roman"/>
        </w:rPr>
        <w:t xml:space="preserve">       </w:t>
      </w:r>
      <w:r w:rsidR="00436991" w:rsidRPr="002D33C9">
        <w:rPr>
          <w:rFonts w:eastAsia="Times New Roman"/>
        </w:rPr>
        <w:t>r</w:t>
      </w:r>
      <w:r w:rsidR="008C327B" w:rsidRPr="002D33C9">
        <w:rPr>
          <w:rFonts w:eastAsia="Times New Roman"/>
        </w:rPr>
        <w:t>achunkowość.</w:t>
      </w:r>
    </w:p>
    <w:p w14:paraId="03FFD328" w14:textId="77777777" w:rsidR="00D729B3" w:rsidRPr="002D33C9" w:rsidRDefault="00D729B3" w:rsidP="007E056B">
      <w:pPr>
        <w:pStyle w:val="Default"/>
        <w:spacing w:before="240" w:after="120"/>
        <w:jc w:val="center"/>
      </w:pPr>
      <w:r w:rsidRPr="002D33C9">
        <w:t>§ 2</w:t>
      </w:r>
    </w:p>
    <w:p w14:paraId="08545125" w14:textId="77777777" w:rsidR="00D729B3" w:rsidRPr="002D33C9" w:rsidRDefault="00D729B3" w:rsidP="00592757">
      <w:pPr>
        <w:spacing w:after="48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2D33C9">
        <w:rPr>
          <w:rFonts w:ascii="Arial" w:hAnsi="Arial" w:cs="Arial"/>
          <w:sz w:val="24"/>
          <w:szCs w:val="24"/>
        </w:rPr>
        <w:t>Uchwała wchodzi w życie z dniem podjęcia.</w:t>
      </w:r>
    </w:p>
    <w:p w14:paraId="543A62D4" w14:textId="29393D8C" w:rsidR="008E49C0" w:rsidRPr="00E463C2" w:rsidRDefault="00E463C2" w:rsidP="00592757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ewodnicząca Rady Dydaktycznej:</w:t>
      </w:r>
      <w:r w:rsidR="00EA4F03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. Skorek</w:t>
      </w:r>
    </w:p>
    <w:p w14:paraId="008EE626" w14:textId="0A23C800" w:rsidR="00D0428B" w:rsidRPr="009B2657" w:rsidRDefault="00D0428B" w:rsidP="00D0428B">
      <w:pPr>
        <w:pStyle w:val="Default"/>
        <w:pageBreakBefore/>
        <w:jc w:val="right"/>
        <w:rPr>
          <w:sz w:val="22"/>
          <w:szCs w:val="22"/>
        </w:rPr>
      </w:pPr>
      <w:r w:rsidRPr="009B2657">
        <w:rPr>
          <w:sz w:val="22"/>
          <w:szCs w:val="22"/>
        </w:rPr>
        <w:lastRenderedPageBreak/>
        <w:t xml:space="preserve">Załącznik </w:t>
      </w:r>
      <w:r w:rsidRPr="009B2657">
        <w:rPr>
          <w:sz w:val="22"/>
          <w:szCs w:val="22"/>
        </w:rPr>
        <w:br/>
        <w:t xml:space="preserve">do uchwały nr </w:t>
      </w:r>
      <w:r w:rsidR="00F45997" w:rsidRPr="009B2657">
        <w:rPr>
          <w:sz w:val="22"/>
          <w:szCs w:val="22"/>
        </w:rPr>
        <w:t>2/3/2022</w:t>
      </w:r>
      <w:r w:rsidRPr="009B2657">
        <w:rPr>
          <w:sz w:val="22"/>
          <w:szCs w:val="22"/>
        </w:rPr>
        <w:t xml:space="preserve"> </w:t>
      </w:r>
      <w:r w:rsidR="0083075A" w:rsidRPr="009B2657">
        <w:rPr>
          <w:sz w:val="22"/>
          <w:szCs w:val="22"/>
        </w:rPr>
        <w:t>r</w:t>
      </w:r>
      <w:r w:rsidR="00DF39B2" w:rsidRPr="009B2657">
        <w:rPr>
          <w:sz w:val="22"/>
          <w:szCs w:val="22"/>
        </w:rPr>
        <w:t xml:space="preserve">ady </w:t>
      </w:r>
      <w:r w:rsidR="0083075A" w:rsidRPr="009B2657">
        <w:rPr>
          <w:sz w:val="22"/>
          <w:szCs w:val="22"/>
        </w:rPr>
        <w:t>d</w:t>
      </w:r>
      <w:r w:rsidR="00DF39B2" w:rsidRPr="009B2657">
        <w:rPr>
          <w:sz w:val="22"/>
          <w:szCs w:val="22"/>
        </w:rPr>
        <w:t xml:space="preserve">ydaktycznej dla kierunków studiów International Business Program, Master In Food Systems, Finanse, Rachunkowość i Ubezpieczenia, Zarządzanie, Zarządzanie Finansami i Rachunkowość, </w:t>
      </w:r>
      <w:r w:rsidR="00DF39B2" w:rsidRPr="009B2657">
        <w:rPr>
          <w:bCs/>
          <w:sz w:val="22"/>
          <w:szCs w:val="22"/>
        </w:rPr>
        <w:t xml:space="preserve">International Management and </w:t>
      </w:r>
      <w:proofErr w:type="spellStart"/>
      <w:r w:rsidR="00DF39B2" w:rsidRPr="009B2657">
        <w:rPr>
          <w:bCs/>
          <w:sz w:val="22"/>
          <w:szCs w:val="22"/>
        </w:rPr>
        <w:t>Intercultural</w:t>
      </w:r>
      <w:proofErr w:type="spellEnd"/>
      <w:r w:rsidR="00DF39B2" w:rsidRPr="009B2657">
        <w:rPr>
          <w:bCs/>
          <w:sz w:val="22"/>
          <w:szCs w:val="22"/>
        </w:rPr>
        <w:t xml:space="preserve"> </w:t>
      </w:r>
      <w:proofErr w:type="spellStart"/>
      <w:r w:rsidR="00DF39B2" w:rsidRPr="009B2657">
        <w:rPr>
          <w:bCs/>
          <w:sz w:val="22"/>
          <w:szCs w:val="22"/>
        </w:rPr>
        <w:t>Communication</w:t>
      </w:r>
      <w:proofErr w:type="spellEnd"/>
      <w:r w:rsidR="00DF39B2" w:rsidRPr="009B2657">
        <w:rPr>
          <w:bCs/>
          <w:sz w:val="22"/>
          <w:szCs w:val="22"/>
        </w:rPr>
        <w:t>/Global MBA</w:t>
      </w:r>
      <w:r w:rsidR="00DF39B2" w:rsidRPr="009B2657">
        <w:rPr>
          <w:sz w:val="22"/>
          <w:szCs w:val="22"/>
        </w:rPr>
        <w:t xml:space="preserve"> </w:t>
      </w:r>
      <w:r w:rsidRPr="009B2657">
        <w:rPr>
          <w:sz w:val="22"/>
          <w:szCs w:val="22"/>
        </w:rPr>
        <w:t xml:space="preserve">z dnia </w:t>
      </w:r>
      <w:r w:rsidR="004D3F18" w:rsidRPr="009B2657">
        <w:rPr>
          <w:sz w:val="22"/>
          <w:szCs w:val="22"/>
        </w:rPr>
        <w:t>2 marca</w:t>
      </w:r>
      <w:r w:rsidRPr="009B2657">
        <w:rPr>
          <w:sz w:val="22"/>
          <w:szCs w:val="22"/>
        </w:rPr>
        <w:t xml:space="preserve"> 202</w:t>
      </w:r>
      <w:r w:rsidR="004D3F18" w:rsidRPr="009B2657">
        <w:rPr>
          <w:sz w:val="22"/>
          <w:szCs w:val="22"/>
        </w:rPr>
        <w:t>2</w:t>
      </w:r>
      <w:r w:rsidRPr="009B2657">
        <w:rPr>
          <w:sz w:val="22"/>
          <w:szCs w:val="22"/>
        </w:rPr>
        <w:t xml:space="preserve"> r. w sprawie </w:t>
      </w:r>
      <w:r w:rsidR="00E734BC" w:rsidRPr="009B2657">
        <w:rPr>
          <w:sz w:val="22"/>
          <w:szCs w:val="22"/>
        </w:rPr>
        <w:t xml:space="preserve">propozycji zmian w </w:t>
      </w:r>
      <w:r w:rsidRPr="009B2657">
        <w:rPr>
          <w:sz w:val="22"/>
          <w:szCs w:val="22"/>
        </w:rPr>
        <w:t>szczegółowych zasad</w:t>
      </w:r>
      <w:r w:rsidR="00E734BC" w:rsidRPr="009B2657">
        <w:rPr>
          <w:sz w:val="22"/>
          <w:szCs w:val="22"/>
        </w:rPr>
        <w:t>ach</w:t>
      </w:r>
      <w:r w:rsidRPr="009B2657">
        <w:rPr>
          <w:sz w:val="22"/>
          <w:szCs w:val="22"/>
        </w:rPr>
        <w:t xml:space="preserve"> odbywania i zaliczania praktyk zawodowych</w:t>
      </w:r>
    </w:p>
    <w:p w14:paraId="7674DF4B" w14:textId="77777777" w:rsidR="00642825" w:rsidRPr="007A7ACC" w:rsidRDefault="00642825" w:rsidP="00A0486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FC633A2" w14:textId="77777777" w:rsidR="009E6D5F" w:rsidRPr="007A7ACC" w:rsidRDefault="009E6D5F" w:rsidP="00A0486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CA73834" w14:textId="1E43F2CC" w:rsidR="00642825" w:rsidRPr="009B2657" w:rsidRDefault="009250C4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r w:rsidRPr="009B2657">
        <w:rPr>
          <w:rFonts w:ascii="Arial" w:hAnsi="Arial" w:cs="Arial"/>
          <w:b/>
          <w:bCs/>
          <w:sz w:val="24"/>
          <w:szCs w:val="24"/>
        </w:rPr>
        <w:t xml:space="preserve">SZCZEGÓŁOWE </w:t>
      </w:r>
      <w:r w:rsidR="00642825" w:rsidRPr="009B2657">
        <w:rPr>
          <w:rFonts w:ascii="Arial" w:hAnsi="Arial" w:cs="Arial"/>
          <w:b/>
          <w:bCs/>
          <w:sz w:val="24"/>
          <w:szCs w:val="24"/>
        </w:rPr>
        <w:t xml:space="preserve">ZASADY </w:t>
      </w:r>
    </w:p>
    <w:p w14:paraId="36241BC0" w14:textId="2CAD94E8" w:rsidR="00642825" w:rsidRPr="009B2657" w:rsidRDefault="00756F23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B2657">
        <w:rPr>
          <w:rFonts w:ascii="Arial" w:hAnsi="Arial" w:cs="Arial"/>
          <w:b/>
          <w:bCs/>
          <w:sz w:val="24"/>
          <w:szCs w:val="24"/>
        </w:rPr>
        <w:t>ODBYWANIA</w:t>
      </w:r>
      <w:r w:rsidR="006E2BFC" w:rsidRPr="009B2657">
        <w:rPr>
          <w:rFonts w:ascii="Arial" w:hAnsi="Arial" w:cs="Arial"/>
          <w:b/>
          <w:bCs/>
          <w:sz w:val="24"/>
          <w:szCs w:val="24"/>
        </w:rPr>
        <w:t xml:space="preserve"> I</w:t>
      </w:r>
      <w:r w:rsidRPr="009B2657">
        <w:rPr>
          <w:rFonts w:ascii="Arial" w:hAnsi="Arial" w:cs="Arial"/>
          <w:b/>
          <w:bCs/>
          <w:sz w:val="24"/>
          <w:szCs w:val="24"/>
        </w:rPr>
        <w:t xml:space="preserve"> ZALICZANIA</w:t>
      </w:r>
      <w:r w:rsidR="0050546A" w:rsidRPr="009B2657">
        <w:rPr>
          <w:rFonts w:ascii="Arial" w:hAnsi="Arial" w:cs="Arial"/>
          <w:b/>
          <w:bCs/>
          <w:sz w:val="24"/>
          <w:szCs w:val="24"/>
        </w:rPr>
        <w:t xml:space="preserve"> PRAKTYK ZAWODOWYCH</w:t>
      </w:r>
    </w:p>
    <w:p w14:paraId="22496E24" w14:textId="313259F2" w:rsidR="00642825" w:rsidRPr="009B2657" w:rsidRDefault="00642825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9B2657">
        <w:rPr>
          <w:rFonts w:ascii="Arial" w:hAnsi="Arial" w:cs="Arial"/>
          <w:b/>
          <w:bCs/>
          <w:sz w:val="24"/>
          <w:szCs w:val="24"/>
        </w:rPr>
        <w:t xml:space="preserve">NA WYDZIALE </w:t>
      </w:r>
      <w:r w:rsidR="006E2BFC" w:rsidRPr="009B2657">
        <w:rPr>
          <w:rFonts w:ascii="Arial" w:hAnsi="Arial" w:cs="Arial"/>
          <w:b/>
          <w:bCs/>
          <w:sz w:val="24"/>
          <w:szCs w:val="24"/>
        </w:rPr>
        <w:t>ZARZĄDZANIA</w:t>
      </w:r>
      <w:r w:rsidRPr="009B265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613294D" w14:textId="60AE2083" w:rsidR="00642825" w:rsidRPr="009B2657" w:rsidRDefault="00642825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bCs/>
          <w:sz w:val="24"/>
          <w:szCs w:val="24"/>
        </w:rPr>
        <w:t>UNIWERSYT</w:t>
      </w:r>
      <w:r w:rsidR="006C23A7" w:rsidRPr="009B2657">
        <w:rPr>
          <w:rFonts w:ascii="Arial" w:hAnsi="Arial" w:cs="Arial"/>
          <w:b/>
          <w:bCs/>
          <w:sz w:val="24"/>
          <w:szCs w:val="24"/>
        </w:rPr>
        <w:t>ET</w:t>
      </w:r>
      <w:r w:rsidR="00756F23" w:rsidRPr="009B2657">
        <w:rPr>
          <w:rFonts w:ascii="Arial" w:hAnsi="Arial" w:cs="Arial"/>
          <w:b/>
          <w:bCs/>
          <w:sz w:val="24"/>
          <w:szCs w:val="24"/>
        </w:rPr>
        <w:t>U</w:t>
      </w:r>
      <w:r w:rsidRPr="009B2657">
        <w:rPr>
          <w:rFonts w:ascii="Arial" w:hAnsi="Arial" w:cs="Arial"/>
          <w:b/>
          <w:bCs/>
          <w:sz w:val="24"/>
          <w:szCs w:val="24"/>
        </w:rPr>
        <w:t xml:space="preserve"> WARSZAWSKI</w:t>
      </w:r>
      <w:r w:rsidR="00756F23" w:rsidRPr="009B2657">
        <w:rPr>
          <w:rFonts w:ascii="Arial" w:hAnsi="Arial" w:cs="Arial"/>
          <w:b/>
          <w:bCs/>
          <w:sz w:val="24"/>
          <w:szCs w:val="24"/>
        </w:rPr>
        <w:t>EGO</w:t>
      </w:r>
    </w:p>
    <w:p w14:paraId="58246116" w14:textId="77777777" w:rsidR="00642825" w:rsidRPr="009B2657" w:rsidRDefault="00642825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ADFB46F" w14:textId="77777777" w:rsidR="00365FBB" w:rsidRPr="009B2657" w:rsidRDefault="00642825" w:rsidP="0083075A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§ 1</w:t>
      </w:r>
    </w:p>
    <w:p w14:paraId="06AD7B69" w14:textId="6F4D7DCA" w:rsidR="00642825" w:rsidRPr="009B2657" w:rsidRDefault="00C27E6A" w:rsidP="0083075A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Postanowienia</w:t>
      </w:r>
      <w:r w:rsidR="00642825" w:rsidRPr="009B2657">
        <w:rPr>
          <w:rFonts w:ascii="Arial" w:hAnsi="Arial" w:cs="Arial"/>
          <w:b/>
          <w:sz w:val="24"/>
          <w:szCs w:val="24"/>
        </w:rPr>
        <w:t xml:space="preserve"> ogólne</w:t>
      </w:r>
    </w:p>
    <w:p w14:paraId="48642CA2" w14:textId="77777777" w:rsidR="00923E5D" w:rsidRPr="009B2657" w:rsidRDefault="00923E5D" w:rsidP="00A0486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0870E1" w14:textId="5F00BED2" w:rsidR="0069591F" w:rsidRPr="009B2657" w:rsidRDefault="0069591F" w:rsidP="007E056B">
      <w:pPr>
        <w:pStyle w:val="Default"/>
        <w:ind w:firstLine="709"/>
        <w:jc w:val="both"/>
      </w:pPr>
      <w:r w:rsidRPr="009B2657">
        <w:t xml:space="preserve">Student studiów pierwszego stopnia stacjonarnych i niestacjonarnych na kierunkach </w:t>
      </w:r>
      <w:r w:rsidR="00436991" w:rsidRPr="009B2657">
        <w:t>Zarządzanie, Finanse, rachunkowość i ubezpieczenia oraz Z</w:t>
      </w:r>
      <w:r w:rsidR="00436991" w:rsidRPr="009B2657">
        <w:rPr>
          <w:rFonts w:eastAsia="Times New Roman"/>
        </w:rPr>
        <w:t>arzą</w:t>
      </w:r>
      <w:r w:rsidR="007C1B40" w:rsidRPr="009B2657">
        <w:rPr>
          <w:rFonts w:eastAsia="Times New Roman"/>
        </w:rPr>
        <w:t>dzanie finansami i rachunkowość</w:t>
      </w:r>
      <w:r w:rsidR="00436991" w:rsidRPr="009B2657">
        <w:rPr>
          <w:rFonts w:eastAsia="Times New Roman"/>
        </w:rPr>
        <w:t xml:space="preserve"> </w:t>
      </w:r>
      <w:r w:rsidRPr="009B2657">
        <w:t xml:space="preserve">zobowiązany jest do odbycia w trakcie studiów praktyki wynikającej ze standardów kształcenia. </w:t>
      </w:r>
    </w:p>
    <w:p w14:paraId="2A19AE3D" w14:textId="77777777" w:rsidR="00365FBB" w:rsidRPr="009B2657" w:rsidRDefault="00374794" w:rsidP="00365FB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5878CC" w:rsidRPr="009B2657">
        <w:rPr>
          <w:rFonts w:ascii="Arial" w:hAnsi="Arial" w:cs="Arial"/>
          <w:b/>
          <w:sz w:val="24"/>
          <w:szCs w:val="24"/>
        </w:rPr>
        <w:t>2</w:t>
      </w:r>
    </w:p>
    <w:p w14:paraId="10AECB34" w14:textId="4CBA81FD" w:rsidR="00CA39AB" w:rsidRPr="009B2657" w:rsidRDefault="00220973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Cele</w:t>
      </w:r>
      <w:r w:rsidR="00B76757" w:rsidRPr="009B2657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4F23EC96" w14:textId="77777777" w:rsidR="00220973" w:rsidRPr="009B2657" w:rsidRDefault="00220973" w:rsidP="00220973">
      <w:pPr>
        <w:pStyle w:val="Akapitzlist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8E359D1" w14:textId="140C3CC1" w:rsidR="00220973" w:rsidRPr="009B2657" w:rsidRDefault="00220973" w:rsidP="001136A5">
      <w:pPr>
        <w:pStyle w:val="Akapitzlist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Studenckie praktyki </w:t>
      </w:r>
      <w:r w:rsidR="00D32190" w:rsidRPr="009B2657">
        <w:rPr>
          <w:rFonts w:ascii="Arial" w:hAnsi="Arial" w:cs="Arial"/>
          <w:sz w:val="24"/>
          <w:szCs w:val="24"/>
        </w:rPr>
        <w:t xml:space="preserve">zawodowe </w:t>
      </w:r>
      <w:r w:rsidRPr="009B2657">
        <w:rPr>
          <w:rFonts w:ascii="Arial" w:hAnsi="Arial" w:cs="Arial"/>
          <w:sz w:val="24"/>
          <w:szCs w:val="24"/>
        </w:rPr>
        <w:t>mają na celu:</w:t>
      </w:r>
    </w:p>
    <w:p w14:paraId="74F99B83" w14:textId="63F1E6B3" w:rsidR="00220973" w:rsidRPr="009B2657" w:rsidRDefault="00220973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poszerzenie wiedzy zdobytej na studiach i rozwijanie </w:t>
      </w:r>
      <w:r w:rsidR="00C13D8D" w:rsidRPr="009B2657">
        <w:rPr>
          <w:rFonts w:ascii="Arial" w:hAnsi="Arial" w:cs="Arial"/>
          <w:sz w:val="24"/>
          <w:szCs w:val="24"/>
        </w:rPr>
        <w:t>umiejętności jej wykorzystania;</w:t>
      </w:r>
    </w:p>
    <w:p w14:paraId="26CFE2B5" w14:textId="5A577E46" w:rsidR="00220973" w:rsidRPr="009B2657" w:rsidRDefault="00220973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zapoznanie studenta ze </w:t>
      </w:r>
      <w:r w:rsidR="00C13D8D" w:rsidRPr="009B2657">
        <w:rPr>
          <w:rFonts w:ascii="Arial" w:hAnsi="Arial" w:cs="Arial"/>
          <w:sz w:val="24"/>
          <w:szCs w:val="24"/>
        </w:rPr>
        <w:t>specyfiką środowiska zawodowego;</w:t>
      </w:r>
    </w:p>
    <w:p w14:paraId="2907C671" w14:textId="080CDB25" w:rsidR="0069591F" w:rsidRPr="009B265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kształtowanie konkretnych umiejętności zawodowych związanych bezpośredni</w:t>
      </w:r>
      <w:r w:rsidR="002A1F4C" w:rsidRPr="009B2657">
        <w:rPr>
          <w:rFonts w:ascii="Arial" w:hAnsi="Arial" w:cs="Arial"/>
          <w:sz w:val="24"/>
          <w:szCs w:val="24"/>
        </w:rPr>
        <w:t>o z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="002A1F4C" w:rsidRPr="009B2657">
        <w:rPr>
          <w:rFonts w:ascii="Arial" w:hAnsi="Arial" w:cs="Arial"/>
          <w:sz w:val="24"/>
          <w:szCs w:val="24"/>
        </w:rPr>
        <w:t>miejscem odbywania praktyki;</w:t>
      </w:r>
    </w:p>
    <w:p w14:paraId="2A5494A6" w14:textId="5AD84711" w:rsidR="0069591F" w:rsidRPr="009B265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kształtowanie umiejętności skutecznego k</w:t>
      </w:r>
      <w:r w:rsidR="002A1F4C" w:rsidRPr="009B2657">
        <w:rPr>
          <w:rFonts w:ascii="Arial" w:hAnsi="Arial" w:cs="Arial"/>
          <w:sz w:val="24"/>
          <w:szCs w:val="24"/>
        </w:rPr>
        <w:t>omunikowania się w organizacji;</w:t>
      </w:r>
    </w:p>
    <w:p w14:paraId="09D7759B" w14:textId="33AAC51D" w:rsidR="0069591F" w:rsidRPr="009B265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oznanie funkcjonowania struktury organizacyjnej, zasad organizacji pracy i podziału kompetencji, procedur, procesu plan</w:t>
      </w:r>
      <w:r w:rsidR="002A1F4C" w:rsidRPr="009B2657">
        <w:rPr>
          <w:rFonts w:ascii="Arial" w:hAnsi="Arial" w:cs="Arial"/>
          <w:sz w:val="24"/>
          <w:szCs w:val="24"/>
        </w:rPr>
        <w:t>owania pracy, kontroli;</w:t>
      </w:r>
    </w:p>
    <w:p w14:paraId="29C771DC" w14:textId="1E6E5E7D" w:rsidR="0069591F" w:rsidRPr="009B265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doskonalenie umiejętności organizacji pracy własnej, pracy zespołowej, efektywnego zarządzania czasem, sumienności, odpowied</w:t>
      </w:r>
      <w:r w:rsidR="002A1F4C" w:rsidRPr="009B2657">
        <w:rPr>
          <w:rFonts w:ascii="Arial" w:hAnsi="Arial" w:cs="Arial"/>
          <w:sz w:val="24"/>
          <w:szCs w:val="24"/>
        </w:rPr>
        <w:t>zialności za powierzone zadania;</w:t>
      </w:r>
    </w:p>
    <w:p w14:paraId="1E72E336" w14:textId="3BB8964A" w:rsidR="0069591F" w:rsidRPr="009B2657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doskonalenie umiejętności posługiwania się językiem obcym w sytuacjach zawodowych.</w:t>
      </w:r>
    </w:p>
    <w:p w14:paraId="0BF47D14" w14:textId="77777777" w:rsidR="00365FBB" w:rsidRPr="009B2657" w:rsidRDefault="00220973" w:rsidP="00365FB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EE3456" w:rsidRPr="009B2657">
        <w:rPr>
          <w:rFonts w:ascii="Arial" w:hAnsi="Arial" w:cs="Arial"/>
          <w:b/>
          <w:sz w:val="24"/>
          <w:szCs w:val="24"/>
        </w:rPr>
        <w:t>3</w:t>
      </w:r>
    </w:p>
    <w:p w14:paraId="19E27A9A" w14:textId="2949B6BF" w:rsidR="00220973" w:rsidRPr="009B2657" w:rsidRDefault="00EE3456" w:rsidP="00365FBB">
      <w:pPr>
        <w:spacing w:before="120"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Projektowanie</w:t>
      </w:r>
      <w:r w:rsidR="00220973" w:rsidRPr="009B2657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20862650" w14:textId="77777777" w:rsidR="00220973" w:rsidRPr="009B2657" w:rsidRDefault="00220973" w:rsidP="0022097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C5BB171" w14:textId="74D511B4" w:rsidR="00EE3456" w:rsidRPr="009B2657" w:rsidRDefault="00EE3456" w:rsidP="002768C1">
      <w:pPr>
        <w:pStyle w:val="Akapitzlist"/>
        <w:numPr>
          <w:ilvl w:val="0"/>
          <w:numId w:val="2"/>
        </w:numPr>
        <w:spacing w:after="0" w:line="240" w:lineRule="auto"/>
        <w:ind w:left="142" w:firstLine="142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 programie studiów określa się:</w:t>
      </w:r>
    </w:p>
    <w:p w14:paraId="34B2F30D" w14:textId="013C04C5" w:rsidR="00EE3456" w:rsidRPr="009B2657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ymiar praktyk zawodowych wyrażony liczbą godzin dydaktycznych;</w:t>
      </w:r>
    </w:p>
    <w:p w14:paraId="5022F9A3" w14:textId="7AC16D75" w:rsidR="00EE3456" w:rsidRPr="009B2657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liczbę punktów ECTS, jaką student musi uzyskać w ramach praktyk zawodowych;</w:t>
      </w:r>
    </w:p>
    <w:p w14:paraId="04151AC5" w14:textId="07C76C59" w:rsidR="00EE3456" w:rsidRPr="009B2657" w:rsidRDefault="006E63C5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informację o formach, </w:t>
      </w:r>
      <w:r w:rsidR="00EE3456" w:rsidRPr="009B2657">
        <w:rPr>
          <w:rFonts w:ascii="Arial" w:hAnsi="Arial" w:cs="Arial"/>
          <w:sz w:val="24"/>
          <w:szCs w:val="24"/>
        </w:rPr>
        <w:t>zasad</w:t>
      </w:r>
      <w:r w:rsidRPr="009B2657">
        <w:rPr>
          <w:rFonts w:ascii="Arial" w:hAnsi="Arial" w:cs="Arial"/>
          <w:sz w:val="24"/>
          <w:szCs w:val="24"/>
        </w:rPr>
        <w:t>ach</w:t>
      </w:r>
      <w:r w:rsidR="00EE3456" w:rsidRPr="009B2657">
        <w:rPr>
          <w:rFonts w:ascii="Arial" w:hAnsi="Arial" w:cs="Arial"/>
          <w:sz w:val="24"/>
          <w:szCs w:val="24"/>
        </w:rPr>
        <w:t xml:space="preserve"> odbywania i zaliczania praktyk zawodowych;</w:t>
      </w:r>
    </w:p>
    <w:p w14:paraId="7CA3D2FB" w14:textId="3EA94D8A" w:rsidR="006E63C5" w:rsidRPr="009B2657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metody weryfikacji efektów uczenia się przypisanych do praktyk zawodowych.</w:t>
      </w:r>
    </w:p>
    <w:p w14:paraId="7B5B60AE" w14:textId="5C90C617" w:rsidR="002F0EA1" w:rsidRPr="009B2657" w:rsidRDefault="002F0EA1" w:rsidP="002768C1">
      <w:pPr>
        <w:pStyle w:val="Akapitzlist"/>
        <w:numPr>
          <w:ilvl w:val="0"/>
          <w:numId w:val="2"/>
        </w:numPr>
        <w:tabs>
          <w:tab w:val="left" w:pos="709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lastRenderedPageBreak/>
        <w:t xml:space="preserve">W sylabusie praktyk zawodowych określa się </w:t>
      </w:r>
      <w:r w:rsidR="00D931B2" w:rsidRPr="009B2657">
        <w:rPr>
          <w:rFonts w:ascii="Arial" w:hAnsi="Arial" w:cs="Arial"/>
          <w:sz w:val="24"/>
          <w:szCs w:val="24"/>
        </w:rPr>
        <w:t>(</w:t>
      </w:r>
      <w:r w:rsidRPr="009B2657">
        <w:rPr>
          <w:rFonts w:ascii="Arial" w:hAnsi="Arial" w:cs="Arial"/>
          <w:sz w:val="24"/>
          <w:szCs w:val="24"/>
        </w:rPr>
        <w:t>w szczególności</w:t>
      </w:r>
      <w:r w:rsidR="00D931B2" w:rsidRPr="009B2657">
        <w:rPr>
          <w:rFonts w:ascii="Arial" w:hAnsi="Arial" w:cs="Arial"/>
          <w:sz w:val="24"/>
          <w:szCs w:val="24"/>
        </w:rPr>
        <w:t>):</w:t>
      </w:r>
      <w:r w:rsidRPr="009B2657">
        <w:rPr>
          <w:rFonts w:ascii="Arial" w:hAnsi="Arial" w:cs="Arial"/>
          <w:sz w:val="24"/>
          <w:szCs w:val="24"/>
        </w:rPr>
        <w:t xml:space="preserve"> specyficzne efekty uczenia się zdefiniowane dla praktyk zawodowych</w:t>
      </w:r>
      <w:r w:rsidR="006E63C5" w:rsidRPr="009B2657">
        <w:rPr>
          <w:rFonts w:ascii="Arial" w:hAnsi="Arial" w:cs="Arial"/>
          <w:sz w:val="24"/>
          <w:szCs w:val="24"/>
        </w:rPr>
        <w:t xml:space="preserve"> na danym kierunku</w:t>
      </w:r>
      <w:r w:rsidR="007C09D3" w:rsidRPr="009B2657">
        <w:rPr>
          <w:rFonts w:ascii="Arial" w:hAnsi="Arial" w:cs="Arial"/>
          <w:sz w:val="24"/>
          <w:szCs w:val="24"/>
        </w:rPr>
        <w:t>, a </w:t>
      </w:r>
      <w:r w:rsidRPr="009B2657">
        <w:rPr>
          <w:rFonts w:ascii="Arial" w:hAnsi="Arial" w:cs="Arial"/>
          <w:sz w:val="24"/>
          <w:szCs w:val="24"/>
        </w:rPr>
        <w:t xml:space="preserve">także metody ich weryfikacji i kryteria </w:t>
      </w:r>
      <w:r w:rsidR="00E734BC" w:rsidRPr="009B2657">
        <w:rPr>
          <w:rFonts w:ascii="Arial" w:hAnsi="Arial" w:cs="Arial"/>
          <w:sz w:val="24"/>
          <w:szCs w:val="24"/>
        </w:rPr>
        <w:t>oceniania</w:t>
      </w:r>
      <w:r w:rsidRPr="009B2657">
        <w:rPr>
          <w:rFonts w:ascii="Arial" w:hAnsi="Arial" w:cs="Arial"/>
          <w:sz w:val="24"/>
          <w:szCs w:val="24"/>
        </w:rPr>
        <w:t xml:space="preserve">. </w:t>
      </w:r>
    </w:p>
    <w:p w14:paraId="1818503E" w14:textId="3F623CE2" w:rsidR="00E734BC" w:rsidRPr="009B2657" w:rsidRDefault="00E734BC" w:rsidP="002768C1">
      <w:pPr>
        <w:pStyle w:val="Akapitzlist"/>
        <w:numPr>
          <w:ilvl w:val="0"/>
          <w:numId w:val="2"/>
        </w:numPr>
        <w:tabs>
          <w:tab w:val="left" w:pos="709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raktyki zawodowe zaliczane są na ocenę.</w:t>
      </w:r>
    </w:p>
    <w:p w14:paraId="55787FA9" w14:textId="2A08C633" w:rsidR="00220973" w:rsidRPr="009B2657" w:rsidRDefault="00220973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8AB9EA2" w14:textId="77777777" w:rsidR="00DF39B2" w:rsidRPr="009B265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AF19DEC" w14:textId="77777777" w:rsidR="00DF39B2" w:rsidRPr="009B265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441DE2" w14:textId="77777777" w:rsidR="00DF39B2" w:rsidRPr="009B265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A3B34F4" w14:textId="77777777" w:rsidR="00DF39B2" w:rsidRPr="009B2657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5E663F" w14:textId="77777777" w:rsidR="00DD2C1A" w:rsidRPr="009B2657" w:rsidRDefault="00453B07" w:rsidP="00DD2C1A">
      <w:pPr>
        <w:pStyle w:val="NormalnyWeb"/>
        <w:spacing w:before="0" w:beforeAutospacing="0" w:after="120" w:afterAutospacing="0"/>
        <w:jc w:val="center"/>
        <w:rPr>
          <w:rFonts w:ascii="Arial" w:hAnsi="Arial" w:cs="Arial"/>
          <w:b/>
        </w:rPr>
      </w:pPr>
      <w:r w:rsidRPr="009B2657">
        <w:rPr>
          <w:rFonts w:ascii="Arial" w:hAnsi="Arial" w:cs="Arial"/>
          <w:b/>
        </w:rPr>
        <w:t>§ 4</w:t>
      </w:r>
    </w:p>
    <w:p w14:paraId="65E79D85" w14:textId="7DC39CAC" w:rsidR="00453B07" w:rsidRPr="009B2657" w:rsidRDefault="00453B07" w:rsidP="00453B07">
      <w:pPr>
        <w:pStyle w:val="NormalnyWeb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9B2657">
        <w:rPr>
          <w:rFonts w:ascii="Arial" w:hAnsi="Arial" w:cs="Arial"/>
          <w:b/>
          <w:bCs/>
        </w:rPr>
        <w:t>Organizacja praktyk</w:t>
      </w:r>
    </w:p>
    <w:p w14:paraId="0192E457" w14:textId="77777777" w:rsidR="00453B07" w:rsidRPr="009B2657" w:rsidRDefault="00453B07" w:rsidP="00453B07">
      <w:pPr>
        <w:pStyle w:val="NormalnyWeb"/>
        <w:spacing w:before="0" w:beforeAutospacing="0" w:after="0" w:afterAutospacing="0"/>
        <w:rPr>
          <w:rFonts w:ascii="Arial" w:hAnsi="Arial" w:cs="Arial"/>
        </w:rPr>
      </w:pPr>
    </w:p>
    <w:p w14:paraId="22AA08C2" w14:textId="1ABFEAB0" w:rsidR="000A6F85" w:rsidRPr="009B2657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Za opracowanie sylabusa oraz szczególnych zasad odbywania praktyk w sposób właściwy dla poszczególnych kierunków i specjalności odpowiadają </w:t>
      </w:r>
      <w:r w:rsidR="00DD7784" w:rsidRPr="009B2657">
        <w:rPr>
          <w:rFonts w:ascii="Arial" w:hAnsi="Arial" w:cs="Arial"/>
          <w:sz w:val="24"/>
          <w:szCs w:val="24"/>
        </w:rPr>
        <w:t>kierownicy</w:t>
      </w:r>
      <w:r w:rsidRPr="009B2657">
        <w:rPr>
          <w:rFonts w:ascii="Arial" w:hAnsi="Arial" w:cs="Arial"/>
          <w:sz w:val="24"/>
          <w:szCs w:val="24"/>
        </w:rPr>
        <w:t xml:space="preserve"> tych programów studiów.</w:t>
      </w:r>
    </w:p>
    <w:p w14:paraId="6B797D01" w14:textId="332A75DA" w:rsidR="000A6F85" w:rsidRPr="009B2657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Nadzór nad organizacją, przebiegiem i zaliczeniem praktyk sprawuje Pełnomocnik Dziekana ds. praktyk studenckich</w:t>
      </w:r>
      <w:r w:rsidR="004904D7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zwany dalej Pełnomocnikiem ds. praktyk. </w:t>
      </w:r>
    </w:p>
    <w:p w14:paraId="1FF5FC24" w14:textId="27ADE47B" w:rsidR="00453B07" w:rsidRPr="009B2657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Obsługę administracyjną, ewidencję studentów objętych obowiązkiem odbycia praktyki oraz dokumentację przebiegu praktyk prowadzi wyznaczony </w:t>
      </w:r>
      <w:r w:rsidR="00E734BC" w:rsidRPr="009B2657">
        <w:rPr>
          <w:rFonts w:ascii="Arial" w:hAnsi="Arial" w:cs="Arial"/>
          <w:sz w:val="24"/>
          <w:szCs w:val="24"/>
        </w:rPr>
        <w:t>przez Kierownika Jednostki Dydaktycznej (</w:t>
      </w:r>
      <w:r w:rsidR="00502E0B" w:rsidRPr="009B2657">
        <w:rPr>
          <w:rFonts w:ascii="Arial" w:hAnsi="Arial" w:cs="Arial"/>
          <w:sz w:val="24"/>
          <w:szCs w:val="24"/>
        </w:rPr>
        <w:t xml:space="preserve">dalej „KJD”) </w:t>
      </w:r>
      <w:r w:rsidRPr="009B2657">
        <w:rPr>
          <w:rFonts w:ascii="Arial" w:hAnsi="Arial" w:cs="Arial"/>
          <w:sz w:val="24"/>
          <w:szCs w:val="24"/>
        </w:rPr>
        <w:t xml:space="preserve">pracownik </w:t>
      </w:r>
      <w:r w:rsidR="00CD74B6" w:rsidRPr="009B2657">
        <w:rPr>
          <w:rFonts w:ascii="Arial" w:hAnsi="Arial" w:cs="Arial"/>
          <w:sz w:val="24"/>
          <w:szCs w:val="24"/>
        </w:rPr>
        <w:t>administracyjny</w:t>
      </w:r>
      <w:r w:rsidRPr="009B2657">
        <w:rPr>
          <w:rFonts w:ascii="Arial" w:hAnsi="Arial" w:cs="Arial"/>
          <w:sz w:val="24"/>
          <w:szCs w:val="24"/>
        </w:rPr>
        <w:t>.</w:t>
      </w:r>
    </w:p>
    <w:p w14:paraId="07050042" w14:textId="77777777" w:rsidR="00453B07" w:rsidRPr="009B2657" w:rsidRDefault="00453B07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1FE84C3" w14:textId="77777777" w:rsidR="00DD2C1A" w:rsidRPr="009B2657" w:rsidRDefault="000D2B0C" w:rsidP="00DD2C1A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§ 5</w:t>
      </w:r>
    </w:p>
    <w:p w14:paraId="444F0A92" w14:textId="749CE4B2" w:rsidR="000D2B0C" w:rsidRPr="009B2657" w:rsidRDefault="008521F8" w:rsidP="000D2B0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Pełnomocnik </w:t>
      </w:r>
      <w:r w:rsidR="007D2D45" w:rsidRPr="009B2657">
        <w:rPr>
          <w:rFonts w:ascii="Arial" w:hAnsi="Arial" w:cs="Arial"/>
          <w:b/>
          <w:sz w:val="24"/>
          <w:szCs w:val="24"/>
        </w:rPr>
        <w:t>ds. praktyk studenckich</w:t>
      </w:r>
    </w:p>
    <w:p w14:paraId="27556F03" w14:textId="77777777" w:rsidR="000D2B0C" w:rsidRPr="009B2657" w:rsidRDefault="000D2B0C" w:rsidP="000D2B0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90961E" w14:textId="3CC28C9B" w:rsidR="000D2B0C" w:rsidRPr="009B2657" w:rsidRDefault="008521F8" w:rsidP="002768C1">
      <w:pPr>
        <w:pStyle w:val="Akapitzlist"/>
        <w:numPr>
          <w:ilvl w:val="0"/>
          <w:numId w:val="5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ełnomocnika ds.</w:t>
      </w:r>
      <w:r w:rsidR="000D2B0C" w:rsidRPr="009B2657">
        <w:rPr>
          <w:rFonts w:ascii="Arial" w:hAnsi="Arial" w:cs="Arial"/>
          <w:sz w:val="24"/>
          <w:szCs w:val="24"/>
        </w:rPr>
        <w:t xml:space="preserve"> praktyk powołuje</w:t>
      </w:r>
      <w:r w:rsidR="00FF3D1B" w:rsidRPr="009B2657">
        <w:rPr>
          <w:rFonts w:ascii="Arial" w:hAnsi="Arial" w:cs="Arial"/>
          <w:sz w:val="24"/>
          <w:szCs w:val="24"/>
        </w:rPr>
        <w:t xml:space="preserve"> </w:t>
      </w:r>
      <w:r w:rsidR="00502E0B" w:rsidRPr="009B2657">
        <w:rPr>
          <w:rFonts w:ascii="Arial" w:hAnsi="Arial" w:cs="Arial"/>
          <w:sz w:val="24"/>
          <w:szCs w:val="24"/>
        </w:rPr>
        <w:t>KJD,</w:t>
      </w:r>
      <w:r w:rsidR="00420479" w:rsidRPr="009B2657">
        <w:rPr>
          <w:rFonts w:ascii="Arial" w:hAnsi="Arial" w:cs="Arial"/>
          <w:sz w:val="24"/>
          <w:szCs w:val="24"/>
        </w:rPr>
        <w:t xml:space="preserve"> określając jego zakres obowiązków.</w:t>
      </w:r>
    </w:p>
    <w:p w14:paraId="2CDBB013" w14:textId="20CBDAFF" w:rsidR="000D2B0C" w:rsidRPr="009B2657" w:rsidRDefault="00DB737B" w:rsidP="002768C1">
      <w:pPr>
        <w:pStyle w:val="Akapitzlist"/>
        <w:numPr>
          <w:ilvl w:val="0"/>
          <w:numId w:val="5"/>
        </w:numPr>
        <w:tabs>
          <w:tab w:val="left" w:pos="709"/>
        </w:tabs>
        <w:spacing w:before="120" w:after="0" w:line="240" w:lineRule="auto"/>
        <w:ind w:left="0" w:firstLine="284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 zakres</w:t>
      </w:r>
      <w:r w:rsidR="000D2B0C" w:rsidRPr="009B2657">
        <w:rPr>
          <w:rFonts w:ascii="Arial" w:hAnsi="Arial" w:cs="Arial"/>
          <w:sz w:val="24"/>
          <w:szCs w:val="24"/>
        </w:rPr>
        <w:t xml:space="preserve"> obowiązków </w:t>
      </w:r>
      <w:r w:rsidR="009251F2" w:rsidRPr="009B2657">
        <w:rPr>
          <w:rFonts w:ascii="Arial" w:hAnsi="Arial" w:cs="Arial"/>
          <w:sz w:val="24"/>
          <w:szCs w:val="24"/>
        </w:rPr>
        <w:t>Pełnomocnika ds.</w:t>
      </w:r>
      <w:r w:rsidR="00FF3D1B" w:rsidRPr="009B2657">
        <w:rPr>
          <w:rFonts w:ascii="Arial" w:hAnsi="Arial" w:cs="Arial"/>
          <w:sz w:val="24"/>
          <w:szCs w:val="24"/>
        </w:rPr>
        <w:t xml:space="preserve"> praktyk</w:t>
      </w:r>
      <w:r w:rsidR="000D2B0C" w:rsidRPr="009B2657">
        <w:rPr>
          <w:rFonts w:ascii="Arial" w:hAnsi="Arial" w:cs="Arial"/>
          <w:sz w:val="24"/>
          <w:szCs w:val="24"/>
        </w:rPr>
        <w:t xml:space="preserve"> wchodzą</w:t>
      </w:r>
      <w:r w:rsidR="00420479" w:rsidRPr="009B2657">
        <w:rPr>
          <w:rFonts w:ascii="Arial" w:hAnsi="Arial" w:cs="Arial"/>
          <w:sz w:val="24"/>
          <w:szCs w:val="24"/>
        </w:rPr>
        <w:t xml:space="preserve"> między innymi</w:t>
      </w:r>
      <w:r w:rsidR="000D2B0C" w:rsidRPr="009B2657">
        <w:rPr>
          <w:rFonts w:ascii="Arial" w:hAnsi="Arial" w:cs="Arial"/>
          <w:sz w:val="24"/>
          <w:szCs w:val="24"/>
        </w:rPr>
        <w:t>:</w:t>
      </w:r>
    </w:p>
    <w:p w14:paraId="63582DCF" w14:textId="3651F347" w:rsidR="000D2B0C" w:rsidRPr="009B265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informowanie studentów o zasadach odbywania praktyk zawodowych;</w:t>
      </w:r>
    </w:p>
    <w:p w14:paraId="48E24766" w14:textId="417C3EAA" w:rsidR="000D2B0C" w:rsidRPr="009B265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kierowanie studentów na praktykę zawodową;</w:t>
      </w:r>
    </w:p>
    <w:p w14:paraId="2BD9EECB" w14:textId="0B528AF9" w:rsidR="000D2B0C" w:rsidRPr="009B265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eryfikacja miejsc praktyk zawodowych zaproponowanych przez studentów;</w:t>
      </w:r>
    </w:p>
    <w:p w14:paraId="62AABA4F" w14:textId="126DEDAE" w:rsidR="000D2B0C" w:rsidRPr="009B265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monitorowanie przebiegu </w:t>
      </w:r>
      <w:r w:rsidR="009E6D5F" w:rsidRPr="009B2657">
        <w:rPr>
          <w:rFonts w:ascii="Arial" w:hAnsi="Arial" w:cs="Arial"/>
          <w:sz w:val="24"/>
          <w:szCs w:val="24"/>
        </w:rPr>
        <w:t xml:space="preserve">i jakości </w:t>
      </w:r>
      <w:r w:rsidRPr="009B2657">
        <w:rPr>
          <w:rFonts w:ascii="Arial" w:hAnsi="Arial" w:cs="Arial"/>
          <w:sz w:val="24"/>
          <w:szCs w:val="24"/>
        </w:rPr>
        <w:t>praktyk zawodowych;</w:t>
      </w:r>
    </w:p>
    <w:p w14:paraId="2F7090CF" w14:textId="31C0FAFD" w:rsidR="00AD1834" w:rsidRPr="009B2657" w:rsidRDefault="00AD1834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aliczanie praktyki zawodowej studentom na podstawie złożonej przez nich dokumentacji praktyk;</w:t>
      </w:r>
    </w:p>
    <w:p w14:paraId="55E50970" w14:textId="0E98E849" w:rsidR="00FA6DC6" w:rsidRPr="009B2657" w:rsidRDefault="00FA6DC6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eastAsia="Times New Roman" w:hAnsi="Arial" w:cs="Arial"/>
          <w:sz w:val="24"/>
          <w:szCs w:val="24"/>
        </w:rPr>
        <w:t xml:space="preserve">przekazywanie dokumentacji praktyk pracownikowi administracyjnemu ds. praktyk studenckich w celu wpisania </w:t>
      </w:r>
      <w:r w:rsidR="00502E0B" w:rsidRPr="009B2657">
        <w:rPr>
          <w:rFonts w:ascii="Arial" w:eastAsia="Times New Roman" w:hAnsi="Arial" w:cs="Arial"/>
          <w:sz w:val="24"/>
          <w:szCs w:val="24"/>
        </w:rPr>
        <w:t xml:space="preserve">oceny </w:t>
      </w:r>
      <w:r w:rsidRPr="009B2657">
        <w:rPr>
          <w:rFonts w:ascii="Arial" w:eastAsia="Times New Roman" w:hAnsi="Arial" w:cs="Arial"/>
          <w:sz w:val="24"/>
          <w:szCs w:val="24"/>
        </w:rPr>
        <w:t xml:space="preserve">do protokołu, uzupełnienia tabeli praktyk oraz archiwizacji </w:t>
      </w:r>
      <w:r w:rsidR="00CD74B6" w:rsidRPr="009B2657">
        <w:rPr>
          <w:rFonts w:ascii="Arial" w:eastAsia="Times New Roman" w:hAnsi="Arial" w:cs="Arial"/>
          <w:sz w:val="24"/>
          <w:szCs w:val="24"/>
        </w:rPr>
        <w:t>dokumentacji do teczki studenta;</w:t>
      </w:r>
    </w:p>
    <w:p w14:paraId="64F79157" w14:textId="24195D1A" w:rsidR="00DB737B" w:rsidRPr="009B2657" w:rsidRDefault="00DB737B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rzygotowywanie sprawozdań z przebiegu praktyk</w:t>
      </w:r>
      <w:r w:rsidR="00FF3D1B" w:rsidRPr="009B2657">
        <w:rPr>
          <w:rFonts w:ascii="Arial" w:hAnsi="Arial" w:cs="Arial"/>
          <w:sz w:val="24"/>
          <w:szCs w:val="24"/>
        </w:rPr>
        <w:t xml:space="preserve"> na potrzeby m.in. realizacji procesu monitorowania jakości praktyk</w:t>
      </w:r>
      <w:r w:rsidR="00CD74B6" w:rsidRPr="009B2657">
        <w:rPr>
          <w:rFonts w:ascii="Arial" w:hAnsi="Arial" w:cs="Arial"/>
          <w:sz w:val="24"/>
          <w:szCs w:val="24"/>
        </w:rPr>
        <w:t>;</w:t>
      </w:r>
    </w:p>
    <w:p w14:paraId="381F34DA" w14:textId="214CB023" w:rsidR="00FA6DC6" w:rsidRPr="009B2657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spółpraca z Biurem Karier Uniwersytetu Warszawskiego</w:t>
      </w:r>
      <w:r w:rsidR="00FA6DC6" w:rsidRPr="009B2657">
        <w:rPr>
          <w:rFonts w:ascii="Arial" w:hAnsi="Arial" w:cs="Arial"/>
          <w:sz w:val="24"/>
          <w:szCs w:val="24"/>
        </w:rPr>
        <w:t xml:space="preserve"> oraz Wydziału Zarządzania Uniwersytetu Warszawskiego</w:t>
      </w:r>
      <w:r w:rsidRPr="009B2657">
        <w:rPr>
          <w:rFonts w:ascii="Arial" w:hAnsi="Arial" w:cs="Arial"/>
          <w:sz w:val="24"/>
          <w:szCs w:val="24"/>
        </w:rPr>
        <w:t>.</w:t>
      </w:r>
    </w:p>
    <w:p w14:paraId="6FB7A8E3" w14:textId="77777777" w:rsidR="001365DC" w:rsidRPr="009B2657" w:rsidRDefault="001365DC" w:rsidP="001365D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82571FB" w14:textId="77777777" w:rsidR="00DD2C1A" w:rsidRPr="009B2657" w:rsidRDefault="00065426" w:rsidP="00DD2C1A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9B2657">
        <w:rPr>
          <w:rFonts w:ascii="Arial" w:hAnsi="Arial" w:cs="Arial"/>
          <w:b/>
          <w:sz w:val="24"/>
          <w:szCs w:val="24"/>
        </w:rPr>
        <w:t>6</w:t>
      </w:r>
    </w:p>
    <w:p w14:paraId="254E47F5" w14:textId="789BB2C0" w:rsidR="00065426" w:rsidRPr="009B2657" w:rsidRDefault="00065426" w:rsidP="0006542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Formy praktyk zawodowych</w:t>
      </w:r>
    </w:p>
    <w:p w14:paraId="472B4DE8" w14:textId="77777777" w:rsidR="00065426" w:rsidRPr="009B2657" w:rsidRDefault="00065426" w:rsidP="0006542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AB72E0A" w14:textId="77777777" w:rsidR="008C4E11" w:rsidRPr="009B2657" w:rsidRDefault="00065426" w:rsidP="002768C1">
      <w:pPr>
        <w:pStyle w:val="Akapitzlist"/>
        <w:numPr>
          <w:ilvl w:val="0"/>
          <w:numId w:val="20"/>
        </w:numPr>
        <w:tabs>
          <w:tab w:val="left" w:pos="709"/>
        </w:tabs>
        <w:spacing w:before="120" w:after="0" w:line="240" w:lineRule="auto"/>
        <w:ind w:left="0" w:firstLine="284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Praktyki zawodowe </w:t>
      </w:r>
      <w:r w:rsidR="008C4E11" w:rsidRPr="009B2657">
        <w:rPr>
          <w:rFonts w:ascii="Arial" w:hAnsi="Arial" w:cs="Arial"/>
          <w:sz w:val="24"/>
          <w:szCs w:val="24"/>
        </w:rPr>
        <w:t>na Wydziale Zarządzania</w:t>
      </w:r>
      <w:r w:rsidR="00F30995" w:rsidRPr="009B2657">
        <w:rPr>
          <w:rFonts w:ascii="Arial" w:hAnsi="Arial" w:cs="Arial"/>
          <w:sz w:val="24"/>
          <w:szCs w:val="24"/>
        </w:rPr>
        <w:t xml:space="preserve"> UW </w:t>
      </w:r>
      <w:r w:rsidRPr="009B2657">
        <w:rPr>
          <w:rFonts w:ascii="Arial" w:hAnsi="Arial" w:cs="Arial"/>
          <w:sz w:val="24"/>
          <w:szCs w:val="24"/>
        </w:rPr>
        <w:t xml:space="preserve">mogą mieć </w:t>
      </w:r>
      <w:r w:rsidR="00761B1E" w:rsidRPr="009B2657">
        <w:rPr>
          <w:rFonts w:ascii="Arial" w:hAnsi="Arial" w:cs="Arial"/>
          <w:sz w:val="24"/>
          <w:szCs w:val="24"/>
        </w:rPr>
        <w:t xml:space="preserve">następujące </w:t>
      </w:r>
      <w:r w:rsidRPr="009B2657">
        <w:rPr>
          <w:rFonts w:ascii="Arial" w:hAnsi="Arial" w:cs="Arial"/>
          <w:sz w:val="24"/>
          <w:szCs w:val="24"/>
        </w:rPr>
        <w:t>form</w:t>
      </w:r>
      <w:r w:rsidR="00761B1E" w:rsidRPr="009B2657">
        <w:rPr>
          <w:rFonts w:ascii="Arial" w:hAnsi="Arial" w:cs="Arial"/>
          <w:sz w:val="24"/>
          <w:szCs w:val="24"/>
        </w:rPr>
        <w:t>y</w:t>
      </w:r>
      <w:r w:rsidRPr="009B2657">
        <w:rPr>
          <w:rFonts w:ascii="Arial" w:hAnsi="Arial" w:cs="Arial"/>
          <w:sz w:val="24"/>
          <w:szCs w:val="24"/>
        </w:rPr>
        <w:t>:</w:t>
      </w:r>
    </w:p>
    <w:p w14:paraId="6C351193" w14:textId="793F3A18" w:rsidR="008C4E11" w:rsidRPr="009B265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lastRenderedPageBreak/>
        <w:t>Praktyka zorganizowana</w:t>
      </w:r>
      <w:r w:rsidRPr="009B2657">
        <w:rPr>
          <w:rFonts w:ascii="Arial" w:hAnsi="Arial" w:cs="Arial"/>
          <w:sz w:val="24"/>
          <w:szCs w:val="24"/>
        </w:rPr>
        <w:t xml:space="preserve"> – student korzysta z oferty praktyk zorganizowanych przygotowanej przez Biuro Karier WZ UW lub Wydział Zarządzania UW, lub przez Biuro </w:t>
      </w:r>
      <w:r w:rsidR="00070430" w:rsidRPr="009B2657">
        <w:rPr>
          <w:rFonts w:ascii="Arial" w:hAnsi="Arial" w:cs="Arial"/>
          <w:sz w:val="24"/>
          <w:szCs w:val="24"/>
        </w:rPr>
        <w:t>Karier UW;</w:t>
      </w:r>
    </w:p>
    <w:p w14:paraId="67944707" w14:textId="4B1F5104" w:rsidR="008C4E11" w:rsidRPr="009B265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Praktyka indywidualna</w:t>
      </w:r>
      <w:r w:rsidRPr="009B2657">
        <w:rPr>
          <w:rFonts w:ascii="Arial" w:hAnsi="Arial" w:cs="Arial"/>
          <w:sz w:val="24"/>
          <w:szCs w:val="24"/>
        </w:rPr>
        <w:t xml:space="preserve"> </w:t>
      </w:r>
      <w:r w:rsidR="00070430" w:rsidRPr="009B2657">
        <w:rPr>
          <w:rFonts w:ascii="Arial" w:hAnsi="Arial" w:cs="Arial"/>
          <w:sz w:val="24"/>
          <w:szCs w:val="24"/>
        </w:rPr>
        <w:t>– student inicjuje podpisanie porozumienia z firmą/instytucją, a Wydział sprawuje nadzór merytoryczny i organizacyjny nad przebiegiem praktyki;</w:t>
      </w:r>
    </w:p>
    <w:p w14:paraId="292EA58D" w14:textId="0FB0DDB5" w:rsidR="008C4E11" w:rsidRPr="009B265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Zatrudnienie na podstawie umowy o pracę lub umów cywilnoprawnych</w:t>
      </w:r>
      <w:r w:rsidRPr="009B2657">
        <w:rPr>
          <w:rFonts w:ascii="Arial" w:hAnsi="Arial" w:cs="Arial"/>
          <w:sz w:val="24"/>
          <w:szCs w:val="24"/>
        </w:rPr>
        <w:t xml:space="preserve"> </w:t>
      </w:r>
      <w:r w:rsidR="00070430" w:rsidRPr="009B2657">
        <w:rPr>
          <w:rFonts w:ascii="Arial" w:hAnsi="Arial" w:cs="Arial"/>
          <w:sz w:val="24"/>
          <w:szCs w:val="24"/>
        </w:rPr>
        <w:t>w firmie/i</w:t>
      </w:r>
      <w:r w:rsidRPr="009B2657">
        <w:rPr>
          <w:rFonts w:ascii="Arial" w:hAnsi="Arial" w:cs="Arial"/>
          <w:sz w:val="24"/>
          <w:szCs w:val="24"/>
        </w:rPr>
        <w:t>nstytucji na stanowisku zgodnym z profilem kierunku studiów;</w:t>
      </w:r>
    </w:p>
    <w:p w14:paraId="6937DF4A" w14:textId="703FD675" w:rsidR="008C4E11" w:rsidRPr="009B2657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Prowadzenie własnej działalności gospodarczej</w:t>
      </w:r>
      <w:r w:rsidR="00070430" w:rsidRPr="009B2657">
        <w:rPr>
          <w:rFonts w:ascii="Arial" w:hAnsi="Arial" w:cs="Arial"/>
          <w:sz w:val="24"/>
          <w:szCs w:val="24"/>
        </w:rPr>
        <w:t>, której charakter odpowiada celom i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="00070430" w:rsidRPr="009B2657">
        <w:rPr>
          <w:rFonts w:ascii="Arial" w:hAnsi="Arial" w:cs="Arial"/>
          <w:sz w:val="24"/>
          <w:szCs w:val="24"/>
        </w:rPr>
        <w:t xml:space="preserve"> efektom uczenia się, zdefiniowanym dla praktyk zawodowych;</w:t>
      </w:r>
    </w:p>
    <w:p w14:paraId="1557F038" w14:textId="6DCA11DF" w:rsidR="008C4E11" w:rsidRPr="009B2657" w:rsidRDefault="00070430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Zorganizowana</w:t>
      </w:r>
      <w:r w:rsidR="008C4E11" w:rsidRPr="009B2657">
        <w:rPr>
          <w:rFonts w:ascii="Arial" w:hAnsi="Arial" w:cs="Arial"/>
          <w:b/>
          <w:sz w:val="24"/>
          <w:szCs w:val="24"/>
        </w:rPr>
        <w:t xml:space="preserve"> przez uczelnię działalności na rzecz Uniwersytetu i poza nim</w:t>
      </w:r>
      <w:r w:rsidRPr="009B2657">
        <w:rPr>
          <w:rFonts w:ascii="Arial" w:hAnsi="Arial" w:cs="Arial"/>
          <w:sz w:val="24"/>
          <w:szCs w:val="24"/>
        </w:rPr>
        <w:t xml:space="preserve">, pozwalająca </w:t>
      </w:r>
      <w:r w:rsidR="008C4E11" w:rsidRPr="009B2657">
        <w:rPr>
          <w:rFonts w:ascii="Arial" w:hAnsi="Arial" w:cs="Arial"/>
          <w:sz w:val="24"/>
          <w:szCs w:val="24"/>
        </w:rPr>
        <w:t xml:space="preserve">osiągnąć cele praktyki zgodnie z profilem kierunku studiów, m.in.: </w:t>
      </w:r>
    </w:p>
    <w:p w14:paraId="69A73FA6" w14:textId="77777777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>realizacja projektów w ramach działalności kół naukowych,</w:t>
      </w:r>
    </w:p>
    <w:p w14:paraId="5041C30F" w14:textId="77777777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>udział w realizacji prac naukowo-badawczych,</w:t>
      </w:r>
    </w:p>
    <w:p w14:paraId="05E4E4AE" w14:textId="77777777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rPr>
          <w:rFonts w:ascii="Arial" w:hAnsi="Arial" w:cs="Arial"/>
        </w:rPr>
      </w:pPr>
      <w:r w:rsidRPr="009B2657">
        <w:rPr>
          <w:rFonts w:ascii="Arial" w:hAnsi="Arial" w:cs="Arial"/>
        </w:rPr>
        <w:t>udział w zleconych Uniwersytetowi projektach, np. wdrożeniowych,</w:t>
      </w:r>
    </w:p>
    <w:p w14:paraId="39258C9A" w14:textId="77777777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>organizacja imprez,</w:t>
      </w:r>
    </w:p>
    <w:p w14:paraId="55292D9E" w14:textId="77777777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>udział w akcjach promujących Uniwersytet,</w:t>
      </w:r>
    </w:p>
    <w:p w14:paraId="27C7DAFF" w14:textId="77777777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 xml:space="preserve">organizacja życia kulturalnego i gospodarczego Uniwersytetu, </w:t>
      </w:r>
    </w:p>
    <w:p w14:paraId="1C317295" w14:textId="1E526EC3" w:rsidR="008C4E11" w:rsidRPr="009B2657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>organizacja życia nauk</w:t>
      </w:r>
      <w:r w:rsidR="00070430" w:rsidRPr="009B2657">
        <w:rPr>
          <w:rFonts w:ascii="Arial" w:hAnsi="Arial" w:cs="Arial"/>
        </w:rPr>
        <w:t>owego i sportowego Uniwersytetu;</w:t>
      </w:r>
    </w:p>
    <w:p w14:paraId="06DD1712" w14:textId="221E871C" w:rsidR="00F30995" w:rsidRPr="009B2657" w:rsidRDefault="00070430" w:rsidP="00646496">
      <w:pPr>
        <w:pStyle w:val="Akapitzlist"/>
        <w:numPr>
          <w:ilvl w:val="0"/>
          <w:numId w:val="25"/>
        </w:numPr>
        <w:spacing w:after="0" w:line="240" w:lineRule="auto"/>
        <w:ind w:left="1134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Wolontariat</w:t>
      </w:r>
      <w:r w:rsidRPr="009B2657">
        <w:rPr>
          <w:rFonts w:ascii="Arial" w:hAnsi="Arial" w:cs="Arial"/>
          <w:sz w:val="24"/>
          <w:szCs w:val="24"/>
        </w:rPr>
        <w:t>, którego charakter odpowiada celom i efektom uczenia się zdefiniowanym dla praktyk zawodowych.</w:t>
      </w:r>
    </w:p>
    <w:p w14:paraId="45369C9A" w14:textId="77777777" w:rsidR="00160DB9" w:rsidRPr="009B2657" w:rsidRDefault="00646496" w:rsidP="00160DB9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9B2657">
        <w:rPr>
          <w:rFonts w:ascii="Arial" w:hAnsi="Arial" w:cs="Arial"/>
          <w:b/>
          <w:sz w:val="24"/>
          <w:szCs w:val="24"/>
        </w:rPr>
        <w:t>7</w:t>
      </w:r>
    </w:p>
    <w:p w14:paraId="7B1C66EC" w14:textId="276E155F" w:rsidR="00646496" w:rsidRPr="009B2657" w:rsidRDefault="00646496" w:rsidP="00160DB9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 Miejsce odbywania praktyk zawodowych</w:t>
      </w:r>
    </w:p>
    <w:p w14:paraId="0BA55670" w14:textId="77777777" w:rsidR="00646496" w:rsidRPr="009B2657" w:rsidRDefault="00646496" w:rsidP="0064649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FFB8117" w14:textId="49D6C7EC" w:rsidR="008C4E11" w:rsidRPr="009B2657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0" w:beforeAutospacing="0" w:after="0" w:afterAutospacing="0"/>
        <w:ind w:left="709" w:hanging="425"/>
        <w:jc w:val="both"/>
        <w:rPr>
          <w:rStyle w:val="css"/>
          <w:rFonts w:ascii="Arial" w:hAnsi="Arial" w:cs="Arial"/>
          <w:b w:val="0"/>
          <w:bCs w:val="0"/>
          <w:sz w:val="24"/>
          <w:szCs w:val="24"/>
        </w:rPr>
      </w:pPr>
      <w:r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Praktyka może się odbywać w jednostkach gospodarczych, jednostkach administracji państwowej, administracji samorządowej, instytucjach społecznych, placówkach oświatowych, służby zdrowia, kultury, instytucjach naukowo-badawczych, lub innych jednostkach </w:t>
      </w:r>
      <w:r w:rsidR="00BC7B2C"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>organizacyjnych, zwanych</w:t>
      </w:r>
      <w:r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 dalej </w:t>
      </w:r>
      <w:r w:rsidR="007C3A2F"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>„</w:t>
      </w:r>
      <w:r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>Instytucją</w:t>
      </w:r>
      <w:r w:rsidR="007C3A2F"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>”</w:t>
      </w:r>
      <w:r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 – jeżeli charakter odbywanych przez studenta praktyk będzie zgodny z profilem kierunku studiów.</w:t>
      </w:r>
    </w:p>
    <w:p w14:paraId="05053B73" w14:textId="77777777" w:rsidR="008C4E11" w:rsidRPr="009B2657" w:rsidRDefault="00880AAC" w:rsidP="002768C1">
      <w:pPr>
        <w:pStyle w:val="Nagwek3"/>
        <w:numPr>
          <w:ilvl w:val="0"/>
          <w:numId w:val="23"/>
        </w:numPr>
        <w:tabs>
          <w:tab w:val="left" w:pos="709"/>
        </w:tabs>
        <w:spacing w:before="120" w:beforeAutospacing="0" w:after="12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9B2657">
        <w:rPr>
          <w:rFonts w:ascii="Arial" w:hAnsi="Arial" w:cs="Arial"/>
          <w:b w:val="0"/>
          <w:sz w:val="24"/>
          <w:szCs w:val="24"/>
        </w:rPr>
        <w:t>Praktyka może się odbywać w kraju lub za granicą, zwłaszcza w ramach programów Unii Europejskiej lub wymiany zagranicznej studentów.</w:t>
      </w:r>
    </w:p>
    <w:p w14:paraId="0021A10D" w14:textId="77777777" w:rsidR="008C4E11" w:rsidRPr="009B2657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120" w:beforeAutospacing="0" w:after="12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9B2657">
        <w:rPr>
          <w:rFonts w:ascii="Arial" w:hAnsi="Arial" w:cs="Arial"/>
          <w:b w:val="0"/>
          <w:sz w:val="24"/>
          <w:szCs w:val="24"/>
        </w:rPr>
        <w:t xml:space="preserve">Studenci mogą odbywać praktyki w samodzielnie wybranych przez siebie </w:t>
      </w:r>
      <w:r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>Instytucjach</w:t>
      </w:r>
      <w:r w:rsidRPr="009B2657">
        <w:rPr>
          <w:rFonts w:ascii="Arial" w:hAnsi="Arial" w:cs="Arial"/>
          <w:b w:val="0"/>
          <w:sz w:val="24"/>
          <w:szCs w:val="24"/>
        </w:rPr>
        <w:t>, zgodnie z profilem kierunku studiów i w ramach liczby godzin dydaktycznych przewidzianych planem studiów.</w:t>
      </w:r>
    </w:p>
    <w:p w14:paraId="1C3E3B2A" w14:textId="5DCFD07D" w:rsidR="00646496" w:rsidRPr="009B2657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0" w:beforeAutospacing="0" w:after="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9B2657">
        <w:rPr>
          <w:rStyle w:val="css"/>
          <w:rFonts w:ascii="Arial" w:hAnsi="Arial" w:cs="Arial"/>
          <w:b w:val="0"/>
          <w:bCs w:val="0"/>
          <w:sz w:val="24"/>
          <w:szCs w:val="24"/>
        </w:rPr>
        <w:t>Student</w:t>
      </w:r>
      <w:r w:rsidRPr="009B2657">
        <w:rPr>
          <w:rFonts w:ascii="Arial" w:hAnsi="Arial" w:cs="Arial"/>
          <w:b w:val="0"/>
          <w:sz w:val="24"/>
          <w:szCs w:val="24"/>
        </w:rPr>
        <w:t xml:space="preserve"> może skorzystać z oferty praktyk przedstawionej przez Biuro Karier Wydziału Zarządzania UW lub Biuro Karier UW</w:t>
      </w:r>
      <w:r w:rsidR="00880AAC" w:rsidRPr="009B2657">
        <w:rPr>
          <w:rFonts w:ascii="Arial" w:hAnsi="Arial" w:cs="Arial"/>
          <w:b w:val="0"/>
          <w:sz w:val="24"/>
          <w:szCs w:val="24"/>
        </w:rPr>
        <w:t>.</w:t>
      </w:r>
    </w:p>
    <w:p w14:paraId="66C58902" w14:textId="77777777" w:rsidR="00182717" w:rsidRPr="009B2657" w:rsidRDefault="00182717" w:rsidP="0018271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3F47F9" w14:textId="77777777" w:rsidR="00160DB9" w:rsidRPr="009B2657" w:rsidRDefault="003411E9" w:rsidP="00160DB9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9B2657">
        <w:rPr>
          <w:rFonts w:ascii="Arial" w:hAnsi="Arial" w:cs="Arial"/>
          <w:b/>
          <w:sz w:val="24"/>
          <w:szCs w:val="24"/>
        </w:rPr>
        <w:t>8</w:t>
      </w:r>
    </w:p>
    <w:p w14:paraId="3FC548F5" w14:textId="591C4992" w:rsidR="003411E9" w:rsidRPr="009B2657" w:rsidRDefault="003411E9" w:rsidP="003411E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Obowiązki studenta odbywającego praktykę</w:t>
      </w:r>
    </w:p>
    <w:p w14:paraId="6449F6C2" w14:textId="77777777" w:rsidR="00894EAA" w:rsidRPr="009B2657" w:rsidRDefault="00894EAA" w:rsidP="003411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B03220" w14:textId="25A0871F" w:rsidR="003411E9" w:rsidRPr="009B2657" w:rsidRDefault="003411E9" w:rsidP="002768C1">
      <w:pPr>
        <w:pStyle w:val="Akapitzlist"/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rzed rozpoczęciem praktyki student powinien</w:t>
      </w:r>
      <w:r w:rsidR="004904D7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>zapoznać się z zasadami odbywania praktyki, a w szczególności z warunkami jej z</w:t>
      </w:r>
      <w:r w:rsidR="00922E9B" w:rsidRPr="009B2657">
        <w:rPr>
          <w:rFonts w:ascii="Arial" w:hAnsi="Arial" w:cs="Arial"/>
          <w:sz w:val="24"/>
          <w:szCs w:val="24"/>
        </w:rPr>
        <w:t>aliczenia</w:t>
      </w:r>
      <w:r w:rsidRPr="009B2657">
        <w:rPr>
          <w:rFonts w:ascii="Arial" w:hAnsi="Arial" w:cs="Arial"/>
          <w:sz w:val="24"/>
          <w:szCs w:val="24"/>
        </w:rPr>
        <w:t>.</w:t>
      </w:r>
    </w:p>
    <w:p w14:paraId="2F59E106" w14:textId="3473E676" w:rsidR="00AE7474" w:rsidRPr="009B2657" w:rsidRDefault="00AE7474" w:rsidP="002768C1">
      <w:pPr>
        <w:pStyle w:val="Akapitzlist"/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lastRenderedPageBreak/>
        <w:t>W trakcie praktyki student systematycznie g</w:t>
      </w:r>
      <w:r w:rsidR="00894EAA" w:rsidRPr="009B2657">
        <w:rPr>
          <w:rFonts w:ascii="Arial" w:hAnsi="Arial" w:cs="Arial"/>
          <w:sz w:val="24"/>
          <w:szCs w:val="24"/>
        </w:rPr>
        <w:t>romadzi dokumentację związaną z </w:t>
      </w:r>
      <w:r w:rsidRPr="009B2657">
        <w:rPr>
          <w:rFonts w:ascii="Arial" w:hAnsi="Arial" w:cs="Arial"/>
          <w:sz w:val="24"/>
          <w:szCs w:val="24"/>
        </w:rPr>
        <w:t xml:space="preserve">przebiegiem praktyki. </w:t>
      </w:r>
    </w:p>
    <w:p w14:paraId="65A37FE9" w14:textId="22E0795F" w:rsidR="003411E9" w:rsidRPr="009B2657" w:rsidRDefault="003411E9" w:rsidP="002768C1">
      <w:pPr>
        <w:pStyle w:val="Akapitzlist"/>
        <w:numPr>
          <w:ilvl w:val="0"/>
          <w:numId w:val="9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o zakończeniu praktyk</w:t>
      </w:r>
      <w:r w:rsidR="00502E0B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a przed zakończeniem planowego okresu studiów</w:t>
      </w:r>
      <w:r w:rsidR="00502E0B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student powinien:</w:t>
      </w:r>
    </w:p>
    <w:p w14:paraId="7BC77EB3" w14:textId="55F524C7" w:rsidR="009623F1" w:rsidRPr="009B2657" w:rsidRDefault="003411E9" w:rsidP="002768C1">
      <w:pPr>
        <w:pStyle w:val="Akapitzlist"/>
        <w:numPr>
          <w:ilvl w:val="0"/>
          <w:numId w:val="11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 terminach wyznaczonych przez Wydział dostarczyć </w:t>
      </w:r>
      <w:r w:rsidR="00A846E8" w:rsidRPr="009B2657">
        <w:rPr>
          <w:rFonts w:ascii="Arial" w:hAnsi="Arial" w:cs="Arial"/>
          <w:sz w:val="24"/>
          <w:szCs w:val="24"/>
        </w:rPr>
        <w:t>pełnomocnikowi ds.</w:t>
      </w:r>
      <w:r w:rsidR="0040653D" w:rsidRPr="009B2657">
        <w:rPr>
          <w:rFonts w:ascii="Arial" w:hAnsi="Arial" w:cs="Arial"/>
          <w:sz w:val="24"/>
          <w:szCs w:val="24"/>
        </w:rPr>
        <w:t xml:space="preserve"> p</w:t>
      </w:r>
      <w:r w:rsidRPr="009B2657">
        <w:rPr>
          <w:rFonts w:ascii="Arial" w:hAnsi="Arial" w:cs="Arial"/>
          <w:sz w:val="24"/>
          <w:szCs w:val="24"/>
        </w:rPr>
        <w:t>r</w:t>
      </w:r>
      <w:r w:rsidR="00A846E8" w:rsidRPr="009B2657">
        <w:rPr>
          <w:rFonts w:ascii="Arial" w:hAnsi="Arial" w:cs="Arial"/>
          <w:sz w:val="24"/>
          <w:szCs w:val="24"/>
        </w:rPr>
        <w:t xml:space="preserve">aktyk niezbędne </w:t>
      </w:r>
      <w:r w:rsidRPr="009B2657">
        <w:rPr>
          <w:rFonts w:ascii="Arial" w:hAnsi="Arial" w:cs="Arial"/>
          <w:sz w:val="24"/>
          <w:szCs w:val="24"/>
        </w:rPr>
        <w:t>dokumenty potwierdzające odbycie praktyki i jej charakter dostosowany do kierunku studiów</w:t>
      </w:r>
      <w:r w:rsidR="009623F1" w:rsidRPr="009B2657">
        <w:rPr>
          <w:rFonts w:ascii="Arial" w:hAnsi="Arial" w:cs="Arial"/>
          <w:sz w:val="24"/>
          <w:szCs w:val="24"/>
        </w:rPr>
        <w:t xml:space="preserve"> (wymagana dokumentacja jest zależna od wybranej formy praktyk i określona w § 8, ust. </w:t>
      </w:r>
      <w:r w:rsidR="00E01D10" w:rsidRPr="009B2657">
        <w:rPr>
          <w:rFonts w:ascii="Arial" w:hAnsi="Arial" w:cs="Arial"/>
          <w:sz w:val="24"/>
          <w:szCs w:val="24"/>
        </w:rPr>
        <w:t>4</w:t>
      </w:r>
      <w:r w:rsidR="009623F1" w:rsidRPr="009B2657">
        <w:rPr>
          <w:rFonts w:ascii="Arial" w:hAnsi="Arial" w:cs="Arial"/>
          <w:sz w:val="24"/>
          <w:szCs w:val="24"/>
        </w:rPr>
        <w:t>-8)</w:t>
      </w:r>
      <w:r w:rsidRPr="009B2657">
        <w:rPr>
          <w:rFonts w:ascii="Arial" w:hAnsi="Arial" w:cs="Arial"/>
          <w:sz w:val="24"/>
          <w:szCs w:val="24"/>
        </w:rPr>
        <w:t>,</w:t>
      </w:r>
    </w:p>
    <w:p w14:paraId="651CAB1B" w14:textId="2F54A272" w:rsidR="003411E9" w:rsidRPr="009B2657" w:rsidRDefault="003411E9" w:rsidP="002768C1">
      <w:pPr>
        <w:pStyle w:val="Akapitzlist"/>
        <w:numPr>
          <w:ilvl w:val="0"/>
          <w:numId w:val="11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ypełnić </w:t>
      </w:r>
      <w:r w:rsidR="00C074A8" w:rsidRPr="009B2657">
        <w:rPr>
          <w:rFonts w:ascii="Arial" w:hAnsi="Arial" w:cs="Arial"/>
          <w:sz w:val="24"/>
          <w:szCs w:val="24"/>
        </w:rPr>
        <w:t>wniosek o zaliczenie praktyki (Załącznik nr 4</w:t>
      </w:r>
      <w:r w:rsidR="009623F1" w:rsidRPr="009B2657">
        <w:rPr>
          <w:rFonts w:ascii="Arial" w:hAnsi="Arial" w:cs="Arial"/>
          <w:sz w:val="24"/>
          <w:szCs w:val="24"/>
        </w:rPr>
        <w:t xml:space="preserve">), </w:t>
      </w:r>
      <w:r w:rsidRPr="009B2657">
        <w:rPr>
          <w:rFonts w:ascii="Arial" w:hAnsi="Arial" w:cs="Arial"/>
          <w:sz w:val="24"/>
          <w:szCs w:val="24"/>
        </w:rPr>
        <w:t>sprawozdanie</w:t>
      </w:r>
      <w:r w:rsidR="00C074A8" w:rsidRPr="009B2657">
        <w:rPr>
          <w:rFonts w:ascii="Arial" w:hAnsi="Arial" w:cs="Arial"/>
          <w:sz w:val="24"/>
          <w:szCs w:val="24"/>
        </w:rPr>
        <w:t xml:space="preserve"> z </w:t>
      </w:r>
      <w:r w:rsidR="00F019C3" w:rsidRPr="009B2657">
        <w:rPr>
          <w:rFonts w:ascii="Arial" w:hAnsi="Arial" w:cs="Arial"/>
          <w:sz w:val="24"/>
          <w:szCs w:val="24"/>
        </w:rPr>
        <w:t>przebiegu</w:t>
      </w:r>
      <w:r w:rsidR="00C074A8" w:rsidRPr="009B2657">
        <w:rPr>
          <w:rFonts w:ascii="Arial" w:hAnsi="Arial" w:cs="Arial"/>
          <w:sz w:val="24"/>
          <w:szCs w:val="24"/>
        </w:rPr>
        <w:t xml:space="preserve"> praktyki</w:t>
      </w:r>
      <w:r w:rsidR="00F019C3" w:rsidRPr="009B2657">
        <w:rPr>
          <w:rFonts w:ascii="Arial" w:hAnsi="Arial" w:cs="Arial"/>
          <w:sz w:val="24"/>
          <w:szCs w:val="24"/>
        </w:rPr>
        <w:t xml:space="preserve"> (Załącznik </w:t>
      </w:r>
      <w:r w:rsidR="009623F1" w:rsidRPr="009B2657">
        <w:rPr>
          <w:rFonts w:ascii="Arial" w:hAnsi="Arial" w:cs="Arial"/>
          <w:sz w:val="24"/>
          <w:szCs w:val="24"/>
        </w:rPr>
        <w:t xml:space="preserve">nr </w:t>
      </w:r>
      <w:r w:rsidR="00F019C3" w:rsidRPr="009B2657">
        <w:rPr>
          <w:rFonts w:ascii="Arial" w:hAnsi="Arial" w:cs="Arial"/>
          <w:sz w:val="24"/>
          <w:szCs w:val="24"/>
        </w:rPr>
        <w:t>5)</w:t>
      </w:r>
      <w:r w:rsidR="009623F1" w:rsidRPr="009B2657">
        <w:rPr>
          <w:rFonts w:ascii="Arial" w:hAnsi="Arial" w:cs="Arial"/>
          <w:sz w:val="24"/>
          <w:szCs w:val="24"/>
        </w:rPr>
        <w:t xml:space="preserve"> oraz oświadczenie o podaniu danych zgodnych ze stanem faktycznym (Załącznik nr 6)</w:t>
      </w:r>
      <w:r w:rsidRPr="009B2657">
        <w:rPr>
          <w:rFonts w:ascii="Arial" w:hAnsi="Arial" w:cs="Arial"/>
          <w:sz w:val="24"/>
          <w:szCs w:val="24"/>
        </w:rPr>
        <w:t>.</w:t>
      </w:r>
    </w:p>
    <w:p w14:paraId="63549CFC" w14:textId="5485E0A9" w:rsidR="003C313C" w:rsidRPr="009B2657" w:rsidRDefault="00137FDA" w:rsidP="002768C1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 przypadku </w:t>
      </w:r>
      <w:r w:rsidR="00743263" w:rsidRPr="009B2657">
        <w:rPr>
          <w:rFonts w:ascii="Arial" w:hAnsi="Arial" w:cs="Arial"/>
          <w:sz w:val="24"/>
          <w:szCs w:val="24"/>
        </w:rPr>
        <w:t>odbywania</w:t>
      </w:r>
      <w:r w:rsidR="003C313C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b/>
          <w:sz w:val="24"/>
          <w:szCs w:val="24"/>
        </w:rPr>
        <w:t>praktyki zorganizowanej</w:t>
      </w:r>
      <w:r w:rsidRPr="009B2657">
        <w:rPr>
          <w:rFonts w:ascii="Arial" w:hAnsi="Arial" w:cs="Arial"/>
          <w:sz w:val="24"/>
          <w:szCs w:val="24"/>
        </w:rPr>
        <w:t xml:space="preserve"> (wg </w:t>
      </w:r>
      <w:r w:rsidR="009E2A3D" w:rsidRPr="009B2657">
        <w:rPr>
          <w:rFonts w:ascii="Arial" w:hAnsi="Arial" w:cs="Arial"/>
          <w:sz w:val="24"/>
          <w:szCs w:val="24"/>
        </w:rPr>
        <w:t>§ 6</w:t>
      </w:r>
      <w:r w:rsidR="003C313C" w:rsidRPr="009B2657">
        <w:rPr>
          <w:rFonts w:ascii="Arial" w:hAnsi="Arial" w:cs="Arial"/>
          <w:sz w:val="24"/>
          <w:szCs w:val="24"/>
        </w:rPr>
        <w:t>, ust. 1, pkt 1</w:t>
      </w:r>
      <w:r w:rsidRPr="009B2657">
        <w:rPr>
          <w:rFonts w:ascii="Arial" w:hAnsi="Arial" w:cs="Arial"/>
          <w:sz w:val="24"/>
          <w:szCs w:val="24"/>
        </w:rPr>
        <w:t>) należy uzgodnić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 xml:space="preserve">program i termin z </w:t>
      </w:r>
      <w:r w:rsidR="00743263" w:rsidRPr="009B2657">
        <w:rPr>
          <w:rFonts w:ascii="Arial" w:hAnsi="Arial" w:cs="Arial"/>
          <w:sz w:val="24"/>
          <w:szCs w:val="24"/>
        </w:rPr>
        <w:t>Pełnomocnikiem ds.</w:t>
      </w:r>
      <w:r w:rsidRPr="009B2657">
        <w:rPr>
          <w:rFonts w:ascii="Arial" w:hAnsi="Arial" w:cs="Arial"/>
          <w:sz w:val="24"/>
          <w:szCs w:val="24"/>
        </w:rPr>
        <w:t xml:space="preserve"> praktyk, a z Biura </w:t>
      </w:r>
      <w:r w:rsidR="00761B1E" w:rsidRPr="009B2657">
        <w:rPr>
          <w:rFonts w:ascii="Arial" w:hAnsi="Arial" w:cs="Arial"/>
          <w:sz w:val="24"/>
          <w:szCs w:val="24"/>
        </w:rPr>
        <w:t xml:space="preserve">Karier </w:t>
      </w:r>
      <w:r w:rsidRPr="009B2657">
        <w:rPr>
          <w:rFonts w:ascii="Arial" w:hAnsi="Arial" w:cs="Arial"/>
          <w:sz w:val="24"/>
          <w:szCs w:val="24"/>
        </w:rPr>
        <w:t xml:space="preserve">uzyskać </w:t>
      </w:r>
      <w:r w:rsidR="00743263" w:rsidRPr="009B2657">
        <w:rPr>
          <w:rFonts w:ascii="Arial" w:hAnsi="Arial" w:cs="Arial"/>
          <w:sz w:val="24"/>
          <w:szCs w:val="24"/>
        </w:rPr>
        <w:t>skierowanie do odbycia praktyki. Po zakończeniu praktyki</w:t>
      </w:r>
      <w:r w:rsidRPr="009B2657">
        <w:rPr>
          <w:rFonts w:ascii="Arial" w:hAnsi="Arial" w:cs="Arial"/>
          <w:sz w:val="24"/>
          <w:szCs w:val="24"/>
        </w:rPr>
        <w:t xml:space="preserve"> </w:t>
      </w:r>
      <w:r w:rsidR="00743263" w:rsidRPr="009B2657">
        <w:rPr>
          <w:rFonts w:ascii="Arial" w:hAnsi="Arial" w:cs="Arial"/>
          <w:sz w:val="24"/>
          <w:szCs w:val="24"/>
        </w:rPr>
        <w:t>należy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 xml:space="preserve">uzyskać </w:t>
      </w:r>
      <w:r w:rsidR="00743263" w:rsidRPr="009B2657">
        <w:rPr>
          <w:rFonts w:ascii="Arial" w:hAnsi="Arial" w:cs="Arial"/>
          <w:sz w:val="24"/>
          <w:szCs w:val="24"/>
        </w:rPr>
        <w:t>zaświadczenie o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="00743263" w:rsidRPr="009B2657">
        <w:rPr>
          <w:rFonts w:ascii="Arial" w:hAnsi="Arial" w:cs="Arial"/>
          <w:sz w:val="24"/>
          <w:szCs w:val="24"/>
        </w:rPr>
        <w:t>jej odbyciu (</w:t>
      </w:r>
      <w:r w:rsidRPr="009B2657">
        <w:rPr>
          <w:rFonts w:ascii="Arial" w:hAnsi="Arial" w:cs="Arial"/>
          <w:sz w:val="24"/>
          <w:szCs w:val="24"/>
        </w:rPr>
        <w:t xml:space="preserve">Załącznik </w:t>
      </w:r>
      <w:r w:rsidR="00743263" w:rsidRPr="009B2657">
        <w:rPr>
          <w:rFonts w:ascii="Arial" w:hAnsi="Arial" w:cs="Arial"/>
          <w:sz w:val="24"/>
          <w:szCs w:val="24"/>
        </w:rPr>
        <w:t xml:space="preserve">nr </w:t>
      </w:r>
      <w:r w:rsidRPr="009B2657">
        <w:rPr>
          <w:rFonts w:ascii="Arial" w:hAnsi="Arial" w:cs="Arial"/>
          <w:sz w:val="24"/>
          <w:szCs w:val="24"/>
        </w:rPr>
        <w:t>3) i przedłożyć je Pełnomocnikowi ds. praktyk</w:t>
      </w:r>
      <w:r w:rsidR="009623F1" w:rsidRPr="009B2657">
        <w:rPr>
          <w:rFonts w:ascii="Arial" w:hAnsi="Arial" w:cs="Arial"/>
          <w:sz w:val="24"/>
          <w:szCs w:val="24"/>
        </w:rPr>
        <w:t xml:space="preserve"> wraz z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="009623F1" w:rsidRPr="009B2657">
        <w:rPr>
          <w:rFonts w:ascii="Arial" w:hAnsi="Arial" w:cs="Arial"/>
          <w:sz w:val="24"/>
          <w:szCs w:val="24"/>
        </w:rPr>
        <w:t>dokumentami określonymi w § 8, ust. 3, pkt</w:t>
      </w:r>
      <w:r w:rsidR="004904D7" w:rsidRPr="009B2657">
        <w:rPr>
          <w:rFonts w:ascii="Arial" w:hAnsi="Arial" w:cs="Arial"/>
          <w:sz w:val="24"/>
          <w:szCs w:val="24"/>
        </w:rPr>
        <w:t xml:space="preserve"> </w:t>
      </w:r>
      <w:r w:rsidR="009623F1" w:rsidRPr="009B2657">
        <w:rPr>
          <w:rFonts w:ascii="Arial" w:hAnsi="Arial" w:cs="Arial"/>
          <w:sz w:val="24"/>
          <w:szCs w:val="24"/>
        </w:rPr>
        <w:t xml:space="preserve"> 2.</w:t>
      </w:r>
    </w:p>
    <w:p w14:paraId="42282D70" w14:textId="3743D752" w:rsidR="00743263" w:rsidRPr="009B2657" w:rsidRDefault="00743263" w:rsidP="002768C1">
      <w:pPr>
        <w:pStyle w:val="Akapitzlist"/>
        <w:numPr>
          <w:ilvl w:val="0"/>
          <w:numId w:val="9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 przypadku odbywania </w:t>
      </w:r>
      <w:r w:rsidRPr="009B2657">
        <w:rPr>
          <w:rFonts w:ascii="Arial" w:hAnsi="Arial" w:cs="Arial"/>
          <w:b/>
          <w:sz w:val="24"/>
          <w:szCs w:val="24"/>
        </w:rPr>
        <w:t>praktyki indywidualnej</w:t>
      </w:r>
      <w:r w:rsidRPr="009B2657">
        <w:rPr>
          <w:rFonts w:ascii="Arial" w:hAnsi="Arial" w:cs="Arial"/>
          <w:sz w:val="24"/>
          <w:szCs w:val="24"/>
        </w:rPr>
        <w:t xml:space="preserve"> (w formie określonej w </w:t>
      </w:r>
      <w:r w:rsidR="009E2A3D" w:rsidRPr="009B2657">
        <w:rPr>
          <w:rFonts w:ascii="Arial" w:hAnsi="Arial" w:cs="Arial"/>
          <w:sz w:val="24"/>
          <w:szCs w:val="24"/>
        </w:rPr>
        <w:t>§ 6</w:t>
      </w:r>
      <w:r w:rsidRPr="009B2657">
        <w:rPr>
          <w:rFonts w:ascii="Arial" w:hAnsi="Arial" w:cs="Arial"/>
          <w:sz w:val="24"/>
          <w:szCs w:val="24"/>
        </w:rPr>
        <w:t>, ust. 1, pkt 2), student jest zobowiązany:</w:t>
      </w:r>
    </w:p>
    <w:p w14:paraId="1A6409FE" w14:textId="77777777" w:rsidR="00743263" w:rsidRPr="009B265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uzgodnić program i warunki odbywania praktyki z opiekunem w firmie/instytucji (Ramowy program praktyki – Załącznik nr 2);</w:t>
      </w:r>
    </w:p>
    <w:p w14:paraId="0AE002C2" w14:textId="77777777" w:rsidR="00743263" w:rsidRPr="009B265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uzyskać akceptację programu i terminu praktyki u Pełnomocnika ds.</w:t>
      </w:r>
      <w:r w:rsidRPr="009B2657">
        <w:rPr>
          <w:rFonts w:ascii="Arial" w:hAnsi="Arial" w:cs="Arial"/>
          <w:color w:val="FF0000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>praktyk;</w:t>
      </w:r>
    </w:p>
    <w:p w14:paraId="4ED689C4" w14:textId="19246D7D" w:rsidR="00743263" w:rsidRPr="009B265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dostarczyć do firmy/instytucji wystawione przez Uniwersytet porozumienie w sprawie organizacji praktyk (Porozumienie w sprawie praktyki – Załącznik nr</w:t>
      </w:r>
      <w:r w:rsidRPr="009B2657">
        <w:rPr>
          <w:rFonts w:ascii="Arial" w:hAnsi="Arial" w:cs="Arial"/>
          <w:i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>1)</w:t>
      </w:r>
      <w:r w:rsidR="004904D7" w:rsidRPr="009B2657">
        <w:rPr>
          <w:rFonts w:ascii="Arial" w:hAnsi="Arial" w:cs="Arial"/>
          <w:sz w:val="24"/>
          <w:szCs w:val="24"/>
        </w:rPr>
        <w:t>;</w:t>
      </w:r>
    </w:p>
    <w:p w14:paraId="14455059" w14:textId="1B613690" w:rsidR="00743263" w:rsidRPr="009B2657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o zakończeniu praktyk uzyskać zaświadczenie o ich odbyciu (Załącznik nr 3) i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Pr="009B2657">
        <w:rPr>
          <w:rFonts w:ascii="Arial" w:hAnsi="Arial" w:cs="Arial"/>
          <w:sz w:val="24"/>
          <w:szCs w:val="24"/>
        </w:rPr>
        <w:t xml:space="preserve">przedłożyć je </w:t>
      </w:r>
      <w:r w:rsidR="009251F2" w:rsidRPr="009B2657">
        <w:rPr>
          <w:rFonts w:ascii="Arial" w:hAnsi="Arial" w:cs="Arial"/>
          <w:sz w:val="24"/>
          <w:szCs w:val="24"/>
        </w:rPr>
        <w:t>Pełnomocnikowi ds.</w:t>
      </w:r>
      <w:r w:rsidRPr="009B2657">
        <w:rPr>
          <w:rFonts w:ascii="Arial" w:hAnsi="Arial" w:cs="Arial"/>
          <w:sz w:val="24"/>
          <w:szCs w:val="24"/>
        </w:rPr>
        <w:t xml:space="preserve"> praktyk wraz z </w:t>
      </w:r>
      <w:r w:rsidR="00E31589" w:rsidRPr="009B2657">
        <w:rPr>
          <w:rFonts w:ascii="Arial" w:hAnsi="Arial" w:cs="Arial"/>
          <w:sz w:val="24"/>
          <w:szCs w:val="24"/>
        </w:rPr>
        <w:t>dokumentami określonymi w § 8</w:t>
      </w:r>
      <w:r w:rsidR="009C1F31" w:rsidRPr="009B2657">
        <w:rPr>
          <w:rFonts w:ascii="Arial" w:hAnsi="Arial" w:cs="Arial"/>
          <w:sz w:val="24"/>
          <w:szCs w:val="24"/>
        </w:rPr>
        <w:t xml:space="preserve"> </w:t>
      </w:r>
      <w:r w:rsidR="00E31589" w:rsidRPr="009B2657">
        <w:rPr>
          <w:rFonts w:ascii="Arial" w:hAnsi="Arial" w:cs="Arial"/>
          <w:sz w:val="24"/>
          <w:szCs w:val="24"/>
        </w:rPr>
        <w:t>ust. 3 pkt. 2.</w:t>
      </w:r>
    </w:p>
    <w:p w14:paraId="3BA84621" w14:textId="7624C835" w:rsidR="00E31589" w:rsidRPr="009B2657" w:rsidRDefault="00137FDA" w:rsidP="002768C1">
      <w:pPr>
        <w:pStyle w:val="Akapitzlist"/>
        <w:numPr>
          <w:ilvl w:val="0"/>
          <w:numId w:val="9"/>
        </w:numPr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 przypadku odbywania praktyki w formie </w:t>
      </w:r>
      <w:r w:rsidRPr="009B2657">
        <w:rPr>
          <w:rFonts w:ascii="Arial" w:hAnsi="Arial" w:cs="Arial"/>
          <w:b/>
          <w:sz w:val="24"/>
          <w:szCs w:val="24"/>
        </w:rPr>
        <w:t>zatrudnienia</w:t>
      </w:r>
      <w:r w:rsidR="0005171B" w:rsidRPr="009B2657">
        <w:rPr>
          <w:rFonts w:ascii="Arial" w:hAnsi="Arial" w:cs="Arial"/>
          <w:sz w:val="24"/>
          <w:szCs w:val="24"/>
        </w:rPr>
        <w:t xml:space="preserve"> </w:t>
      </w:r>
      <w:r w:rsidR="0005171B" w:rsidRPr="009B2657">
        <w:rPr>
          <w:rFonts w:ascii="Arial" w:hAnsi="Arial" w:cs="Arial"/>
          <w:b/>
          <w:sz w:val="24"/>
          <w:szCs w:val="24"/>
        </w:rPr>
        <w:t>na podstawie umowy o pracę lub umów cywilnoprawnych</w:t>
      </w:r>
      <w:r w:rsidRPr="009B2657">
        <w:rPr>
          <w:rFonts w:ascii="Arial" w:hAnsi="Arial" w:cs="Arial"/>
          <w:sz w:val="24"/>
          <w:szCs w:val="24"/>
        </w:rPr>
        <w:t xml:space="preserve"> </w:t>
      </w:r>
      <w:r w:rsidR="00761B1E" w:rsidRPr="009B2657">
        <w:rPr>
          <w:rFonts w:ascii="Arial" w:hAnsi="Arial" w:cs="Arial"/>
          <w:sz w:val="24"/>
          <w:szCs w:val="24"/>
        </w:rPr>
        <w:t>(</w:t>
      </w:r>
      <w:r w:rsidR="009E2A3D" w:rsidRPr="009B2657">
        <w:rPr>
          <w:rFonts w:ascii="Arial" w:hAnsi="Arial" w:cs="Arial"/>
          <w:sz w:val="24"/>
          <w:szCs w:val="24"/>
        </w:rPr>
        <w:t>wg § 6</w:t>
      </w:r>
      <w:r w:rsidR="003C313C" w:rsidRPr="009B2657">
        <w:rPr>
          <w:rFonts w:ascii="Arial" w:hAnsi="Arial" w:cs="Arial"/>
          <w:sz w:val="24"/>
          <w:szCs w:val="24"/>
        </w:rPr>
        <w:t>, ust. 1, pkt. 3</w:t>
      </w:r>
      <w:r w:rsidR="00761B1E" w:rsidRPr="009B2657">
        <w:rPr>
          <w:rFonts w:ascii="Arial" w:hAnsi="Arial" w:cs="Arial"/>
          <w:sz w:val="24"/>
          <w:szCs w:val="24"/>
        </w:rPr>
        <w:t>)</w:t>
      </w:r>
      <w:r w:rsidRPr="009B2657">
        <w:rPr>
          <w:rFonts w:ascii="Arial" w:hAnsi="Arial" w:cs="Arial"/>
          <w:sz w:val="24"/>
          <w:szCs w:val="24"/>
        </w:rPr>
        <w:t>, student jest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 xml:space="preserve">zobowiązany uzgodnić z </w:t>
      </w:r>
      <w:r w:rsidR="009251F2" w:rsidRPr="009B2657">
        <w:rPr>
          <w:rFonts w:ascii="Arial" w:hAnsi="Arial" w:cs="Arial"/>
          <w:sz w:val="24"/>
          <w:szCs w:val="24"/>
        </w:rPr>
        <w:t>Pełnomocnikiem ds.</w:t>
      </w:r>
      <w:r w:rsidRPr="009B2657">
        <w:rPr>
          <w:rFonts w:ascii="Arial" w:hAnsi="Arial" w:cs="Arial"/>
          <w:sz w:val="24"/>
          <w:szCs w:val="24"/>
        </w:rPr>
        <w:t xml:space="preserve"> praktyk dokumentację zatrudnienia, w tym</w:t>
      </w:r>
      <w:r w:rsidR="003C313C" w:rsidRPr="009B2657">
        <w:rPr>
          <w:rFonts w:ascii="Arial" w:hAnsi="Arial" w:cs="Arial"/>
          <w:sz w:val="24"/>
          <w:szCs w:val="24"/>
        </w:rPr>
        <w:t>,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>jeśli zostało ono zakończone</w:t>
      </w:r>
      <w:r w:rsidR="003C313C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dostarczyć świadectwo pracy, a jeśli trwa - zaświadczenie o</w:t>
      </w:r>
      <w:r w:rsidR="003C313C" w:rsidRPr="009B2657">
        <w:rPr>
          <w:rFonts w:ascii="Arial" w:hAnsi="Arial" w:cs="Arial"/>
          <w:sz w:val="24"/>
          <w:szCs w:val="24"/>
        </w:rPr>
        <w:t> </w:t>
      </w:r>
      <w:r w:rsidRPr="009B2657">
        <w:rPr>
          <w:rFonts w:ascii="Arial" w:hAnsi="Arial" w:cs="Arial"/>
          <w:sz w:val="24"/>
          <w:szCs w:val="24"/>
        </w:rPr>
        <w:t>zatrudnieniu i</w:t>
      </w:r>
      <w:r w:rsidR="0005171B" w:rsidRPr="009B2657">
        <w:rPr>
          <w:rFonts w:ascii="Arial" w:hAnsi="Arial" w:cs="Arial"/>
          <w:sz w:val="24"/>
          <w:szCs w:val="24"/>
        </w:rPr>
        <w:t xml:space="preserve"> zakresie obowiązków zawodowych wraz z </w:t>
      </w:r>
      <w:r w:rsidR="00E31589" w:rsidRPr="009B2657">
        <w:rPr>
          <w:rFonts w:ascii="Arial" w:hAnsi="Arial" w:cs="Arial"/>
          <w:sz w:val="24"/>
          <w:szCs w:val="24"/>
        </w:rPr>
        <w:t>dokumentami określonymi w § 8, ust. 3, pkt</w:t>
      </w:r>
      <w:r w:rsidR="004904D7" w:rsidRPr="009B2657">
        <w:rPr>
          <w:rFonts w:ascii="Arial" w:hAnsi="Arial" w:cs="Arial"/>
          <w:sz w:val="24"/>
          <w:szCs w:val="24"/>
        </w:rPr>
        <w:t xml:space="preserve"> </w:t>
      </w:r>
      <w:r w:rsidR="00E31589" w:rsidRPr="009B2657">
        <w:rPr>
          <w:rFonts w:ascii="Arial" w:hAnsi="Arial" w:cs="Arial"/>
          <w:sz w:val="24"/>
          <w:szCs w:val="24"/>
        </w:rPr>
        <w:t xml:space="preserve"> 2.</w:t>
      </w:r>
    </w:p>
    <w:p w14:paraId="5767E38B" w14:textId="3078752F" w:rsidR="00137FDA" w:rsidRPr="009B2657" w:rsidRDefault="00137FDA" w:rsidP="007A7ACC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 przypadku odbywania praktyki w formie </w:t>
      </w:r>
      <w:r w:rsidRPr="009B2657">
        <w:rPr>
          <w:rFonts w:ascii="Arial" w:hAnsi="Arial" w:cs="Arial"/>
          <w:b/>
          <w:sz w:val="24"/>
          <w:szCs w:val="24"/>
        </w:rPr>
        <w:t>własnej działalności gospodarczej</w:t>
      </w:r>
      <w:r w:rsidRPr="009B2657">
        <w:rPr>
          <w:rFonts w:ascii="Arial" w:hAnsi="Arial" w:cs="Arial"/>
          <w:sz w:val="24"/>
          <w:szCs w:val="24"/>
        </w:rPr>
        <w:t xml:space="preserve"> </w:t>
      </w:r>
      <w:r w:rsidR="00761B1E" w:rsidRPr="009B2657">
        <w:rPr>
          <w:rFonts w:ascii="Arial" w:hAnsi="Arial" w:cs="Arial"/>
          <w:sz w:val="24"/>
          <w:szCs w:val="24"/>
        </w:rPr>
        <w:t>(</w:t>
      </w:r>
      <w:r w:rsidR="009E2A3D" w:rsidRPr="009B2657">
        <w:rPr>
          <w:rFonts w:ascii="Arial" w:hAnsi="Arial" w:cs="Arial"/>
          <w:sz w:val="24"/>
          <w:szCs w:val="24"/>
        </w:rPr>
        <w:t>wg § 6</w:t>
      </w:r>
      <w:r w:rsidR="003C313C" w:rsidRPr="009B2657">
        <w:rPr>
          <w:rFonts w:ascii="Arial" w:hAnsi="Arial" w:cs="Arial"/>
          <w:sz w:val="24"/>
          <w:szCs w:val="24"/>
        </w:rPr>
        <w:t xml:space="preserve"> pkt. 4</w:t>
      </w:r>
      <w:r w:rsidRPr="009B2657">
        <w:rPr>
          <w:rFonts w:ascii="Arial" w:hAnsi="Arial" w:cs="Arial"/>
          <w:sz w:val="24"/>
          <w:szCs w:val="24"/>
        </w:rPr>
        <w:t xml:space="preserve">), student jest zobowiązany </w:t>
      </w:r>
      <w:r w:rsidR="006335A9" w:rsidRPr="009B2657">
        <w:rPr>
          <w:rFonts w:ascii="Arial" w:hAnsi="Arial" w:cs="Arial"/>
          <w:sz w:val="24"/>
          <w:szCs w:val="24"/>
        </w:rPr>
        <w:t>dostarczyć</w:t>
      </w:r>
      <w:r w:rsidRPr="009B2657">
        <w:rPr>
          <w:rFonts w:ascii="Arial" w:hAnsi="Arial" w:cs="Arial"/>
          <w:sz w:val="24"/>
          <w:szCs w:val="24"/>
        </w:rPr>
        <w:t xml:space="preserve"> dokumentację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="002E66D9" w:rsidRPr="009B2657">
        <w:rPr>
          <w:rFonts w:ascii="Arial" w:hAnsi="Arial" w:cs="Arial"/>
          <w:sz w:val="24"/>
          <w:szCs w:val="24"/>
        </w:rPr>
        <w:t xml:space="preserve">prowadzonej działalności wraz z zaświadczeniem wydanym przez organ prowadzący ewidencję działalności gospodarczej albo rejestr przedsiębiorców </w:t>
      </w:r>
      <w:r w:rsidR="008B05B4" w:rsidRPr="009B2657">
        <w:rPr>
          <w:rFonts w:ascii="Arial" w:hAnsi="Arial" w:cs="Arial"/>
          <w:sz w:val="24"/>
          <w:szCs w:val="24"/>
        </w:rPr>
        <w:t xml:space="preserve">oraz </w:t>
      </w:r>
      <w:r w:rsidR="002E66D9" w:rsidRPr="009B2657">
        <w:rPr>
          <w:rFonts w:ascii="Arial" w:hAnsi="Arial" w:cs="Arial"/>
          <w:sz w:val="24"/>
          <w:szCs w:val="24"/>
        </w:rPr>
        <w:t>listę realizowanych</w:t>
      </w:r>
      <w:r w:rsidRPr="009B2657">
        <w:rPr>
          <w:rFonts w:ascii="Arial" w:hAnsi="Arial" w:cs="Arial"/>
          <w:sz w:val="24"/>
          <w:szCs w:val="24"/>
        </w:rPr>
        <w:t xml:space="preserve"> zadań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 xml:space="preserve">zawodowych </w:t>
      </w:r>
      <w:r w:rsidR="006335A9" w:rsidRPr="009B2657">
        <w:rPr>
          <w:rFonts w:ascii="Arial" w:hAnsi="Arial" w:cs="Arial"/>
          <w:sz w:val="24"/>
          <w:szCs w:val="24"/>
        </w:rPr>
        <w:t>w czasie wykazanym jako praktyki</w:t>
      </w:r>
      <w:r w:rsidRPr="009B2657">
        <w:rPr>
          <w:rFonts w:ascii="Arial" w:hAnsi="Arial" w:cs="Arial"/>
          <w:sz w:val="24"/>
          <w:szCs w:val="24"/>
        </w:rPr>
        <w:t>.</w:t>
      </w:r>
      <w:r w:rsidR="002E66D9" w:rsidRPr="009B2657">
        <w:rPr>
          <w:rFonts w:ascii="Arial" w:hAnsi="Arial" w:cs="Arial"/>
          <w:sz w:val="24"/>
          <w:szCs w:val="24"/>
        </w:rPr>
        <w:t xml:space="preserve"> Student dostarcza również </w:t>
      </w:r>
      <w:r w:rsidR="00E31589" w:rsidRPr="009B2657">
        <w:rPr>
          <w:rFonts w:ascii="Arial" w:hAnsi="Arial" w:cs="Arial"/>
          <w:sz w:val="24"/>
          <w:szCs w:val="24"/>
        </w:rPr>
        <w:t>dokumenty określone w § 8</w:t>
      </w:r>
      <w:r w:rsidR="00854F77" w:rsidRPr="009B2657">
        <w:rPr>
          <w:rFonts w:ascii="Arial" w:hAnsi="Arial" w:cs="Arial"/>
          <w:sz w:val="24"/>
          <w:szCs w:val="24"/>
        </w:rPr>
        <w:t xml:space="preserve"> </w:t>
      </w:r>
      <w:r w:rsidR="00E31589" w:rsidRPr="009B2657">
        <w:rPr>
          <w:rFonts w:ascii="Arial" w:hAnsi="Arial" w:cs="Arial"/>
          <w:sz w:val="24"/>
          <w:szCs w:val="24"/>
        </w:rPr>
        <w:t>ust. 3</w:t>
      </w:r>
      <w:r w:rsidR="009C1F31" w:rsidRPr="009B2657">
        <w:rPr>
          <w:rFonts w:ascii="Arial" w:hAnsi="Arial" w:cs="Arial"/>
          <w:sz w:val="24"/>
          <w:szCs w:val="24"/>
        </w:rPr>
        <w:t xml:space="preserve"> </w:t>
      </w:r>
      <w:r w:rsidR="00E31589" w:rsidRPr="009B2657">
        <w:rPr>
          <w:rFonts w:ascii="Arial" w:hAnsi="Arial" w:cs="Arial"/>
          <w:sz w:val="24"/>
          <w:szCs w:val="24"/>
        </w:rPr>
        <w:t>pkt. 2.</w:t>
      </w:r>
    </w:p>
    <w:p w14:paraId="7F0195BF" w14:textId="5F8D8F0A" w:rsidR="00137FDA" w:rsidRPr="009B2657" w:rsidRDefault="00137FDA" w:rsidP="007A7ACC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 przypadku praktyki w formie </w:t>
      </w:r>
      <w:r w:rsidR="003C313C" w:rsidRPr="009B2657">
        <w:rPr>
          <w:rFonts w:ascii="Arial" w:hAnsi="Arial" w:cs="Arial"/>
          <w:b/>
          <w:sz w:val="24"/>
          <w:szCs w:val="24"/>
        </w:rPr>
        <w:t>wolontariatu</w:t>
      </w:r>
      <w:r w:rsidR="00C074A8" w:rsidRPr="009B2657">
        <w:rPr>
          <w:rFonts w:ascii="Arial" w:hAnsi="Arial" w:cs="Arial"/>
          <w:sz w:val="24"/>
          <w:szCs w:val="24"/>
        </w:rPr>
        <w:t xml:space="preserve"> oraz </w:t>
      </w:r>
      <w:r w:rsidR="00C074A8" w:rsidRPr="009B2657">
        <w:rPr>
          <w:rFonts w:ascii="Arial" w:hAnsi="Arial" w:cs="Arial"/>
          <w:b/>
          <w:sz w:val="24"/>
          <w:szCs w:val="24"/>
        </w:rPr>
        <w:t>zorganizowanej przez uczelnię działalności na rzecz Uniwersytetu i poza nim</w:t>
      </w:r>
      <w:r w:rsidR="00C074A8" w:rsidRPr="009B2657">
        <w:rPr>
          <w:rFonts w:ascii="Arial" w:hAnsi="Arial" w:cs="Arial"/>
          <w:sz w:val="24"/>
          <w:szCs w:val="24"/>
        </w:rPr>
        <w:t xml:space="preserve"> (określone</w:t>
      </w:r>
      <w:r w:rsidR="009E2A3D" w:rsidRPr="009B2657">
        <w:rPr>
          <w:rFonts w:ascii="Arial" w:hAnsi="Arial" w:cs="Arial"/>
          <w:sz w:val="24"/>
          <w:szCs w:val="24"/>
        </w:rPr>
        <w:t xml:space="preserve"> wg § 6</w:t>
      </w:r>
      <w:r w:rsidR="00854F77" w:rsidRPr="009B2657">
        <w:rPr>
          <w:rFonts w:ascii="Arial" w:hAnsi="Arial" w:cs="Arial"/>
          <w:sz w:val="24"/>
          <w:szCs w:val="24"/>
        </w:rPr>
        <w:t xml:space="preserve"> </w:t>
      </w:r>
      <w:r w:rsidR="003C313C" w:rsidRPr="009B2657">
        <w:rPr>
          <w:rFonts w:ascii="Arial" w:hAnsi="Arial" w:cs="Arial"/>
          <w:sz w:val="24"/>
          <w:szCs w:val="24"/>
        </w:rPr>
        <w:t>ust. 1 pkt 5 i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="003C313C" w:rsidRPr="009B2657">
        <w:rPr>
          <w:rFonts w:ascii="Arial" w:hAnsi="Arial" w:cs="Arial"/>
          <w:sz w:val="24"/>
          <w:szCs w:val="24"/>
        </w:rPr>
        <w:t>6)</w:t>
      </w:r>
      <w:r w:rsidRPr="009B2657">
        <w:rPr>
          <w:rFonts w:ascii="Arial" w:hAnsi="Arial" w:cs="Arial"/>
          <w:sz w:val="24"/>
          <w:szCs w:val="24"/>
        </w:rPr>
        <w:t>, student jest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 xml:space="preserve">zobowiązany uzgodnić z </w:t>
      </w:r>
      <w:r w:rsidR="00C074A8" w:rsidRPr="009B2657">
        <w:rPr>
          <w:rFonts w:ascii="Arial" w:hAnsi="Arial" w:cs="Arial"/>
          <w:sz w:val="24"/>
          <w:szCs w:val="24"/>
        </w:rPr>
        <w:t>Pełnomocnikiem ds. praktyk</w:t>
      </w:r>
      <w:r w:rsidRPr="009B2657">
        <w:rPr>
          <w:rFonts w:ascii="Arial" w:hAnsi="Arial" w:cs="Arial"/>
          <w:sz w:val="24"/>
          <w:szCs w:val="24"/>
        </w:rPr>
        <w:t xml:space="preserve"> swój </w:t>
      </w:r>
      <w:r w:rsidR="00C074A8" w:rsidRPr="009B2657">
        <w:rPr>
          <w:rFonts w:ascii="Arial" w:hAnsi="Arial" w:cs="Arial"/>
          <w:sz w:val="24"/>
          <w:szCs w:val="24"/>
        </w:rPr>
        <w:t>zakres obowiązków,</w:t>
      </w:r>
      <w:r w:rsidRPr="009B2657">
        <w:rPr>
          <w:rFonts w:ascii="Arial" w:hAnsi="Arial" w:cs="Arial"/>
          <w:sz w:val="24"/>
          <w:szCs w:val="24"/>
        </w:rPr>
        <w:t xml:space="preserve"> </w:t>
      </w:r>
      <w:r w:rsidR="00C074A8" w:rsidRPr="009B2657">
        <w:rPr>
          <w:rFonts w:ascii="Arial" w:hAnsi="Arial" w:cs="Arial"/>
          <w:sz w:val="24"/>
          <w:szCs w:val="24"/>
        </w:rPr>
        <w:t>Pełnomocnik ds.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>praktyk ustala zaś zasady prowadzenia takich praktyk, dokumentowania ich przebiegu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 xml:space="preserve">oraz osoby odpowiedzialne za ich </w:t>
      </w:r>
      <w:r w:rsidR="00C074A8" w:rsidRPr="009B2657">
        <w:rPr>
          <w:rFonts w:ascii="Arial" w:hAnsi="Arial" w:cs="Arial"/>
          <w:sz w:val="24"/>
          <w:szCs w:val="24"/>
        </w:rPr>
        <w:t>zorganizowanie, przeprowadzenie i</w:t>
      </w:r>
      <w:r w:rsidRPr="009B2657">
        <w:rPr>
          <w:rFonts w:ascii="Arial" w:hAnsi="Arial" w:cs="Arial"/>
          <w:sz w:val="24"/>
          <w:szCs w:val="24"/>
        </w:rPr>
        <w:t xml:space="preserve"> wydanie</w:t>
      </w:r>
      <w:r w:rsidR="00761B1E" w:rsidRPr="009B2657">
        <w:rPr>
          <w:rFonts w:ascii="Arial" w:hAnsi="Arial" w:cs="Arial"/>
          <w:sz w:val="24"/>
          <w:szCs w:val="24"/>
        </w:rPr>
        <w:t xml:space="preserve"> </w:t>
      </w:r>
      <w:r w:rsidRPr="009B2657">
        <w:rPr>
          <w:rFonts w:ascii="Arial" w:hAnsi="Arial" w:cs="Arial"/>
          <w:sz w:val="24"/>
          <w:szCs w:val="24"/>
        </w:rPr>
        <w:t>zaświadczeń o ich odbyciu.</w:t>
      </w:r>
    </w:p>
    <w:p w14:paraId="37659838" w14:textId="58C0417A" w:rsidR="00137FDA" w:rsidRPr="009B2657" w:rsidRDefault="00137FDA" w:rsidP="007A7ACC">
      <w:pPr>
        <w:pStyle w:val="Akapitzlist"/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lastRenderedPageBreak/>
        <w:t>Student zobowiązany jest do zrealizowania praktyki zgodnie z ustalonym programem, a</w:t>
      </w:r>
      <w:r w:rsidR="003C313C" w:rsidRPr="009B2657">
        <w:rPr>
          <w:rFonts w:ascii="Arial" w:hAnsi="Arial" w:cs="Arial"/>
          <w:sz w:val="24"/>
          <w:szCs w:val="24"/>
        </w:rPr>
        <w:t> ponadto do przestrzegania:</w:t>
      </w:r>
    </w:p>
    <w:p w14:paraId="258923E9" w14:textId="54B54C52" w:rsidR="004904D7" w:rsidRPr="009B265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asad odbywania praktyki</w:t>
      </w:r>
      <w:r w:rsidR="003C313C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określonych przez Uniwersytet</w:t>
      </w:r>
      <w:r w:rsidR="004904D7" w:rsidRPr="009B2657">
        <w:rPr>
          <w:rFonts w:ascii="Arial" w:hAnsi="Arial" w:cs="Arial"/>
          <w:sz w:val="24"/>
          <w:szCs w:val="24"/>
        </w:rPr>
        <w:t>;</w:t>
      </w:r>
    </w:p>
    <w:p w14:paraId="027729AE" w14:textId="3D1B3765" w:rsidR="00137FDA" w:rsidRPr="009B265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ustalonego przez organizatora prakt</w:t>
      </w:r>
      <w:r w:rsidR="004904D7" w:rsidRPr="009B2657">
        <w:rPr>
          <w:rFonts w:ascii="Arial" w:hAnsi="Arial" w:cs="Arial"/>
          <w:sz w:val="24"/>
          <w:szCs w:val="24"/>
        </w:rPr>
        <w:t>yki porządku i dyscypliny pracy;</w:t>
      </w:r>
    </w:p>
    <w:p w14:paraId="3086A458" w14:textId="379003DD" w:rsidR="00137FDA" w:rsidRPr="009B265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asad</w:t>
      </w:r>
      <w:r w:rsidR="004904D7" w:rsidRPr="009B2657">
        <w:rPr>
          <w:rFonts w:ascii="Arial" w:hAnsi="Arial" w:cs="Arial"/>
          <w:sz w:val="24"/>
          <w:szCs w:val="24"/>
        </w:rPr>
        <w:t xml:space="preserve"> BHP i ochrony przeciwpożarowej;</w:t>
      </w:r>
    </w:p>
    <w:p w14:paraId="385B9D49" w14:textId="2AF0FC05" w:rsidR="00137FDA" w:rsidRPr="009B2657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asad zachowania tajemnicy służbowej i państwowej oraz ochrony</w:t>
      </w:r>
      <w:r w:rsidR="004904D7" w:rsidRPr="009B2657">
        <w:rPr>
          <w:rFonts w:ascii="Arial" w:hAnsi="Arial" w:cs="Arial"/>
          <w:sz w:val="24"/>
          <w:szCs w:val="24"/>
        </w:rPr>
        <w:t>;</w:t>
      </w:r>
    </w:p>
    <w:p w14:paraId="64D74E7A" w14:textId="794B99BE" w:rsidR="00137FDA" w:rsidRPr="009B2657" w:rsidRDefault="003C313C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zasady </w:t>
      </w:r>
      <w:r w:rsidR="00137FDA" w:rsidRPr="009B2657">
        <w:rPr>
          <w:rFonts w:ascii="Arial" w:hAnsi="Arial" w:cs="Arial"/>
          <w:sz w:val="24"/>
          <w:szCs w:val="24"/>
        </w:rPr>
        <w:t>poufności danych w zakresie określonym przez organizatora praktyki.</w:t>
      </w:r>
    </w:p>
    <w:p w14:paraId="6A49B40C" w14:textId="56874B49" w:rsidR="003C313C" w:rsidRPr="009B2657" w:rsidRDefault="003C313C" w:rsidP="00295F3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94A4ED" w14:textId="77777777" w:rsidR="00160DB9" w:rsidRPr="009B2657" w:rsidRDefault="00295F3D" w:rsidP="00160DB9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9B2657">
        <w:rPr>
          <w:rFonts w:ascii="Arial" w:hAnsi="Arial" w:cs="Arial"/>
          <w:b/>
          <w:sz w:val="24"/>
          <w:szCs w:val="24"/>
        </w:rPr>
        <w:t>9</w:t>
      </w:r>
    </w:p>
    <w:p w14:paraId="390112E8" w14:textId="66D9761A" w:rsidR="00295F3D" w:rsidRPr="009B2657" w:rsidRDefault="00295F3D" w:rsidP="00295F3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Warunki zaliczenia praktyki</w:t>
      </w:r>
    </w:p>
    <w:p w14:paraId="793F1024" w14:textId="171ADC77" w:rsidR="00295F3D" w:rsidRPr="009B2657" w:rsidRDefault="00295F3D" w:rsidP="00295F3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ED4299" w14:textId="4A3DCFE3" w:rsidR="00295F3D" w:rsidRPr="009B2657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Zaliczenia praktyki dokonuje </w:t>
      </w:r>
      <w:r w:rsidR="006670F3" w:rsidRPr="009B2657">
        <w:rPr>
          <w:rFonts w:ascii="Arial" w:hAnsi="Arial" w:cs="Arial"/>
          <w:sz w:val="24"/>
          <w:szCs w:val="24"/>
        </w:rPr>
        <w:t>Pełnomocnik ds.</w:t>
      </w:r>
      <w:r w:rsidRPr="009B2657">
        <w:rPr>
          <w:rFonts w:ascii="Arial" w:hAnsi="Arial" w:cs="Arial"/>
          <w:sz w:val="24"/>
          <w:szCs w:val="24"/>
        </w:rPr>
        <w:t xml:space="preserve"> praktyk na podstawie dokumentów </w:t>
      </w:r>
      <w:r w:rsidR="006670F3" w:rsidRPr="009B2657">
        <w:rPr>
          <w:rFonts w:ascii="Arial" w:hAnsi="Arial" w:cs="Arial"/>
          <w:sz w:val="24"/>
          <w:szCs w:val="24"/>
        </w:rPr>
        <w:t xml:space="preserve">wymienionych </w:t>
      </w:r>
      <w:r w:rsidR="009E2A3D" w:rsidRPr="009B2657">
        <w:rPr>
          <w:rFonts w:ascii="Arial" w:hAnsi="Arial" w:cs="Arial"/>
          <w:sz w:val="24"/>
          <w:szCs w:val="24"/>
        </w:rPr>
        <w:t>w § 8</w:t>
      </w:r>
      <w:r w:rsidR="006670F3" w:rsidRPr="009B2657">
        <w:rPr>
          <w:rFonts w:ascii="Arial" w:hAnsi="Arial" w:cs="Arial"/>
          <w:sz w:val="24"/>
          <w:szCs w:val="24"/>
        </w:rPr>
        <w:t xml:space="preserve"> ust. 3 oraz dokumentów wymienionych w</w:t>
      </w:r>
      <w:r w:rsidR="009E2A3D" w:rsidRPr="009B2657">
        <w:rPr>
          <w:rFonts w:ascii="Arial" w:hAnsi="Arial" w:cs="Arial"/>
          <w:sz w:val="24"/>
          <w:szCs w:val="24"/>
        </w:rPr>
        <w:t xml:space="preserve"> § 8</w:t>
      </w:r>
      <w:r w:rsidR="006670F3" w:rsidRPr="009B2657">
        <w:rPr>
          <w:rFonts w:ascii="Arial" w:hAnsi="Arial" w:cs="Arial"/>
          <w:sz w:val="24"/>
          <w:szCs w:val="24"/>
        </w:rPr>
        <w:t xml:space="preserve"> ust. 4-8 (w zależności od wybranej formy praktyki).</w:t>
      </w:r>
    </w:p>
    <w:p w14:paraId="2D20C671" w14:textId="28A2E7C4" w:rsidR="00295F3D" w:rsidRPr="009B2657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arunkiem zaliczenia praktyki jest:</w:t>
      </w:r>
    </w:p>
    <w:p w14:paraId="3B5ADD59" w14:textId="124574EE" w:rsidR="00295F3D" w:rsidRPr="009B2657" w:rsidRDefault="00295F3D" w:rsidP="007A7ACC">
      <w:pPr>
        <w:pStyle w:val="Akapitzlist"/>
        <w:numPr>
          <w:ilvl w:val="0"/>
          <w:numId w:val="15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wywiązanie się z zadań i programu </w:t>
      </w:r>
      <w:r w:rsidR="008357DF" w:rsidRPr="009B2657">
        <w:rPr>
          <w:rFonts w:ascii="Arial" w:hAnsi="Arial" w:cs="Arial"/>
          <w:sz w:val="24"/>
          <w:szCs w:val="24"/>
        </w:rPr>
        <w:t>praktyk</w:t>
      </w:r>
      <w:r w:rsidR="00502E0B" w:rsidRPr="009B2657">
        <w:rPr>
          <w:rFonts w:ascii="Arial" w:hAnsi="Arial" w:cs="Arial"/>
          <w:sz w:val="24"/>
          <w:szCs w:val="24"/>
        </w:rPr>
        <w:t>i</w:t>
      </w:r>
      <w:r w:rsidR="008357DF" w:rsidRPr="009B2657">
        <w:rPr>
          <w:rFonts w:ascii="Arial" w:hAnsi="Arial" w:cs="Arial"/>
          <w:sz w:val="24"/>
          <w:szCs w:val="24"/>
        </w:rPr>
        <w:t>, uzgodnionych z </w:t>
      </w:r>
      <w:r w:rsidR="006670F3" w:rsidRPr="009B2657">
        <w:rPr>
          <w:rFonts w:ascii="Arial" w:hAnsi="Arial" w:cs="Arial"/>
          <w:sz w:val="24"/>
          <w:szCs w:val="24"/>
        </w:rPr>
        <w:t>Pełnomocnikiem ds.</w:t>
      </w:r>
      <w:r w:rsidRPr="009B2657">
        <w:rPr>
          <w:rFonts w:ascii="Arial" w:hAnsi="Arial" w:cs="Arial"/>
          <w:sz w:val="24"/>
          <w:szCs w:val="24"/>
        </w:rPr>
        <w:t xml:space="preserve"> praktyk;</w:t>
      </w:r>
    </w:p>
    <w:p w14:paraId="657D0997" w14:textId="3C625793" w:rsidR="00295F3D" w:rsidRPr="009B2657" w:rsidRDefault="00295F3D" w:rsidP="007A7ACC">
      <w:pPr>
        <w:pStyle w:val="Akapitzlist"/>
        <w:numPr>
          <w:ilvl w:val="0"/>
          <w:numId w:val="15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dostarczenie stosownych dokumentów</w:t>
      </w:r>
      <w:r w:rsidR="008357DF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potwierdzających </w:t>
      </w:r>
      <w:r w:rsidR="00502E0B" w:rsidRPr="009B2657">
        <w:rPr>
          <w:rFonts w:ascii="Arial" w:hAnsi="Arial" w:cs="Arial"/>
          <w:sz w:val="24"/>
          <w:szCs w:val="24"/>
        </w:rPr>
        <w:t>odbycie</w:t>
      </w:r>
      <w:r w:rsidRPr="009B2657">
        <w:rPr>
          <w:rFonts w:ascii="Arial" w:hAnsi="Arial" w:cs="Arial"/>
          <w:sz w:val="24"/>
          <w:szCs w:val="24"/>
        </w:rPr>
        <w:t xml:space="preserve"> praktyki</w:t>
      </w:r>
      <w:r w:rsidR="00502E0B" w:rsidRPr="009B2657">
        <w:rPr>
          <w:rFonts w:ascii="Arial" w:hAnsi="Arial" w:cs="Arial"/>
          <w:sz w:val="24"/>
          <w:szCs w:val="24"/>
        </w:rPr>
        <w:t xml:space="preserve"> oraz realizację czynności i zadań, czy podjęcie działalności pozwalających osiągnąć cele praktyki.</w:t>
      </w:r>
    </w:p>
    <w:p w14:paraId="5B6A75BC" w14:textId="18C97387" w:rsidR="00295F3D" w:rsidRPr="009B2657" w:rsidRDefault="00295F3D" w:rsidP="00471ADD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</w:t>
      </w:r>
      <w:r w:rsidR="00502E0B" w:rsidRPr="009B2657">
        <w:rPr>
          <w:rFonts w:ascii="Arial" w:hAnsi="Arial" w:cs="Arial"/>
          <w:sz w:val="24"/>
          <w:szCs w:val="24"/>
        </w:rPr>
        <w:t xml:space="preserve">liczenia praktyki dokonuje Pełnomocnik ds. </w:t>
      </w:r>
      <w:r w:rsidR="00EE4AAC" w:rsidRPr="009B2657">
        <w:rPr>
          <w:rFonts w:ascii="Arial" w:hAnsi="Arial" w:cs="Arial"/>
          <w:sz w:val="24"/>
          <w:szCs w:val="24"/>
        </w:rPr>
        <w:t>p</w:t>
      </w:r>
      <w:r w:rsidR="00502E0B" w:rsidRPr="009B2657">
        <w:rPr>
          <w:rFonts w:ascii="Arial" w:hAnsi="Arial" w:cs="Arial"/>
          <w:sz w:val="24"/>
          <w:szCs w:val="24"/>
        </w:rPr>
        <w:t xml:space="preserve">raktyk </w:t>
      </w:r>
      <w:r w:rsidR="00EE4AAC" w:rsidRPr="009B2657">
        <w:rPr>
          <w:rFonts w:ascii="Arial" w:hAnsi="Arial" w:cs="Arial"/>
          <w:sz w:val="24"/>
          <w:szCs w:val="24"/>
        </w:rPr>
        <w:t xml:space="preserve">na podstawie wymienionych w § 8 ust. 3-8 (w zależności od wybranej formy praktyki). </w:t>
      </w:r>
    </w:p>
    <w:p w14:paraId="7CC18263" w14:textId="11166A12" w:rsidR="008A11C6" w:rsidRPr="009B2657" w:rsidRDefault="006670F3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ełnomocnik ds.</w:t>
      </w:r>
      <w:r w:rsidR="008357DF" w:rsidRPr="009B2657">
        <w:rPr>
          <w:rFonts w:ascii="Arial" w:hAnsi="Arial" w:cs="Arial"/>
          <w:sz w:val="24"/>
          <w:szCs w:val="24"/>
        </w:rPr>
        <w:t xml:space="preserve"> praktyk </w:t>
      </w:r>
      <w:r w:rsidR="00FD2E13" w:rsidRPr="009B2657">
        <w:rPr>
          <w:rFonts w:ascii="Arial" w:hAnsi="Arial" w:cs="Arial"/>
          <w:sz w:val="24"/>
          <w:szCs w:val="24"/>
        </w:rPr>
        <w:t xml:space="preserve">ma prawo weryfikacji informacji </w:t>
      </w:r>
      <w:r w:rsidR="008A11C6" w:rsidRPr="009B2657">
        <w:rPr>
          <w:rFonts w:ascii="Arial" w:hAnsi="Arial" w:cs="Arial"/>
          <w:sz w:val="24"/>
          <w:szCs w:val="24"/>
        </w:rPr>
        <w:t>zawartych</w:t>
      </w:r>
      <w:r w:rsidR="00FD2E13" w:rsidRPr="009B2657">
        <w:rPr>
          <w:rFonts w:ascii="Arial" w:hAnsi="Arial" w:cs="Arial"/>
          <w:sz w:val="24"/>
          <w:szCs w:val="24"/>
        </w:rPr>
        <w:t xml:space="preserve"> w</w:t>
      </w:r>
      <w:r w:rsidR="009C1F31" w:rsidRPr="009B2657">
        <w:rPr>
          <w:rFonts w:ascii="Arial" w:hAnsi="Arial" w:cs="Arial"/>
          <w:sz w:val="24"/>
          <w:szCs w:val="24"/>
        </w:rPr>
        <w:t> </w:t>
      </w:r>
      <w:r w:rsidR="008A11C6" w:rsidRPr="009B2657">
        <w:rPr>
          <w:rFonts w:ascii="Arial" w:hAnsi="Arial" w:cs="Arial"/>
          <w:sz w:val="24"/>
          <w:szCs w:val="24"/>
        </w:rPr>
        <w:t>dokumentacji praktyki:</w:t>
      </w:r>
    </w:p>
    <w:p w14:paraId="54EF4A61" w14:textId="3F0BF85C" w:rsidR="00FD2E13" w:rsidRPr="009B2657" w:rsidRDefault="00FD2E13" w:rsidP="00E01D10">
      <w:pPr>
        <w:pStyle w:val="Akapitzlist"/>
        <w:numPr>
          <w:ilvl w:val="0"/>
          <w:numId w:val="1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oprzez odbycie wywiadu ze studentem po odbyciu praktyki</w:t>
      </w:r>
      <w:r w:rsidR="00892944" w:rsidRPr="009B2657">
        <w:rPr>
          <w:rFonts w:ascii="Arial" w:hAnsi="Arial" w:cs="Arial"/>
          <w:sz w:val="24"/>
          <w:szCs w:val="24"/>
        </w:rPr>
        <w:t>;</w:t>
      </w:r>
    </w:p>
    <w:p w14:paraId="2A69439C" w14:textId="4943BF62" w:rsidR="008A11C6" w:rsidRPr="009B2657" w:rsidRDefault="008A11C6" w:rsidP="00E01D10">
      <w:pPr>
        <w:pStyle w:val="Akapitzlist"/>
        <w:numPr>
          <w:ilvl w:val="0"/>
          <w:numId w:val="1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poprzez kontakt z podmiotem, w którym praktyka została zrealizowana</w:t>
      </w:r>
      <w:r w:rsidR="00892944" w:rsidRPr="009B2657">
        <w:rPr>
          <w:rFonts w:ascii="Arial" w:hAnsi="Arial" w:cs="Arial"/>
          <w:sz w:val="24"/>
          <w:szCs w:val="24"/>
        </w:rPr>
        <w:t>.</w:t>
      </w:r>
    </w:p>
    <w:p w14:paraId="0B753D50" w14:textId="0DA38144" w:rsidR="0062211D" w:rsidRPr="009B2657" w:rsidRDefault="006670F3" w:rsidP="007A7ACC">
      <w:pPr>
        <w:pStyle w:val="Akapitzlist"/>
        <w:numPr>
          <w:ilvl w:val="0"/>
          <w:numId w:val="18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 xml:space="preserve">Formalnym wyrazem zaliczenia praktyki jest </w:t>
      </w:r>
      <w:r w:rsidR="00EE4AAC" w:rsidRPr="009B2657">
        <w:rPr>
          <w:rFonts w:ascii="Arial" w:hAnsi="Arial" w:cs="Arial"/>
          <w:sz w:val="24"/>
          <w:szCs w:val="24"/>
        </w:rPr>
        <w:t xml:space="preserve">wystawienie przez Pełnomocnika ds. praktyk oceny w oparciu o przedłożoną przez studenta dokumentację i </w:t>
      </w:r>
      <w:r w:rsidRPr="009B2657">
        <w:rPr>
          <w:rFonts w:ascii="Arial" w:hAnsi="Arial" w:cs="Arial"/>
          <w:sz w:val="24"/>
          <w:szCs w:val="24"/>
        </w:rPr>
        <w:t xml:space="preserve">dokonanie przez wyznaczonego pracownika </w:t>
      </w:r>
      <w:r w:rsidR="00EE4AAC" w:rsidRPr="009B2657">
        <w:rPr>
          <w:rFonts w:ascii="Arial" w:hAnsi="Arial" w:cs="Arial"/>
          <w:sz w:val="24"/>
          <w:szCs w:val="24"/>
        </w:rPr>
        <w:t xml:space="preserve">administracyjnego </w:t>
      </w:r>
      <w:r w:rsidRPr="009B2657">
        <w:rPr>
          <w:rFonts w:ascii="Arial" w:hAnsi="Arial" w:cs="Arial"/>
          <w:sz w:val="24"/>
          <w:szCs w:val="24"/>
        </w:rPr>
        <w:t xml:space="preserve">do obsługi praktyk </w:t>
      </w:r>
      <w:r w:rsidR="00EE4AAC" w:rsidRPr="009B2657">
        <w:rPr>
          <w:rFonts w:ascii="Arial" w:hAnsi="Arial" w:cs="Arial"/>
          <w:sz w:val="24"/>
          <w:szCs w:val="24"/>
        </w:rPr>
        <w:t xml:space="preserve">wpisu oceny </w:t>
      </w:r>
      <w:r w:rsidRPr="009B2657">
        <w:rPr>
          <w:rFonts w:ascii="Arial" w:hAnsi="Arial" w:cs="Arial"/>
          <w:sz w:val="24"/>
          <w:szCs w:val="24"/>
        </w:rPr>
        <w:t xml:space="preserve">do systemu USOS. Wpis ten jest dokonywany na </w:t>
      </w:r>
      <w:r w:rsidR="00E31589" w:rsidRPr="009B2657">
        <w:rPr>
          <w:rFonts w:ascii="Arial" w:hAnsi="Arial" w:cs="Arial"/>
          <w:sz w:val="24"/>
          <w:szCs w:val="24"/>
        </w:rPr>
        <w:t>VI</w:t>
      </w:r>
      <w:r w:rsidRPr="009B2657">
        <w:rPr>
          <w:rFonts w:ascii="Arial" w:hAnsi="Arial" w:cs="Arial"/>
          <w:sz w:val="24"/>
          <w:szCs w:val="24"/>
        </w:rPr>
        <w:t xml:space="preserve"> semestrze studiów.</w:t>
      </w:r>
      <w:r w:rsidR="0062211D" w:rsidRPr="009B2657">
        <w:rPr>
          <w:rFonts w:ascii="Arial" w:hAnsi="Arial" w:cs="Arial"/>
          <w:sz w:val="24"/>
          <w:szCs w:val="24"/>
        </w:rPr>
        <w:t xml:space="preserve"> </w:t>
      </w:r>
    </w:p>
    <w:p w14:paraId="035B2852" w14:textId="78F5F8E7" w:rsidR="00295F3D" w:rsidRPr="009B2657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aliczenie praktyki jest warunkiem zaliczenia trzeciego roku studiów</w:t>
      </w:r>
      <w:r w:rsidR="006670F3" w:rsidRPr="009B2657">
        <w:rPr>
          <w:rFonts w:ascii="Arial" w:hAnsi="Arial" w:cs="Arial"/>
          <w:sz w:val="24"/>
          <w:szCs w:val="24"/>
        </w:rPr>
        <w:t xml:space="preserve"> oraz uzyskania absolutorium</w:t>
      </w:r>
      <w:r w:rsidRPr="009B2657">
        <w:rPr>
          <w:rFonts w:ascii="Arial" w:hAnsi="Arial" w:cs="Arial"/>
          <w:sz w:val="24"/>
          <w:szCs w:val="24"/>
        </w:rPr>
        <w:t>.</w:t>
      </w:r>
    </w:p>
    <w:p w14:paraId="2B69818D" w14:textId="77777777" w:rsidR="00160DB9" w:rsidRPr="009B2657" w:rsidRDefault="008C1C03" w:rsidP="0079116F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9B2657">
        <w:rPr>
          <w:rFonts w:ascii="Arial" w:hAnsi="Arial" w:cs="Arial"/>
          <w:b/>
          <w:sz w:val="24"/>
          <w:szCs w:val="24"/>
        </w:rPr>
        <w:t>10</w:t>
      </w:r>
    </w:p>
    <w:p w14:paraId="54E6A0C8" w14:textId="0E534422" w:rsidR="008C1C03" w:rsidRPr="009B2657" w:rsidRDefault="008C1C03" w:rsidP="008C1C0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9B2657">
        <w:rPr>
          <w:rFonts w:ascii="Arial" w:hAnsi="Arial" w:cs="Arial"/>
          <w:b/>
          <w:sz w:val="24"/>
          <w:szCs w:val="24"/>
        </w:rPr>
        <w:t>Postanowienia końcowe</w:t>
      </w:r>
    </w:p>
    <w:p w14:paraId="2EB308D3" w14:textId="77777777" w:rsidR="008C1C03" w:rsidRPr="009B2657" w:rsidRDefault="008C1C03" w:rsidP="008C1C0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1343AF" w14:textId="77777777" w:rsidR="00E01D10" w:rsidRPr="009B265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 okresie odbywania praktyki student zobowiązany jest posiadać ubezpieczenie od następstw nieszczęśliwych wypadków (NNW).</w:t>
      </w:r>
    </w:p>
    <w:p w14:paraId="11473E14" w14:textId="1B463D9F" w:rsidR="00E01D10" w:rsidRPr="009B2657" w:rsidRDefault="005A26B5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Studenta odbywającego praktykę zorganizowaną albo indywidualną</w:t>
      </w:r>
      <w:r w:rsidR="00EE4AAC" w:rsidRPr="009B2657">
        <w:rPr>
          <w:rFonts w:ascii="Arial" w:hAnsi="Arial" w:cs="Arial"/>
          <w:sz w:val="24"/>
          <w:szCs w:val="24"/>
        </w:rPr>
        <w:t xml:space="preserve"> (w przypadku podpisania Porozumienia w Sprawie Praktyki, Załącznik 1)</w:t>
      </w:r>
      <w:r w:rsidRPr="009B2657">
        <w:rPr>
          <w:rFonts w:ascii="Arial" w:hAnsi="Arial" w:cs="Arial"/>
          <w:sz w:val="24"/>
          <w:szCs w:val="24"/>
        </w:rPr>
        <w:t xml:space="preserve"> w terminie przewidzianym planem studiów ubezpiecza Uniwersytet na wniosek studenta. </w:t>
      </w:r>
    </w:p>
    <w:p w14:paraId="7E0C15EB" w14:textId="00CA9B1B" w:rsidR="00E01D10" w:rsidRPr="009B2657" w:rsidRDefault="00E01D10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Student, decydujący się na odbycie praktyki w innej formie niż określona w § 10 ust. 2 powinien ubezpieczyć się we własnym zakresie.</w:t>
      </w:r>
    </w:p>
    <w:p w14:paraId="7A216315" w14:textId="77777777" w:rsidR="00E01D10" w:rsidRPr="009B265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ydział nie zwraca studentowi kosztów z tytułu odbywania praktyki.</w:t>
      </w:r>
    </w:p>
    <w:p w14:paraId="3F252E7C" w14:textId="1B77A9FA" w:rsidR="00E01D10" w:rsidRPr="009B265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lastRenderedPageBreak/>
        <w:t xml:space="preserve">W przypadku, gdy firma/instytucja zdecyduje o możliwości otrzymania przez studenta wynagrodzenia z tytułu wykonanej pracy w trakcie odbywania praktyki, stosowna umowa zawierana jest pomiędzy firmą/instytucją a studentem, bez pośrednictwa </w:t>
      </w:r>
      <w:r w:rsidR="005A26B5" w:rsidRPr="009B2657">
        <w:rPr>
          <w:rFonts w:ascii="Arial" w:hAnsi="Arial" w:cs="Arial"/>
          <w:sz w:val="24"/>
          <w:szCs w:val="24"/>
        </w:rPr>
        <w:t>Uniwersytetu</w:t>
      </w:r>
      <w:r w:rsidRPr="009B2657">
        <w:rPr>
          <w:rFonts w:ascii="Arial" w:hAnsi="Arial" w:cs="Arial"/>
          <w:sz w:val="24"/>
          <w:szCs w:val="24"/>
        </w:rPr>
        <w:t>.</w:t>
      </w:r>
    </w:p>
    <w:p w14:paraId="325C0E4D" w14:textId="5929A235" w:rsidR="00E01D10" w:rsidRPr="009B265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Zasady odbywania praktyki przez studenta zagranicznego są analogiczne</w:t>
      </w:r>
      <w:r w:rsidR="000C32C1" w:rsidRPr="009B2657">
        <w:rPr>
          <w:rFonts w:ascii="Arial" w:hAnsi="Arial" w:cs="Arial"/>
          <w:sz w:val="24"/>
          <w:szCs w:val="24"/>
        </w:rPr>
        <w:t>,</w:t>
      </w:r>
      <w:r w:rsidRPr="009B2657">
        <w:rPr>
          <w:rFonts w:ascii="Arial" w:hAnsi="Arial" w:cs="Arial"/>
          <w:sz w:val="24"/>
          <w:szCs w:val="24"/>
        </w:rPr>
        <w:t xml:space="preserve"> jak studentów polskich, o ile </w:t>
      </w:r>
      <w:r w:rsidR="00EE4AAC" w:rsidRPr="009B2657">
        <w:rPr>
          <w:rFonts w:ascii="Arial" w:hAnsi="Arial" w:cs="Arial"/>
          <w:sz w:val="24"/>
          <w:szCs w:val="24"/>
        </w:rPr>
        <w:t xml:space="preserve">KJD </w:t>
      </w:r>
      <w:r w:rsidRPr="009B2657">
        <w:rPr>
          <w:rFonts w:ascii="Arial" w:hAnsi="Arial" w:cs="Arial"/>
          <w:sz w:val="24"/>
          <w:szCs w:val="24"/>
        </w:rPr>
        <w:t>zobligowany umowami międzynarodowymi nie postanowi inaczej.</w:t>
      </w:r>
    </w:p>
    <w:p w14:paraId="19DD59D9" w14:textId="650CE333" w:rsidR="00EE4AAC" w:rsidRPr="009B2657" w:rsidRDefault="00840F39" w:rsidP="00EE4AAC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Student dostarcza pełną dokumentację w j. polskim lub angielskim. W przypadku, gdy podmiot, w którym praktyka została zrealizowana przekaże studentom dokumenty w innym niż ww. języku, student jest zobowiązany do dołączenia tłumaczenia przysięgłego tych dokumentów.</w:t>
      </w:r>
    </w:p>
    <w:p w14:paraId="071E3DE6" w14:textId="1DE341B2" w:rsidR="008C1C03" w:rsidRPr="009B2657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sz w:val="24"/>
          <w:szCs w:val="24"/>
        </w:rPr>
        <w:t>W przypadku odbywania praktyk finansowanych z funduszy strukturalnych Unii Europejskiej oraz z innych krajowych i zagranicznych środków finansowych stosowane są odpowiednie przepisy i zasady wynikające z zawartych przez Uniwersytet umów.</w:t>
      </w:r>
    </w:p>
    <w:p w14:paraId="79AC1D94" w14:textId="77777777" w:rsidR="0037547F" w:rsidRPr="009B2657" w:rsidRDefault="0037547F" w:rsidP="007C3A2F">
      <w:pPr>
        <w:pStyle w:val="Akapitzlist"/>
        <w:tabs>
          <w:tab w:val="left" w:pos="1134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54A603DC" w14:textId="5AF7BADD" w:rsidR="004A66AA" w:rsidRPr="009B2657" w:rsidRDefault="00691602" w:rsidP="007A7ACC">
      <w:pPr>
        <w:tabs>
          <w:tab w:val="left" w:pos="284"/>
        </w:tabs>
        <w:ind w:left="284"/>
        <w:rPr>
          <w:rFonts w:ascii="Arial" w:hAnsi="Arial" w:cs="Arial"/>
          <w:sz w:val="24"/>
          <w:szCs w:val="24"/>
        </w:rPr>
      </w:pPr>
      <w:r w:rsidRPr="009B2657">
        <w:rPr>
          <w:rFonts w:ascii="Arial" w:hAnsi="Arial" w:cs="Arial"/>
          <w:b/>
          <w:bCs/>
          <w:sz w:val="24"/>
          <w:szCs w:val="24"/>
        </w:rPr>
        <w:t>Spis</w:t>
      </w:r>
      <w:r w:rsidR="004A66AA" w:rsidRPr="009B2657">
        <w:rPr>
          <w:rFonts w:ascii="Arial" w:hAnsi="Arial" w:cs="Arial"/>
          <w:b/>
          <w:bCs/>
          <w:sz w:val="24"/>
          <w:szCs w:val="24"/>
        </w:rPr>
        <w:t xml:space="preserve"> załączników:</w:t>
      </w:r>
    </w:p>
    <w:p w14:paraId="56539C8C" w14:textId="69FA4CF2" w:rsidR="005A26B5" w:rsidRPr="009B265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 xml:space="preserve">Załącznik 1. </w:t>
      </w:r>
      <w:r w:rsidR="005A26B5" w:rsidRPr="009B2657">
        <w:rPr>
          <w:rFonts w:ascii="Arial" w:hAnsi="Arial" w:cs="Arial"/>
        </w:rPr>
        <w:t xml:space="preserve">Porozumienie </w:t>
      </w:r>
      <w:r w:rsidRPr="009B2657">
        <w:rPr>
          <w:rFonts w:ascii="Arial" w:hAnsi="Arial" w:cs="Arial"/>
        </w:rPr>
        <w:t>w sprawie organizacji praktyki</w:t>
      </w:r>
    </w:p>
    <w:p w14:paraId="60A991EE" w14:textId="7A9A8B27" w:rsidR="005A26B5" w:rsidRPr="009B265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>Załącznik 2. Ramowy program praktyki</w:t>
      </w:r>
    </w:p>
    <w:p w14:paraId="645046F4" w14:textId="4BF72055" w:rsidR="005A26B5" w:rsidRPr="009B265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 w:right="-110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 xml:space="preserve">Załącznik 3. </w:t>
      </w:r>
      <w:r w:rsidR="005A26B5" w:rsidRPr="009B2657">
        <w:rPr>
          <w:rFonts w:ascii="Arial" w:hAnsi="Arial" w:cs="Arial"/>
        </w:rPr>
        <w:t>Z</w:t>
      </w:r>
      <w:r w:rsidRPr="009B2657">
        <w:rPr>
          <w:rFonts w:ascii="Arial" w:hAnsi="Arial" w:cs="Arial"/>
        </w:rPr>
        <w:t>aświadczenie o odbyciu praktyki</w:t>
      </w:r>
    </w:p>
    <w:p w14:paraId="76BEE344" w14:textId="389F1429" w:rsidR="005A26B5" w:rsidRPr="009B265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 xml:space="preserve">Załącznik 4. </w:t>
      </w:r>
      <w:r w:rsidR="005A26B5" w:rsidRPr="009B2657">
        <w:rPr>
          <w:rFonts w:ascii="Arial" w:hAnsi="Arial" w:cs="Arial"/>
        </w:rPr>
        <w:t>Wnio</w:t>
      </w:r>
      <w:r w:rsidRPr="009B2657">
        <w:rPr>
          <w:rFonts w:ascii="Arial" w:hAnsi="Arial" w:cs="Arial"/>
        </w:rPr>
        <w:t>sek o zaliczenie praktyki</w:t>
      </w:r>
    </w:p>
    <w:p w14:paraId="581BC50E" w14:textId="7A32F7DB" w:rsidR="005A26B5" w:rsidRPr="009B265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 xml:space="preserve">Załączniki 5a i 5b. </w:t>
      </w:r>
      <w:r w:rsidR="005A26B5" w:rsidRPr="009B2657">
        <w:rPr>
          <w:rFonts w:ascii="Arial" w:hAnsi="Arial" w:cs="Arial"/>
        </w:rPr>
        <w:t>Sprawozdanie z przebiegu praktyki</w:t>
      </w:r>
      <w:r w:rsidRPr="009B2657">
        <w:rPr>
          <w:rFonts w:ascii="Arial" w:hAnsi="Arial" w:cs="Arial"/>
        </w:rPr>
        <w:t xml:space="preserve"> (osobno dla kierunków Zarządzanie oraz </w:t>
      </w:r>
      <w:r w:rsidR="008C327B" w:rsidRPr="009B2657">
        <w:rPr>
          <w:rFonts w:ascii="Arial" w:hAnsi="Arial" w:cs="Arial"/>
        </w:rPr>
        <w:t xml:space="preserve">Zarządzanie </w:t>
      </w:r>
      <w:r w:rsidR="009951CA" w:rsidRPr="009B2657">
        <w:rPr>
          <w:rFonts w:ascii="Arial" w:hAnsi="Arial" w:cs="Arial"/>
        </w:rPr>
        <w:t>f</w:t>
      </w:r>
      <w:r w:rsidR="008C327B" w:rsidRPr="009B2657">
        <w:rPr>
          <w:rFonts w:ascii="Arial" w:hAnsi="Arial" w:cs="Arial"/>
        </w:rPr>
        <w:t>inansami i rachunkowość</w:t>
      </w:r>
      <w:r w:rsidR="00436991" w:rsidRPr="009B2657">
        <w:rPr>
          <w:rFonts w:ascii="Arial" w:hAnsi="Arial" w:cs="Arial"/>
        </w:rPr>
        <w:t>/Finanse, rachunkowość i ubezpieczenia</w:t>
      </w:r>
      <w:r w:rsidRPr="009B2657">
        <w:rPr>
          <w:rFonts w:ascii="Arial" w:hAnsi="Arial" w:cs="Arial"/>
        </w:rPr>
        <w:t>)</w:t>
      </w:r>
    </w:p>
    <w:p w14:paraId="45ED0BD8" w14:textId="15CCD3B4" w:rsidR="005A26B5" w:rsidRPr="009B2657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9B2657">
        <w:rPr>
          <w:rFonts w:ascii="Arial" w:hAnsi="Arial" w:cs="Arial"/>
        </w:rPr>
        <w:t xml:space="preserve">Załącznik 6. </w:t>
      </w:r>
      <w:r w:rsidR="005A26B5" w:rsidRPr="009B2657">
        <w:rPr>
          <w:rFonts w:ascii="Arial" w:hAnsi="Arial" w:cs="Arial"/>
        </w:rPr>
        <w:t>Oświadczenie o podaniu danych</w:t>
      </w:r>
      <w:r w:rsidRPr="009B2657">
        <w:rPr>
          <w:rFonts w:ascii="Arial" w:hAnsi="Arial" w:cs="Arial"/>
        </w:rPr>
        <w:t xml:space="preserve"> zgodnych ze stanem faktycznym</w:t>
      </w:r>
    </w:p>
    <w:p w14:paraId="20D34FE7" w14:textId="69DFE4DA" w:rsidR="006E4AFE" w:rsidRPr="009B2657" w:rsidRDefault="006E4AFE" w:rsidP="007A7ACC">
      <w:pPr>
        <w:tabs>
          <w:tab w:val="left" w:pos="284"/>
        </w:tabs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14:paraId="5B5C88D6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FA5994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A4B4275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441451E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70555BB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2B6CBDD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B7AA89" w14:textId="77777777" w:rsidR="00675F88" w:rsidRPr="009B2657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0"/>
    <w:p w14:paraId="76162E05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4BF0775E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63202D3C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647439B3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59D67F3D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14DC20A1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5BDC6F51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382E0ADB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68B50209" w14:textId="0A5DE51A" w:rsidR="00675F88" w:rsidRPr="007A7ACC" w:rsidRDefault="00675F88" w:rsidP="00675F88">
      <w:pPr>
        <w:pStyle w:val="Nagwek2"/>
        <w:spacing w:line="360" w:lineRule="auto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62C63390" wp14:editId="0D8A369D">
            <wp:extent cx="895350" cy="914400"/>
            <wp:effectExtent l="0" t="0" r="0" b="0"/>
            <wp:docPr id="1" name="Obraz 1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C149A" w14:textId="77777777" w:rsidR="00675F88" w:rsidRPr="007A7ACC" w:rsidRDefault="00675F88" w:rsidP="00675F88">
      <w:pPr>
        <w:pStyle w:val="Nagwek2"/>
        <w:spacing w:line="360" w:lineRule="auto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color w:val="000000"/>
          <w:sz w:val="22"/>
          <w:szCs w:val="22"/>
        </w:rPr>
        <w:t>Załącznik nr 1</w:t>
      </w:r>
    </w:p>
    <w:p w14:paraId="674EF8B0" w14:textId="77777777" w:rsidR="00675F88" w:rsidRPr="007A7ACC" w:rsidRDefault="00675F88" w:rsidP="00675F88">
      <w:pPr>
        <w:jc w:val="right"/>
        <w:rPr>
          <w:rFonts w:ascii="Arial" w:hAnsi="Arial" w:cs="Arial"/>
          <w:b/>
          <w:color w:val="000000"/>
        </w:rPr>
      </w:pPr>
    </w:p>
    <w:p w14:paraId="5BA7603D" w14:textId="77777777" w:rsidR="00675F88" w:rsidRPr="007A7ACC" w:rsidRDefault="00675F88" w:rsidP="00675F88">
      <w:pPr>
        <w:jc w:val="right"/>
        <w:rPr>
          <w:rFonts w:ascii="Arial" w:hAnsi="Arial" w:cs="Arial"/>
        </w:rPr>
      </w:pPr>
    </w:p>
    <w:p w14:paraId="3F23EF02" w14:textId="77777777" w:rsidR="00675F88" w:rsidRPr="007A7ACC" w:rsidRDefault="00675F88" w:rsidP="00675F88">
      <w:pPr>
        <w:pStyle w:val="Nagwek2"/>
        <w:spacing w:line="360" w:lineRule="auto"/>
        <w:rPr>
          <w:rFonts w:ascii="Arial" w:hAnsi="Arial" w:cs="Arial"/>
          <w:sz w:val="22"/>
          <w:szCs w:val="22"/>
        </w:rPr>
      </w:pPr>
    </w:p>
    <w:p w14:paraId="6094FA50" w14:textId="4F2AD589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POROZUMIENIE</w:t>
      </w:r>
    </w:p>
    <w:p w14:paraId="4E53C00E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w sprawie praktyki indywidualnej</w:t>
      </w:r>
    </w:p>
    <w:p w14:paraId="7DFBAFA0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</w:rPr>
        <w:t>zawarte dnia ...........................</w:t>
      </w:r>
    </w:p>
    <w:p w14:paraId="3B8D8576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3F45CEEB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741FD90C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04D68CBC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pomiędzy:</w:t>
      </w:r>
    </w:p>
    <w:p w14:paraId="35E1C703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  <w:b/>
        </w:rPr>
        <w:t>Uniwersytetem Warszawskim</w:t>
      </w:r>
      <w:r w:rsidRPr="007A7ACC">
        <w:rPr>
          <w:rFonts w:ascii="Arial" w:hAnsi="Arial" w:cs="Arial"/>
        </w:rPr>
        <w:t xml:space="preserve"> z siedzibą w Warszawie 00-927, </w:t>
      </w:r>
    </w:p>
    <w:p w14:paraId="319C9934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Krakowskie Przedmieście 26/28, zwanym dalej </w:t>
      </w:r>
      <w:r w:rsidRPr="007A7ACC">
        <w:rPr>
          <w:rFonts w:ascii="Arial" w:hAnsi="Arial" w:cs="Arial"/>
          <w:b/>
        </w:rPr>
        <w:t>Uniwersytetem</w:t>
      </w:r>
      <w:r w:rsidRPr="007A7ACC">
        <w:rPr>
          <w:rFonts w:ascii="Arial" w:hAnsi="Arial" w:cs="Arial"/>
        </w:rPr>
        <w:t xml:space="preserve">, reprezentowanym przez </w:t>
      </w:r>
    </w:p>
    <w:p w14:paraId="5FAE34EF" w14:textId="414044D9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./……………………….. – Pełnomocnika Dziekana ds. praktyk studenckich Wydziału Zarządzania</w:t>
      </w:r>
    </w:p>
    <w:p w14:paraId="393194E2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a </w:t>
      </w:r>
    </w:p>
    <w:p w14:paraId="3E2976B2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 xml:space="preserve">........................................................................ z siedzibą ..................................................................... zwanym dalej </w:t>
      </w:r>
      <w:r w:rsidRPr="007A7ACC">
        <w:rPr>
          <w:b/>
          <w:szCs w:val="22"/>
        </w:rPr>
        <w:t>Instytucją</w:t>
      </w:r>
      <w:r w:rsidRPr="007A7ACC">
        <w:rPr>
          <w:szCs w:val="22"/>
        </w:rPr>
        <w:t xml:space="preserve">, reprezentowaną przez ..............................................................................., </w:t>
      </w:r>
    </w:p>
    <w:p w14:paraId="57BB6746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</w:p>
    <w:p w14:paraId="4B75D5C0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 xml:space="preserve">w sprawie praktyki </w:t>
      </w:r>
      <w:r w:rsidRPr="007A7ACC">
        <w:rPr>
          <w:b/>
          <w:bCs/>
          <w:szCs w:val="22"/>
        </w:rPr>
        <w:t>Pana/Pani</w:t>
      </w:r>
      <w:r w:rsidRPr="007A7ACC">
        <w:rPr>
          <w:szCs w:val="22"/>
        </w:rPr>
        <w:t>..............................................................., studenta/</w:t>
      </w:r>
      <w:proofErr w:type="spellStart"/>
      <w:r w:rsidRPr="007A7ACC">
        <w:rPr>
          <w:szCs w:val="22"/>
        </w:rPr>
        <w:t>tki</w:t>
      </w:r>
      <w:proofErr w:type="spellEnd"/>
      <w:r w:rsidRPr="007A7ACC">
        <w:rPr>
          <w:szCs w:val="22"/>
        </w:rPr>
        <w:t xml:space="preserve"> Wydziału Zarządzania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 xml:space="preserve">Uniwersytetu Warszawskiego, w okresie od ............................ do .................................. </w:t>
      </w:r>
    </w:p>
    <w:p w14:paraId="0296011E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o następującej treści:</w:t>
      </w:r>
    </w:p>
    <w:p w14:paraId="4FB5919F" w14:textId="77777777" w:rsidR="00675F88" w:rsidRPr="007A7ACC" w:rsidRDefault="00675F88" w:rsidP="00675F88">
      <w:pPr>
        <w:pStyle w:val="Nagwek1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1</w:t>
      </w:r>
    </w:p>
    <w:p w14:paraId="03A063AC" w14:textId="77777777" w:rsidR="00675F88" w:rsidRPr="007A7ACC" w:rsidRDefault="00675F88" w:rsidP="00675F88">
      <w:pPr>
        <w:numPr>
          <w:ilvl w:val="0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Instytucja zobowiązuje się do:</w:t>
      </w:r>
    </w:p>
    <w:p w14:paraId="3B1C7EF9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wyznaczenia opiekuna praktyki, który</w:t>
      </w:r>
      <w:r w:rsidRPr="007A7ACC">
        <w:rPr>
          <w:rFonts w:ascii="Arial" w:hAnsi="Arial" w:cs="Arial"/>
          <w:color w:val="FF0000"/>
        </w:rPr>
        <w:t xml:space="preserve"> </w:t>
      </w:r>
      <w:r w:rsidRPr="007A7ACC">
        <w:rPr>
          <w:rFonts w:ascii="Arial" w:hAnsi="Arial" w:cs="Arial"/>
        </w:rPr>
        <w:t>określa</w:t>
      </w:r>
      <w:r w:rsidRPr="007A7ACC">
        <w:rPr>
          <w:rFonts w:ascii="Arial" w:hAnsi="Arial" w:cs="Arial"/>
          <w:color w:val="FF0000"/>
        </w:rPr>
        <w:t xml:space="preserve"> </w:t>
      </w:r>
      <w:r w:rsidRPr="007A7ACC">
        <w:rPr>
          <w:rFonts w:ascii="Arial" w:hAnsi="Arial" w:cs="Arial"/>
        </w:rPr>
        <w:t xml:space="preserve">zakres obowiązków studenta; </w:t>
      </w:r>
    </w:p>
    <w:p w14:paraId="4F3FE6DB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umożliwienia studentowi odbywania praktyki zgodnie z Ramowym programem praktyk określonym w załączniku do niniejszego Porozumienia</w:t>
      </w:r>
    </w:p>
    <w:p w14:paraId="61883593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zapoznania studenta z regulaminem pracy, przepisami o bezpieczeństwie i higienie pracy, ochrony przeciwpożarowej oraz  innymi przepisami wewnętrznymi obowiązującymi w Instytucji</w:t>
      </w:r>
    </w:p>
    <w:p w14:paraId="417C3653" w14:textId="77777777" w:rsidR="00675F88" w:rsidRPr="007A7ACC" w:rsidRDefault="00675F88" w:rsidP="00675F88">
      <w:pPr>
        <w:pStyle w:val="Nagwek2"/>
        <w:keepLines w:val="0"/>
        <w:numPr>
          <w:ilvl w:val="0"/>
          <w:numId w:val="31"/>
        </w:numPr>
        <w:spacing w:before="0" w:line="360" w:lineRule="auto"/>
        <w:rPr>
          <w:rFonts w:ascii="Arial" w:hAnsi="Arial" w:cs="Arial"/>
          <w:b w:val="0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Instytucja </w:t>
      </w:r>
      <w:r w:rsidRPr="007A7AC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7A7ACC">
        <w:rPr>
          <w:rFonts w:ascii="Arial" w:hAnsi="Arial" w:cs="Arial"/>
          <w:b w:val="0"/>
          <w:color w:val="000000" w:themeColor="text1"/>
          <w:sz w:val="22"/>
          <w:szCs w:val="22"/>
        </w:rPr>
        <w:t>zobowiązuje się, że praktyka umożliwi studentowi realizację toku studiów.</w:t>
      </w:r>
    </w:p>
    <w:p w14:paraId="553CD389" w14:textId="77777777" w:rsidR="00675F88" w:rsidRPr="007A7ACC" w:rsidRDefault="00675F88" w:rsidP="00675F88">
      <w:pPr>
        <w:rPr>
          <w:rFonts w:ascii="Arial" w:hAnsi="Arial" w:cs="Arial"/>
        </w:rPr>
      </w:pPr>
    </w:p>
    <w:p w14:paraId="198C1041" w14:textId="77777777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lastRenderedPageBreak/>
        <w:t>§ 2</w:t>
      </w:r>
    </w:p>
    <w:p w14:paraId="2D584D27" w14:textId="77777777" w:rsidR="00675F88" w:rsidRPr="007A7ACC" w:rsidRDefault="00675F88" w:rsidP="00675F88">
      <w:pPr>
        <w:pStyle w:val="Tekstpodstawowy2"/>
        <w:ind w:left="454" w:hanging="454"/>
        <w:rPr>
          <w:sz w:val="22"/>
          <w:szCs w:val="22"/>
        </w:rPr>
      </w:pPr>
      <w:r w:rsidRPr="007A7ACC">
        <w:rPr>
          <w:sz w:val="22"/>
          <w:szCs w:val="22"/>
        </w:rPr>
        <w:t xml:space="preserve">1.   Uniwersytet zobowiązuje się do </w:t>
      </w:r>
      <w:r w:rsidRPr="007A7ACC">
        <w:rPr>
          <w:bCs/>
          <w:sz w:val="22"/>
          <w:szCs w:val="22"/>
        </w:rPr>
        <w:t>skierowania na praktykę studenta posiadającego ubezpieczenie od następstw nieszczęśliwych wypadków</w:t>
      </w:r>
      <w:r w:rsidRPr="007A7ACC">
        <w:rPr>
          <w:b/>
          <w:bCs/>
          <w:sz w:val="22"/>
          <w:szCs w:val="22"/>
        </w:rPr>
        <w:t xml:space="preserve">  </w:t>
      </w:r>
    </w:p>
    <w:p w14:paraId="2F94AC35" w14:textId="77777777" w:rsidR="00675F88" w:rsidRPr="007A7ACC" w:rsidRDefault="00675F88" w:rsidP="00675F88">
      <w:pPr>
        <w:rPr>
          <w:rFonts w:ascii="Arial" w:hAnsi="Arial" w:cs="Arial"/>
          <w:i/>
        </w:rPr>
      </w:pPr>
      <w:r w:rsidRPr="007A7ACC">
        <w:rPr>
          <w:rFonts w:ascii="Arial" w:hAnsi="Arial" w:cs="Arial"/>
        </w:rPr>
        <w:t xml:space="preserve">2.   Uniwersytet zastrzega sobie prawo kontroli merytorycznej i organizacyjnej praktyki. </w:t>
      </w:r>
    </w:p>
    <w:p w14:paraId="759F3B54" w14:textId="77777777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3</w:t>
      </w:r>
    </w:p>
    <w:p w14:paraId="78B3E9B1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Porozumienie może zostać rozwiązane w każdym czasie w trybie porozumienia stron.</w:t>
      </w:r>
    </w:p>
    <w:p w14:paraId="291925F6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bCs/>
          <w:szCs w:val="22"/>
        </w:rPr>
      </w:pPr>
    </w:p>
    <w:p w14:paraId="44D20F2E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bCs/>
          <w:szCs w:val="22"/>
        </w:rPr>
      </w:pPr>
      <w:r w:rsidRPr="007A7ACC">
        <w:rPr>
          <w:b/>
          <w:szCs w:val="22"/>
        </w:rPr>
        <w:t>§</w:t>
      </w:r>
      <w:r w:rsidRPr="007A7ACC">
        <w:rPr>
          <w:b/>
          <w:bCs/>
          <w:szCs w:val="22"/>
        </w:rPr>
        <w:t xml:space="preserve"> 4</w:t>
      </w:r>
    </w:p>
    <w:p w14:paraId="499D361F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  <w:r w:rsidRPr="007A7ACC">
        <w:rPr>
          <w:szCs w:val="22"/>
        </w:rPr>
        <w:t xml:space="preserve">1.  Instytucja nie jest zobligowana do wypłaty wynagrodzenia za czynności wykonywane przez studenta w ramach praktyki i nie ponosi jego kosztów leczenia. </w:t>
      </w:r>
    </w:p>
    <w:p w14:paraId="2F321802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  <w:r w:rsidRPr="007A7ACC">
        <w:rPr>
          <w:szCs w:val="22"/>
        </w:rPr>
        <w:t>2.  Uniwersytet nie zwraca Instytucji jakichkolwiek kosztów związanych z odbywaniem praktyki przez studenta w Instytucji.</w:t>
      </w:r>
    </w:p>
    <w:p w14:paraId="2FCFC8EA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</w:p>
    <w:p w14:paraId="515B77B9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szCs w:val="22"/>
        </w:rPr>
      </w:pPr>
      <w:r w:rsidRPr="007A7ACC">
        <w:rPr>
          <w:b/>
          <w:szCs w:val="22"/>
        </w:rPr>
        <w:t>§ 5</w:t>
      </w:r>
    </w:p>
    <w:p w14:paraId="3D0CCF52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Praktyka studenta nie może odbywać się w warunkach szkodliwych dla zdrowia w rozumieniu przepisów prawa pracy.</w:t>
      </w:r>
    </w:p>
    <w:p w14:paraId="2F7A51D6" w14:textId="77777777" w:rsidR="00675F88" w:rsidRPr="007A7ACC" w:rsidRDefault="00675F88" w:rsidP="00675F88">
      <w:pPr>
        <w:rPr>
          <w:rFonts w:ascii="Arial" w:hAnsi="Arial" w:cs="Arial"/>
        </w:rPr>
      </w:pPr>
    </w:p>
    <w:p w14:paraId="02A23871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6</w:t>
      </w:r>
    </w:p>
    <w:p w14:paraId="245BF549" w14:textId="77777777" w:rsidR="00675F88" w:rsidRPr="007A7ACC" w:rsidRDefault="00675F88" w:rsidP="00675F88">
      <w:pPr>
        <w:rPr>
          <w:rFonts w:ascii="Arial" w:hAnsi="Arial" w:cs="Arial"/>
        </w:rPr>
      </w:pPr>
    </w:p>
    <w:p w14:paraId="76DDA7C4" w14:textId="4CAF2E62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Kwestie dodatkowe mogące wynikać z wykonywania niniejszego Porozumienia omawiają: ze strony </w:t>
      </w:r>
      <w:r w:rsidRPr="007A7ACC">
        <w:rPr>
          <w:rFonts w:ascii="Arial" w:hAnsi="Arial" w:cs="Arial"/>
          <w:bCs/>
        </w:rPr>
        <w:t>Uniwersytetu</w:t>
      </w:r>
      <w:r w:rsidRPr="007A7ACC">
        <w:rPr>
          <w:rFonts w:ascii="Arial" w:hAnsi="Arial" w:cs="Arial"/>
        </w:rPr>
        <w:t xml:space="preserve"> –  Pełnomocnik Dziekana ds. praktyk studenckich Wydziału Zarządzania, a ze strony Instytucji ....................................................................................................................................................</w:t>
      </w:r>
    </w:p>
    <w:p w14:paraId="307A0E87" w14:textId="77777777" w:rsidR="00675F88" w:rsidRPr="007A7ACC" w:rsidRDefault="00675F88" w:rsidP="00675F88">
      <w:pPr>
        <w:jc w:val="both"/>
        <w:rPr>
          <w:rFonts w:ascii="Arial" w:hAnsi="Arial" w:cs="Arial"/>
        </w:rPr>
      </w:pPr>
    </w:p>
    <w:p w14:paraId="558C227D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§ 7</w:t>
      </w:r>
    </w:p>
    <w:p w14:paraId="7C140041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  <w:b/>
        </w:rPr>
      </w:pPr>
      <w:r w:rsidRPr="007A7ACC">
        <w:rPr>
          <w:rFonts w:ascii="Arial" w:hAnsi="Arial" w:cs="Arial"/>
        </w:rPr>
        <w:t>Wszelkie spory wynikłe na tle niniejszego Porozumienia będą rozstrzygały właściwe sądy.</w:t>
      </w:r>
    </w:p>
    <w:p w14:paraId="265ABE91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024D8B62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8</w:t>
      </w:r>
    </w:p>
    <w:p w14:paraId="73E8E5BF" w14:textId="77777777" w:rsidR="00675F88" w:rsidRPr="007A7ACC" w:rsidRDefault="00675F88" w:rsidP="00675F88">
      <w:pPr>
        <w:pStyle w:val="Tekstpodstawowy2"/>
        <w:rPr>
          <w:sz w:val="22"/>
          <w:szCs w:val="22"/>
        </w:rPr>
      </w:pPr>
      <w:r w:rsidRPr="007A7ACC">
        <w:rPr>
          <w:sz w:val="22"/>
          <w:szCs w:val="22"/>
        </w:rPr>
        <w:t>Wszelkie zmiany Porozumienia wymagają formy pisemnej w postaci aneksu pod rygorem nieważności.</w:t>
      </w:r>
    </w:p>
    <w:p w14:paraId="48C2C49A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9</w:t>
      </w:r>
    </w:p>
    <w:p w14:paraId="72FD2E38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lastRenderedPageBreak/>
        <w:t xml:space="preserve">Porozumienie sporządzono w dwóch jednobrzmiących egzemplarzach, po jednym dla każdej ze stron. </w:t>
      </w:r>
    </w:p>
    <w:p w14:paraId="75E31838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</w:p>
    <w:p w14:paraId="2425228B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Załącznik do Porozumienia stanowiący jego integralna część:</w:t>
      </w:r>
    </w:p>
    <w:p w14:paraId="3FAAEE43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1. „Ramowy program praktyki”</w:t>
      </w:r>
    </w:p>
    <w:p w14:paraId="1B8349EC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</w:p>
    <w:p w14:paraId="16B7A473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1E2C8EB8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2E6BF280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7E42E12D" w14:textId="77777777" w:rsidR="00675F88" w:rsidRPr="007A7ACC" w:rsidRDefault="00675F88" w:rsidP="00675F88">
      <w:pPr>
        <w:spacing w:line="360" w:lineRule="auto"/>
        <w:ind w:left="180"/>
        <w:rPr>
          <w:rFonts w:ascii="Arial" w:hAnsi="Arial" w:cs="Arial"/>
        </w:rPr>
      </w:pPr>
      <w:r w:rsidRPr="007A7ACC">
        <w:rPr>
          <w:rFonts w:ascii="Arial" w:hAnsi="Arial" w:cs="Arial"/>
        </w:rPr>
        <w:t>..........................................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....................................................</w:t>
      </w:r>
    </w:p>
    <w:p w14:paraId="66C582E4" w14:textId="77777777" w:rsidR="00675F88" w:rsidRPr="007A7ACC" w:rsidRDefault="00675F88" w:rsidP="00675F88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</w:p>
    <w:p w14:paraId="423B554C" w14:textId="77777777" w:rsidR="00675F88" w:rsidRPr="007A7ACC" w:rsidRDefault="00675F88" w:rsidP="00675F88">
      <w:pPr>
        <w:ind w:left="180" w:firstLine="528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Uniwersytet 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Instytucja</w:t>
      </w:r>
    </w:p>
    <w:p w14:paraId="59633379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4AA5C061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53D228EC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4078BDD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3181F0C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F6BFACE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C819CF4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436F410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E1EF4F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4A8D438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BE2211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D1B4FE9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0BD5631B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447C4E6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05966F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0D039DF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F48EA9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5B5B8C4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220497E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0BB0433D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F85FA92" w14:textId="6EA635D9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740C8638" wp14:editId="5CEF97FA">
            <wp:extent cx="895350" cy="914400"/>
            <wp:effectExtent l="0" t="0" r="0" b="0"/>
            <wp:docPr id="2" name="Obraz 2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A7FFD" w14:textId="77777777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</w:p>
    <w:p w14:paraId="4C3CFBA7" w14:textId="77777777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2</w:t>
      </w:r>
    </w:p>
    <w:p w14:paraId="5A8F217D" w14:textId="77777777" w:rsidR="00554CAE" w:rsidRPr="007A7ACC" w:rsidRDefault="00554CAE" w:rsidP="00554CAE">
      <w:pPr>
        <w:rPr>
          <w:rFonts w:ascii="Arial" w:hAnsi="Arial" w:cs="Arial"/>
        </w:rPr>
      </w:pPr>
    </w:p>
    <w:p w14:paraId="4004A0DC" w14:textId="77777777" w:rsidR="00554CAE" w:rsidRPr="007A7ACC" w:rsidRDefault="00554CAE" w:rsidP="00554CAE">
      <w:pPr>
        <w:pStyle w:val="Nagwek4"/>
        <w:spacing w:line="360" w:lineRule="auto"/>
        <w:jc w:val="center"/>
        <w:rPr>
          <w:rFonts w:ascii="Arial" w:hAnsi="Arial" w:cs="Arial"/>
          <w:bCs w:val="0"/>
          <w:i w:val="0"/>
          <w:color w:val="000000" w:themeColor="text1"/>
        </w:rPr>
      </w:pPr>
      <w:r w:rsidRPr="007A7ACC">
        <w:rPr>
          <w:rFonts w:ascii="Arial" w:hAnsi="Arial" w:cs="Arial"/>
          <w:bCs w:val="0"/>
          <w:i w:val="0"/>
          <w:color w:val="000000" w:themeColor="text1"/>
        </w:rPr>
        <w:lastRenderedPageBreak/>
        <w:t xml:space="preserve">Ramowy program praktyki </w:t>
      </w:r>
    </w:p>
    <w:p w14:paraId="0C9BF9B5" w14:textId="77777777" w:rsidR="00554CAE" w:rsidRPr="000A52BB" w:rsidRDefault="00554CAE" w:rsidP="00554CAE">
      <w:pPr>
        <w:pStyle w:val="Nagwek4"/>
        <w:spacing w:line="360" w:lineRule="auto"/>
        <w:jc w:val="center"/>
        <w:rPr>
          <w:rFonts w:ascii="Arial" w:hAnsi="Arial" w:cs="Arial"/>
          <w:b w:val="0"/>
          <w:bCs w:val="0"/>
          <w:i w:val="0"/>
          <w:color w:val="000000" w:themeColor="text1"/>
          <w:sz w:val="20"/>
          <w:szCs w:val="20"/>
        </w:rPr>
      </w:pPr>
      <w:r w:rsidRPr="000A52BB">
        <w:rPr>
          <w:rFonts w:ascii="Arial" w:hAnsi="Arial" w:cs="Arial"/>
          <w:b w:val="0"/>
          <w:bCs w:val="0"/>
          <w:i w:val="0"/>
          <w:color w:val="000000" w:themeColor="text1"/>
          <w:sz w:val="20"/>
          <w:szCs w:val="20"/>
        </w:rPr>
        <w:t>Pana/Pani  ………………………………………….</w:t>
      </w:r>
    </w:p>
    <w:p w14:paraId="56C749CD" w14:textId="77777777" w:rsidR="00554CAE" w:rsidRPr="000A52BB" w:rsidRDefault="00554CAE" w:rsidP="00554CAE">
      <w:pPr>
        <w:jc w:val="center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 xml:space="preserve">Studenta/studentki  Wydziału  Zarządzania UW, </w:t>
      </w:r>
    </w:p>
    <w:p w14:paraId="36672E64" w14:textId="77777777" w:rsidR="00554CAE" w:rsidRPr="000A52BB" w:rsidRDefault="00554CAE" w:rsidP="00554CAE">
      <w:pPr>
        <w:jc w:val="center"/>
        <w:rPr>
          <w:rFonts w:ascii="Arial" w:hAnsi="Arial" w:cs="Arial"/>
          <w:sz w:val="20"/>
          <w:szCs w:val="20"/>
        </w:rPr>
      </w:pPr>
    </w:p>
    <w:p w14:paraId="2F6B81E7" w14:textId="77777777" w:rsidR="00554CAE" w:rsidRPr="000A52BB" w:rsidRDefault="00554CAE" w:rsidP="00554CAE">
      <w:pPr>
        <w:ind w:firstLine="708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>Kierunku: ……………………………………………………………, Nr Indeksu: ………………….</w:t>
      </w:r>
    </w:p>
    <w:p w14:paraId="796CB27A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</w:p>
    <w:p w14:paraId="5F27AE9D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  <w:r w:rsidRPr="000A52BB">
        <w:rPr>
          <w:sz w:val="20"/>
          <w:szCs w:val="20"/>
        </w:rPr>
        <w:t>w Instytucji ……………………………………………………….</w:t>
      </w:r>
    </w:p>
    <w:p w14:paraId="1062A4AA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  <w:r w:rsidRPr="000A52BB">
        <w:rPr>
          <w:sz w:val="20"/>
          <w:szCs w:val="20"/>
        </w:rPr>
        <w:t xml:space="preserve">  w okresie od …............... do ................... w łącznym wymiarze …….  godzin</w:t>
      </w:r>
    </w:p>
    <w:p w14:paraId="305C7EA2" w14:textId="77777777" w:rsidR="00554CAE" w:rsidRPr="007A7ACC" w:rsidRDefault="00554CAE" w:rsidP="00554CAE">
      <w:pPr>
        <w:rPr>
          <w:rFonts w:ascii="Arial" w:hAnsi="Arial" w:cs="Arial"/>
        </w:rPr>
      </w:pPr>
    </w:p>
    <w:p w14:paraId="6772D348" w14:textId="77777777" w:rsidR="00554CAE" w:rsidRPr="007A7ACC" w:rsidRDefault="00554CAE" w:rsidP="00554CAE">
      <w:pPr>
        <w:jc w:val="center"/>
        <w:rPr>
          <w:rFonts w:ascii="Arial" w:hAnsi="Arial" w:cs="Arial"/>
          <w:b/>
          <w:color w:val="FF0000"/>
        </w:rPr>
      </w:pPr>
      <w:r w:rsidRPr="007A7ACC">
        <w:rPr>
          <w:rFonts w:ascii="Arial" w:hAnsi="Arial" w:cs="Arial"/>
          <w:b/>
        </w:rPr>
        <w:t>Zadania i obowiązki studenta/studentki</w:t>
      </w:r>
    </w:p>
    <w:p w14:paraId="652E392A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3953E08B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1D9F7A1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1FDD21B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171F788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C31C5D9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C7FCB19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7D9F70C6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8B66785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38AE4271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1037BCD3" w14:textId="77777777" w:rsidR="00554CAE" w:rsidRPr="007A7ACC" w:rsidRDefault="00554CAE" w:rsidP="00554CAE">
      <w:pPr>
        <w:rPr>
          <w:rFonts w:ascii="Arial" w:hAnsi="Arial" w:cs="Arial"/>
        </w:rPr>
      </w:pPr>
    </w:p>
    <w:p w14:paraId="5A07DAD8" w14:textId="77777777" w:rsidR="00554CAE" w:rsidRPr="007A7ACC" w:rsidRDefault="00554CAE" w:rsidP="00554CAE">
      <w:pPr>
        <w:spacing w:before="60" w:after="60"/>
        <w:rPr>
          <w:rFonts w:ascii="Arial" w:hAnsi="Arial" w:cs="Arial"/>
          <w:i/>
        </w:rPr>
      </w:pPr>
    </w:p>
    <w:p w14:paraId="62E001F3" w14:textId="77777777" w:rsidR="00554CAE" w:rsidRPr="007A7ACC" w:rsidRDefault="00554CAE" w:rsidP="00554CAE">
      <w:pPr>
        <w:spacing w:before="60" w:after="60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 xml:space="preserve">........................................................    </w:t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  <w:t>.........................................</w:t>
      </w:r>
      <w:r w:rsidRPr="007A7ACC">
        <w:rPr>
          <w:rFonts w:ascii="Arial" w:hAnsi="Arial" w:cs="Arial"/>
          <w:i/>
        </w:rPr>
        <w:tab/>
      </w:r>
    </w:p>
    <w:p w14:paraId="46B7A6D0" w14:textId="77777777" w:rsidR="00554CAE" w:rsidRPr="007A7ACC" w:rsidRDefault="00554CAE" w:rsidP="00554CAE">
      <w:pPr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>(Pełnomocnik Dziekana  ds. praktyk studenckich)</w:t>
      </w:r>
      <w:r w:rsidRPr="007A7ACC">
        <w:rPr>
          <w:rFonts w:ascii="Arial" w:hAnsi="Arial" w:cs="Arial"/>
          <w:i/>
          <w:color w:val="FF0000"/>
        </w:rPr>
        <w:t xml:space="preserve"> </w:t>
      </w:r>
      <w:r w:rsidRPr="007A7ACC">
        <w:rPr>
          <w:rFonts w:ascii="Arial" w:hAnsi="Arial" w:cs="Arial"/>
          <w:i/>
          <w:color w:val="FF0000"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  <w:t>(Instytucja)</w:t>
      </w:r>
    </w:p>
    <w:p w14:paraId="0E8743BF" w14:textId="77777777" w:rsidR="00554CAE" w:rsidRPr="007A7ACC" w:rsidRDefault="00554CAE" w:rsidP="00554CAE">
      <w:pPr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</w:p>
    <w:p w14:paraId="387AA0ED" w14:textId="77777777" w:rsidR="00554CAE" w:rsidRPr="007A7ACC" w:rsidRDefault="00554CAE" w:rsidP="00554CAE">
      <w:pPr>
        <w:spacing w:line="360" w:lineRule="auto"/>
        <w:jc w:val="center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>……………………………….</w:t>
      </w:r>
    </w:p>
    <w:p w14:paraId="537C8488" w14:textId="77777777" w:rsidR="00554CAE" w:rsidRPr="007A7ACC" w:rsidRDefault="00554CAE" w:rsidP="00554CAE">
      <w:pPr>
        <w:spacing w:line="360" w:lineRule="auto"/>
        <w:jc w:val="center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 xml:space="preserve">  (Student/studentka)</w:t>
      </w:r>
    </w:p>
    <w:p w14:paraId="1F1C1D3F" w14:textId="4B52C3E1" w:rsidR="006A1571" w:rsidRPr="007A7ACC" w:rsidRDefault="006A1571" w:rsidP="006A1571">
      <w:pPr>
        <w:pStyle w:val="Nagwek2"/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3BA0B3BD" wp14:editId="63B5AA4A">
            <wp:extent cx="895350" cy="914400"/>
            <wp:effectExtent l="0" t="0" r="0" b="0"/>
            <wp:docPr id="3" name="Obraz 3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CD96" w14:textId="77777777" w:rsidR="006A1571" w:rsidRPr="007A7ACC" w:rsidRDefault="006A1571" w:rsidP="006A1571">
      <w:pPr>
        <w:pStyle w:val="Nagwek2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color w:val="000000"/>
          <w:sz w:val="22"/>
          <w:szCs w:val="22"/>
        </w:rPr>
        <w:t>Załącznik nr 3</w:t>
      </w:r>
    </w:p>
    <w:p w14:paraId="11CDA2DA" w14:textId="77777777" w:rsidR="006A1571" w:rsidRPr="007A7ACC" w:rsidRDefault="006A1571" w:rsidP="006A1571">
      <w:pPr>
        <w:spacing w:line="360" w:lineRule="auto"/>
        <w:ind w:left="4248" w:firstLine="708"/>
        <w:rPr>
          <w:rFonts w:ascii="Arial" w:hAnsi="Arial" w:cs="Arial"/>
        </w:rPr>
      </w:pPr>
    </w:p>
    <w:p w14:paraId="18ED30E2" w14:textId="77777777" w:rsidR="006A1571" w:rsidRPr="007A7ACC" w:rsidRDefault="006A1571" w:rsidP="006A1571">
      <w:pPr>
        <w:spacing w:line="360" w:lineRule="auto"/>
        <w:ind w:left="4248" w:firstLine="708"/>
        <w:rPr>
          <w:rFonts w:ascii="Arial" w:hAnsi="Arial" w:cs="Arial"/>
        </w:rPr>
      </w:pPr>
      <w:r w:rsidRPr="007A7ACC">
        <w:rPr>
          <w:rFonts w:ascii="Arial" w:hAnsi="Arial" w:cs="Arial"/>
        </w:rPr>
        <w:lastRenderedPageBreak/>
        <w:t>........................., dnia .........................</w:t>
      </w:r>
    </w:p>
    <w:p w14:paraId="5E78FD9B" w14:textId="77777777" w:rsidR="006A1571" w:rsidRPr="007A7ACC" w:rsidRDefault="006A1571" w:rsidP="006A1571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..</w:t>
      </w:r>
    </w:p>
    <w:p w14:paraId="62A6034A" w14:textId="77777777" w:rsidR="006A1571" w:rsidRPr="007A7ACC" w:rsidRDefault="006A1571" w:rsidP="006A1571">
      <w:pPr>
        <w:ind w:firstLine="708"/>
        <w:rPr>
          <w:rFonts w:ascii="Arial" w:hAnsi="Arial" w:cs="Arial"/>
          <w:i/>
          <w:vertAlign w:val="superscript"/>
        </w:rPr>
      </w:pPr>
      <w:r w:rsidRPr="007A7ACC">
        <w:rPr>
          <w:rFonts w:ascii="Arial" w:hAnsi="Arial" w:cs="Arial"/>
          <w:i/>
          <w:vertAlign w:val="superscript"/>
        </w:rPr>
        <w:t>(Pieczęć Instytucji)</w:t>
      </w:r>
    </w:p>
    <w:p w14:paraId="6DF48DF7" w14:textId="2E9F6509" w:rsidR="006A1571" w:rsidRPr="000A52BB" w:rsidRDefault="006A1571" w:rsidP="000A52BB">
      <w:pPr>
        <w:pStyle w:val="Nagwek1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ZAŚWIADCZENIE O ODBYCIU PRAKTYKI</w:t>
      </w:r>
    </w:p>
    <w:p w14:paraId="59F740FA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Niniejszym zaświadcza się, że Pan/i/ ......................................................................., student/ka/ ................... roku studiów Wydziału Zarządzania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>Uniwersytetu Warszawskiego, kierunku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>.................................................................................., odbył/a/ praktykę  w ....................................................................................................................................................</w:t>
      </w:r>
    </w:p>
    <w:p w14:paraId="7D84A795" w14:textId="77777777" w:rsidR="006A1571" w:rsidRPr="007A7ACC" w:rsidRDefault="006A1571" w:rsidP="006A1571">
      <w:pPr>
        <w:pStyle w:val="Tekstpodstawowy"/>
        <w:spacing w:line="360" w:lineRule="auto"/>
        <w:ind w:left="3540" w:firstLine="708"/>
        <w:rPr>
          <w:i/>
          <w:szCs w:val="22"/>
          <w:vertAlign w:val="superscript"/>
        </w:rPr>
      </w:pPr>
      <w:r w:rsidRPr="007A7ACC">
        <w:rPr>
          <w:i/>
          <w:szCs w:val="22"/>
          <w:vertAlign w:val="superscript"/>
        </w:rPr>
        <w:t>(nazwa Instytucji)</w:t>
      </w:r>
    </w:p>
    <w:p w14:paraId="651E0D7E" w14:textId="77777777" w:rsidR="006A1571" w:rsidRPr="007A7ACC" w:rsidRDefault="006A1571" w:rsidP="006A1571">
      <w:pPr>
        <w:pStyle w:val="Tekstpodstawowy"/>
        <w:rPr>
          <w:szCs w:val="22"/>
        </w:rPr>
      </w:pPr>
      <w:r w:rsidRPr="007A7ACC">
        <w:rPr>
          <w:szCs w:val="22"/>
        </w:rPr>
        <w:t>w ......................................................... w terminie od ............................. do .............................</w:t>
      </w:r>
    </w:p>
    <w:p w14:paraId="4CF8791C" w14:textId="77777777" w:rsidR="006A1571" w:rsidRPr="007A7ACC" w:rsidRDefault="006A1571" w:rsidP="006A1571">
      <w:pPr>
        <w:pStyle w:val="Tekstpodstawowy"/>
        <w:spacing w:line="360" w:lineRule="auto"/>
        <w:ind w:left="1416"/>
        <w:rPr>
          <w:i/>
          <w:szCs w:val="22"/>
          <w:vertAlign w:val="superscript"/>
        </w:rPr>
      </w:pPr>
      <w:r w:rsidRPr="007A7ACC">
        <w:rPr>
          <w:i/>
          <w:szCs w:val="22"/>
          <w:vertAlign w:val="superscript"/>
        </w:rPr>
        <w:t xml:space="preserve">     (miasto)</w:t>
      </w:r>
    </w:p>
    <w:p w14:paraId="734AF4F2" w14:textId="77777777" w:rsidR="006A1571" w:rsidRPr="007A7ACC" w:rsidRDefault="006A1571" w:rsidP="006A1571">
      <w:pPr>
        <w:pStyle w:val="Tekstpodstawowy"/>
        <w:rPr>
          <w:szCs w:val="22"/>
        </w:rPr>
      </w:pPr>
      <w:r w:rsidRPr="007A7ACC">
        <w:rPr>
          <w:szCs w:val="22"/>
        </w:rPr>
        <w:t>w łącznym wymiarze ............................. godzin.</w:t>
      </w:r>
    </w:p>
    <w:p w14:paraId="1DA3D696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</w:p>
    <w:p w14:paraId="316BF6E9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W czasie trwania praktyk student/ka/ wykonywał/a/ następujące zadania i obowiązki:</w:t>
      </w:r>
    </w:p>
    <w:p w14:paraId="15EC07E3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AF74EA2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C90550D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681B900A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0471B1F1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8C42A05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 xml:space="preserve">................................................................................................................................... </w:t>
      </w:r>
    </w:p>
    <w:p w14:paraId="2CEE6A2E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</w:p>
    <w:p w14:paraId="516C3E74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Ogólna opinia o praktykancie:</w:t>
      </w:r>
    </w:p>
    <w:p w14:paraId="40A4B684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......</w:t>
      </w:r>
    </w:p>
    <w:p w14:paraId="2F659CF9" w14:textId="33F3C47D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......</w:t>
      </w:r>
    </w:p>
    <w:p w14:paraId="4507CCBA" w14:textId="77777777" w:rsidR="006A1571" w:rsidRPr="007A7ACC" w:rsidRDefault="006A1571" w:rsidP="006A1571">
      <w:pPr>
        <w:ind w:left="3540"/>
        <w:rPr>
          <w:rFonts w:ascii="Arial" w:hAnsi="Arial" w:cs="Arial"/>
        </w:rPr>
      </w:pPr>
      <w:r w:rsidRPr="007A7ACC">
        <w:rPr>
          <w:rFonts w:ascii="Arial" w:hAnsi="Arial" w:cs="Arial"/>
        </w:rPr>
        <w:t>……........................................................................</w:t>
      </w:r>
    </w:p>
    <w:p w14:paraId="5745DCAB" w14:textId="56524DCC" w:rsidR="006A1571" w:rsidRPr="000A52BB" w:rsidRDefault="006A1571" w:rsidP="006A1571">
      <w:pPr>
        <w:pStyle w:val="Tekstpodstawowy"/>
        <w:spacing w:line="360" w:lineRule="auto"/>
        <w:rPr>
          <w:i/>
          <w:sz w:val="20"/>
          <w:szCs w:val="20"/>
        </w:rPr>
      </w:pPr>
      <w:r w:rsidRPr="007A7ACC">
        <w:rPr>
          <w:szCs w:val="22"/>
        </w:rPr>
        <w:tab/>
      </w:r>
      <w:r w:rsidR="000A52BB">
        <w:rPr>
          <w:szCs w:val="22"/>
        </w:rPr>
        <w:tab/>
      </w:r>
      <w:r w:rsidR="000A52BB">
        <w:rPr>
          <w:szCs w:val="22"/>
        </w:rPr>
        <w:tab/>
      </w:r>
      <w:r w:rsidRPr="007A7ACC">
        <w:rPr>
          <w:i/>
          <w:szCs w:val="22"/>
        </w:rPr>
        <w:t xml:space="preserve"> </w:t>
      </w:r>
      <w:r w:rsidRPr="000A52BB">
        <w:rPr>
          <w:i/>
          <w:sz w:val="20"/>
          <w:szCs w:val="20"/>
        </w:rPr>
        <w:t>(Podpis i stanowisko osoby reprezentującej Instytucję / opiekuna praktyki)</w:t>
      </w:r>
    </w:p>
    <w:p w14:paraId="5C25CD7E" w14:textId="433FA1C2" w:rsidR="00FA675B" w:rsidRPr="007A7ACC" w:rsidRDefault="00FA675B" w:rsidP="00FA675B">
      <w:pPr>
        <w:pStyle w:val="Nagwek2"/>
        <w:spacing w:line="360" w:lineRule="auto"/>
        <w:jc w:val="right"/>
        <w:rPr>
          <w:rFonts w:ascii="Arial" w:hAnsi="Arial" w:cs="Arial"/>
          <w:b w:val="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12442AAC" wp14:editId="12D65320">
            <wp:extent cx="895350" cy="914400"/>
            <wp:effectExtent l="0" t="0" r="0" b="0"/>
            <wp:docPr id="4" name="Obraz 4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93FC7" w14:textId="77777777" w:rsidR="00FA675B" w:rsidRPr="007A7ACC" w:rsidRDefault="00FA675B" w:rsidP="00FA675B">
      <w:pPr>
        <w:pStyle w:val="Nagwek2"/>
        <w:spacing w:line="360" w:lineRule="auto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4</w:t>
      </w:r>
    </w:p>
    <w:p w14:paraId="62208970" w14:textId="77777777" w:rsidR="00FA675B" w:rsidRPr="007A7ACC" w:rsidRDefault="00FA675B" w:rsidP="00FA675B">
      <w:pPr>
        <w:spacing w:line="360" w:lineRule="auto"/>
        <w:jc w:val="right"/>
        <w:rPr>
          <w:rFonts w:ascii="Arial" w:hAnsi="Arial" w:cs="Arial"/>
        </w:rPr>
      </w:pPr>
    </w:p>
    <w:p w14:paraId="154566DB" w14:textId="77777777" w:rsidR="00FA675B" w:rsidRPr="007A7ACC" w:rsidRDefault="00FA675B" w:rsidP="00FA675B">
      <w:pPr>
        <w:spacing w:line="360" w:lineRule="auto"/>
        <w:jc w:val="right"/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Warszawa, dnia .........................</w:t>
      </w:r>
    </w:p>
    <w:p w14:paraId="228798E2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..……</w:t>
      </w:r>
    </w:p>
    <w:p w14:paraId="4700C7DB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</w:rPr>
        <w:lastRenderedPageBreak/>
        <w:t xml:space="preserve">                        (imię i nazwisko )</w:t>
      </w:r>
    </w:p>
    <w:p w14:paraId="03FFE76A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……………………………………………..… </w:t>
      </w:r>
    </w:p>
    <w:p w14:paraId="0B5D9298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</w:rPr>
        <w:t xml:space="preserve">(kierunek, nr indeksu, rok studiów i rodzaj studiów – </w:t>
      </w:r>
      <w:proofErr w:type="spellStart"/>
      <w:r w:rsidRPr="007A7ACC">
        <w:rPr>
          <w:rFonts w:ascii="Arial" w:hAnsi="Arial" w:cs="Arial"/>
          <w:i/>
        </w:rPr>
        <w:t>dz</w:t>
      </w:r>
      <w:proofErr w:type="spellEnd"/>
      <w:r w:rsidRPr="007A7ACC">
        <w:rPr>
          <w:rFonts w:ascii="Arial" w:hAnsi="Arial" w:cs="Arial"/>
          <w:i/>
        </w:rPr>
        <w:t>, w, z)</w:t>
      </w:r>
    </w:p>
    <w:p w14:paraId="1FCD96D4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</w:p>
    <w:p w14:paraId="2D20130A" w14:textId="77777777" w:rsidR="00FA675B" w:rsidRPr="007A7ACC" w:rsidRDefault="00FA675B" w:rsidP="00FA675B">
      <w:pPr>
        <w:ind w:left="4956" w:firstLine="708"/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i/>
          <w:color w:val="000000"/>
        </w:rPr>
        <w:t>Szanowna Pani</w:t>
      </w:r>
    </w:p>
    <w:p w14:paraId="4287402C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</w:p>
    <w:p w14:paraId="59B5B425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  <w:t>…………………………………</w:t>
      </w:r>
      <w:r w:rsidRPr="007A7ACC">
        <w:rPr>
          <w:rFonts w:ascii="Arial" w:hAnsi="Arial" w:cs="Arial"/>
          <w:i/>
          <w:color w:val="000000"/>
        </w:rPr>
        <w:t xml:space="preserve"> </w:t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  <w:t xml:space="preserve">Pełnomocnik Dziekana </w:t>
      </w:r>
    </w:p>
    <w:p w14:paraId="2ACCD951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  <w:t>Wydziału Zarządzania UW</w:t>
      </w:r>
    </w:p>
    <w:p w14:paraId="0FB9C528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  <w:i/>
          <w:color w:val="000000"/>
        </w:rPr>
        <w:t>ds. praktyk studenckich</w:t>
      </w:r>
    </w:p>
    <w:p w14:paraId="64CD4301" w14:textId="77777777" w:rsidR="00FA675B" w:rsidRPr="007A7ACC" w:rsidRDefault="00FA675B" w:rsidP="00FA675B">
      <w:pPr>
        <w:rPr>
          <w:rFonts w:ascii="Arial" w:hAnsi="Arial" w:cs="Arial"/>
        </w:rPr>
      </w:pPr>
    </w:p>
    <w:p w14:paraId="31907566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0DF4A373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WNIOSEK O ZALICZENIE PRAKTYKI</w:t>
      </w:r>
    </w:p>
    <w:p w14:paraId="7D2F1AA3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131DD155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Zwracam się z prośbą o zaliczenie mi praktyki w formie </w:t>
      </w:r>
      <w:r w:rsidRPr="007A7ACC">
        <w:rPr>
          <w:rFonts w:ascii="Arial" w:hAnsi="Arial" w:cs="Arial"/>
          <w:i/>
        </w:rPr>
        <w:t>(zaznaczyć właściwe)</w:t>
      </w:r>
      <w:r w:rsidRPr="007A7ACC">
        <w:rPr>
          <w:rFonts w:ascii="Arial" w:hAnsi="Arial" w:cs="Arial"/>
        </w:rPr>
        <w:t>:</w:t>
      </w:r>
    </w:p>
    <w:p w14:paraId="79F475EE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aktyki zorganizowanej,</w:t>
      </w:r>
    </w:p>
    <w:p w14:paraId="325D1350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aktyki indywidualnej,</w:t>
      </w:r>
    </w:p>
    <w:p w14:paraId="37BAB49C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zatrudnienia na podstawie umowy o pracę lub innej umowy cywilnoprawnej,</w:t>
      </w:r>
    </w:p>
    <w:p w14:paraId="10AFA8A1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owadzenia własnej działalności gospodarczej,</w:t>
      </w:r>
    </w:p>
    <w:p w14:paraId="3DE4E7CE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innej formy działalności </w:t>
      </w:r>
      <w:r w:rsidRPr="007A7ACC">
        <w:rPr>
          <w:rFonts w:ascii="Arial" w:hAnsi="Arial" w:cs="Arial"/>
          <w:i/>
        </w:rPr>
        <w:t>(jakiej?, proszę podać)</w:t>
      </w:r>
      <w:r w:rsidRPr="007A7ACC">
        <w:rPr>
          <w:rFonts w:ascii="Arial" w:hAnsi="Arial" w:cs="Arial"/>
        </w:rPr>
        <w:t>.</w:t>
      </w:r>
    </w:p>
    <w:p w14:paraId="119D8FF9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</w:t>
      </w:r>
    </w:p>
    <w:p w14:paraId="64A8F788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Termin trwania praktyki i łączny wymiar godzin: </w:t>
      </w:r>
      <w:r w:rsidRPr="007A7ACC">
        <w:rPr>
          <w:rFonts w:ascii="Arial" w:hAnsi="Arial" w:cs="Arial"/>
          <w:color w:val="000000"/>
        </w:rPr>
        <w:t xml:space="preserve">…………………………………………………………………………………………. …………………………………………………………………………………………. </w:t>
      </w:r>
    </w:p>
    <w:p w14:paraId="412CFF76" w14:textId="77777777" w:rsidR="00FA675B" w:rsidRPr="007A7ACC" w:rsidRDefault="00FA675B" w:rsidP="00FA675B">
      <w:pPr>
        <w:jc w:val="center"/>
        <w:rPr>
          <w:rFonts w:ascii="Arial" w:hAnsi="Arial" w:cs="Arial"/>
          <w:i/>
          <w:color w:val="000000"/>
        </w:rPr>
      </w:pPr>
    </w:p>
    <w:p w14:paraId="765130A6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Charakter wykonywanej pracy był zgodny z kierunkiem studiów, a jej wymiar nie krótszy od wymaganego czasu praktyki.</w:t>
      </w:r>
    </w:p>
    <w:p w14:paraId="23C447E4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</w:p>
    <w:p w14:paraId="3C06CBC5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Do wniosku dołączam wymagane dokumenty.</w:t>
      </w:r>
    </w:p>
    <w:p w14:paraId="6BC42B84" w14:textId="77777777" w:rsidR="00FA675B" w:rsidRPr="007A7ACC" w:rsidRDefault="00FA675B" w:rsidP="00FA675B">
      <w:pPr>
        <w:jc w:val="both"/>
        <w:rPr>
          <w:rFonts w:ascii="Arial" w:hAnsi="Arial" w:cs="Arial"/>
        </w:rPr>
      </w:pPr>
    </w:p>
    <w:p w14:paraId="5FC656D2" w14:textId="77777777" w:rsidR="00FA675B" w:rsidRPr="007A7ACC" w:rsidRDefault="00FA675B" w:rsidP="00FA675B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  ……………………………………….</w:t>
      </w:r>
    </w:p>
    <w:p w14:paraId="56FD9778" w14:textId="77777777" w:rsidR="00FA675B" w:rsidRPr="007A7ACC" w:rsidRDefault="00FA675B" w:rsidP="00FA675B">
      <w:pPr>
        <w:ind w:left="5672" w:firstLine="709"/>
        <w:jc w:val="both"/>
        <w:rPr>
          <w:rFonts w:ascii="Arial" w:hAnsi="Arial" w:cs="Arial"/>
        </w:rPr>
      </w:pPr>
      <w:r w:rsidRPr="007A7ACC">
        <w:rPr>
          <w:rFonts w:ascii="Arial" w:hAnsi="Arial" w:cs="Arial"/>
          <w:i/>
          <w:iCs/>
        </w:rPr>
        <w:t>(podpis studenta)</w:t>
      </w:r>
    </w:p>
    <w:p w14:paraId="59A8C6FC" w14:textId="77777777" w:rsidR="00FA675B" w:rsidRPr="007A7ACC" w:rsidRDefault="00FA675B" w:rsidP="00FA675B">
      <w:pPr>
        <w:rPr>
          <w:rFonts w:ascii="Arial" w:hAnsi="Arial" w:cs="Arial"/>
        </w:rPr>
      </w:pPr>
    </w:p>
    <w:p w14:paraId="13E695C7" w14:textId="77777777" w:rsidR="00840F39" w:rsidRPr="00E703FC" w:rsidRDefault="00840F39" w:rsidP="00840F39">
      <w:pPr>
        <w:pStyle w:val="Akapitzlist"/>
        <w:numPr>
          <w:ilvl w:val="0"/>
          <w:numId w:val="38"/>
        </w:numPr>
        <w:spacing w:after="5" w:line="252" w:lineRule="auto"/>
        <w:ind w:right="47"/>
        <w:rPr>
          <w:rFonts w:ascii="Arial" w:hAnsi="Arial" w:cs="Arial"/>
          <w:sz w:val="20"/>
          <w:szCs w:val="20"/>
        </w:rPr>
      </w:pPr>
      <w:r w:rsidRPr="00E703FC">
        <w:rPr>
          <w:rFonts w:ascii="Arial" w:hAnsi="Arial" w:cs="Arial"/>
          <w:sz w:val="20"/>
          <w:szCs w:val="20"/>
        </w:rPr>
        <w:t>Ocena praktyki</w:t>
      </w:r>
      <w:r>
        <w:rPr>
          <w:rStyle w:val="Odwoanieprzypisudolnego"/>
          <w:rFonts w:ascii="Arial" w:hAnsi="Arial" w:cs="Arial"/>
          <w:sz w:val="20"/>
          <w:szCs w:val="20"/>
        </w:rPr>
        <w:footnoteReference w:id="1"/>
      </w:r>
      <w:r w:rsidRPr="00E703FC">
        <w:rPr>
          <w:rFonts w:ascii="Arial" w:hAnsi="Arial" w:cs="Arial"/>
          <w:sz w:val="20"/>
          <w:szCs w:val="20"/>
        </w:rPr>
        <w:t>:</w:t>
      </w:r>
    </w:p>
    <w:p w14:paraId="100CA5DF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504426CA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  <w:r w:rsidRPr="00E703FC">
        <w:rPr>
          <w:rFonts w:ascii="Arial" w:hAnsi="Arial" w:cs="Arial"/>
          <w:sz w:val="20"/>
          <w:szCs w:val="20"/>
        </w:rPr>
        <w:t>………………………………………………………………</w:t>
      </w:r>
    </w:p>
    <w:p w14:paraId="6190F7DC" w14:textId="77777777" w:rsidR="00840F39" w:rsidRPr="00E703FC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1181A305" w14:textId="77777777" w:rsidR="00840F39" w:rsidRPr="00E703FC" w:rsidRDefault="00840F39" w:rsidP="00840F39">
      <w:pPr>
        <w:pStyle w:val="Akapitzlist"/>
        <w:numPr>
          <w:ilvl w:val="0"/>
          <w:numId w:val="38"/>
        </w:numPr>
        <w:spacing w:after="5" w:line="252" w:lineRule="auto"/>
        <w:ind w:right="4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liczenie</w:t>
      </w:r>
      <w:r w:rsidRPr="00E703FC">
        <w:rPr>
          <w:rFonts w:ascii="Arial" w:hAnsi="Arial" w:cs="Arial"/>
          <w:sz w:val="20"/>
          <w:szCs w:val="20"/>
        </w:rPr>
        <w:t xml:space="preserve"> praktyki</w:t>
      </w:r>
      <w:r>
        <w:rPr>
          <w:rStyle w:val="Odwoanieprzypisudolnego"/>
          <w:rFonts w:ascii="Arial" w:hAnsi="Arial" w:cs="Arial"/>
          <w:sz w:val="20"/>
          <w:szCs w:val="20"/>
        </w:rPr>
        <w:footnoteReference w:id="2"/>
      </w:r>
      <w:r w:rsidRPr="00E703FC">
        <w:rPr>
          <w:rFonts w:ascii="Arial" w:hAnsi="Arial" w:cs="Arial"/>
          <w:sz w:val="20"/>
          <w:szCs w:val="20"/>
        </w:rPr>
        <w:t>:</w:t>
      </w:r>
    </w:p>
    <w:p w14:paraId="3557A01A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7DA5E281" w14:textId="74D2EA12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Zaliczam praktykę zawodową</w:t>
      </w:r>
    </w:p>
    <w:p w14:paraId="5FEF5FA1" w14:textId="77777777" w:rsidR="00840F39" w:rsidRDefault="00840F39" w:rsidP="00840F39">
      <w:pPr>
        <w:spacing w:after="27"/>
        <w:ind w:left="-5" w:right="48" w:firstLine="714"/>
        <w:rPr>
          <w:rFonts w:ascii="Arial" w:hAnsi="Arial" w:cs="Arial"/>
          <w:sz w:val="20"/>
          <w:szCs w:val="20"/>
        </w:rPr>
      </w:pPr>
    </w:p>
    <w:p w14:paraId="7D348B8F" w14:textId="5A6A9A71" w:rsidR="00840F39" w:rsidRDefault="00840F39" w:rsidP="00840F39">
      <w:pPr>
        <w:spacing w:after="27"/>
        <w:ind w:left="-5" w:right="48" w:firstLine="71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e zaliczam praktyki zawodowej</w:t>
      </w:r>
    </w:p>
    <w:p w14:paraId="3C24881E" w14:textId="77777777" w:rsidR="00FA675B" w:rsidRPr="007A7ACC" w:rsidRDefault="00FA675B" w:rsidP="00FA675B">
      <w:pPr>
        <w:rPr>
          <w:rFonts w:ascii="Arial" w:hAnsi="Arial" w:cs="Arial"/>
        </w:rPr>
      </w:pPr>
    </w:p>
    <w:p w14:paraId="6086B2CD" w14:textId="77777777" w:rsidR="00FA675B" w:rsidRPr="007A7ACC" w:rsidRDefault="00FA675B" w:rsidP="00FA675B">
      <w:pPr>
        <w:ind w:left="2832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</w:t>
      </w:r>
    </w:p>
    <w:p w14:paraId="2A863C63" w14:textId="77777777" w:rsidR="00FA675B" w:rsidRPr="007A7ACC" w:rsidRDefault="00FA675B" w:rsidP="00FA675B">
      <w:pPr>
        <w:ind w:left="2832"/>
        <w:jc w:val="both"/>
        <w:rPr>
          <w:rFonts w:ascii="Arial" w:hAnsi="Arial" w:cs="Arial"/>
          <w:i/>
          <w:iCs/>
        </w:rPr>
      </w:pPr>
      <w:r w:rsidRPr="007A7ACC">
        <w:rPr>
          <w:rFonts w:ascii="Arial" w:hAnsi="Arial" w:cs="Arial"/>
          <w:i/>
          <w:iCs/>
        </w:rPr>
        <w:t>(data i podpis Pełnomocnika Dziekana WZ UW ds. praktyk studenckich)</w:t>
      </w:r>
    </w:p>
    <w:p w14:paraId="0410342F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B2D639E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753A3EE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EC49AE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7788283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533C4B7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E0E743F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3B8E97F0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867A030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A792E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5FF6E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3448FB2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849A51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C501058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68FCC66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5A12306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31C958F9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467205A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350D2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EADD563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47E8B2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827B8FC" w14:textId="0CBD4021" w:rsidR="00FA675B" w:rsidRPr="007A7ACC" w:rsidRDefault="00FA675B" w:rsidP="00FA675B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5DD6C978" wp14:editId="09D00785">
            <wp:extent cx="895350" cy="914400"/>
            <wp:effectExtent l="0" t="0" r="0" b="0"/>
            <wp:docPr id="5" name="Obraz 5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07B88" w14:textId="77777777" w:rsidR="00FA675B" w:rsidRPr="007A7ACC" w:rsidRDefault="00FA675B" w:rsidP="00FA675B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5a</w:t>
      </w:r>
    </w:p>
    <w:p w14:paraId="42BFDE08" w14:textId="77777777" w:rsidR="00FA675B" w:rsidRPr="007A7ACC" w:rsidRDefault="00FA675B" w:rsidP="00FA675B">
      <w:pPr>
        <w:rPr>
          <w:rFonts w:ascii="Arial" w:hAnsi="Arial" w:cs="Arial"/>
        </w:rPr>
      </w:pPr>
    </w:p>
    <w:p w14:paraId="55B5B9A3" w14:textId="77777777" w:rsidR="00FA675B" w:rsidRPr="007A7ACC" w:rsidRDefault="00FA675B" w:rsidP="00FA675B">
      <w:pPr>
        <w:jc w:val="right"/>
        <w:rPr>
          <w:rFonts w:ascii="Arial" w:hAnsi="Arial" w:cs="Arial"/>
        </w:rPr>
      </w:pPr>
    </w:p>
    <w:p w14:paraId="379F8F29" w14:textId="77777777" w:rsidR="00FA675B" w:rsidRPr="000A52BB" w:rsidRDefault="00FA675B" w:rsidP="00FA675B">
      <w:pPr>
        <w:jc w:val="both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 xml:space="preserve">……………………………………….                                                          Warszawa, dnia……............. </w:t>
      </w:r>
    </w:p>
    <w:p w14:paraId="7F43F5C7" w14:textId="77777777" w:rsidR="00FA675B" w:rsidRPr="000A52BB" w:rsidRDefault="00FA675B" w:rsidP="00FA675B">
      <w:pPr>
        <w:jc w:val="both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lastRenderedPageBreak/>
        <w:t>Imię i nazwisko studenta, nr albumu</w:t>
      </w:r>
    </w:p>
    <w:p w14:paraId="6D38C3FC" w14:textId="77777777" w:rsidR="00FA675B" w:rsidRPr="007A7ACC" w:rsidRDefault="00FA675B" w:rsidP="00FA675B">
      <w:pPr>
        <w:jc w:val="both"/>
        <w:rPr>
          <w:rFonts w:ascii="Arial" w:hAnsi="Arial" w:cs="Arial"/>
        </w:rPr>
      </w:pPr>
    </w:p>
    <w:p w14:paraId="35C37B94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2768BF4C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SPRAWOZDANIE Z PRZEBIEGU PRAKTYKI</w:t>
      </w:r>
    </w:p>
    <w:p w14:paraId="787F9AFA" w14:textId="77777777" w:rsidR="00FA675B" w:rsidRPr="007A7ACC" w:rsidRDefault="00FA675B" w:rsidP="00FA675B">
      <w:pPr>
        <w:pStyle w:val="Nagwek2"/>
        <w:spacing w:before="0"/>
        <w:jc w:val="center"/>
        <w:rPr>
          <w:rFonts w:ascii="Arial" w:hAnsi="Arial" w:cs="Arial"/>
          <w:i/>
          <w:color w:val="000000"/>
          <w:sz w:val="22"/>
          <w:szCs w:val="22"/>
        </w:rPr>
      </w:pPr>
      <w:r w:rsidRPr="007A7ACC">
        <w:rPr>
          <w:rFonts w:ascii="Arial" w:hAnsi="Arial" w:cs="Arial"/>
          <w:i/>
          <w:color w:val="000000"/>
          <w:sz w:val="22"/>
          <w:szCs w:val="22"/>
        </w:rPr>
        <w:t>dla kierunku Zarządzanie</w:t>
      </w:r>
    </w:p>
    <w:p w14:paraId="526956E4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2E373C3A" w14:textId="10630560" w:rsidR="00FA675B" w:rsidRPr="007A7ACC" w:rsidRDefault="00FA675B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Nazwa i adres firmy/instytucji</w:t>
      </w:r>
      <w:r w:rsidR="00840F39">
        <w:rPr>
          <w:rStyle w:val="Odwoanieprzypisudolnego"/>
          <w:rFonts w:ascii="Arial" w:hAnsi="Arial" w:cs="Arial"/>
        </w:rPr>
        <w:footnoteReference w:id="3"/>
      </w:r>
      <w:r w:rsidRPr="007A7ACC">
        <w:rPr>
          <w:rFonts w:ascii="Arial" w:hAnsi="Arial" w:cs="Arial"/>
        </w:rPr>
        <w:t xml:space="preserve"> (organizatora praktyki)……………………………..………</w:t>
      </w:r>
    </w:p>
    <w:p w14:paraId="180E36EB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745D9189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44A52F81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</w:p>
    <w:p w14:paraId="101C2FB9" w14:textId="77777777" w:rsidR="00FA675B" w:rsidRPr="007A7ACC" w:rsidRDefault="00FA675B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Krótka charakterystyka firmy/instytucji (forma prawna, branża, zakres działalności, wielkość mierzona zatrudnieniem itp.) ……………………................................................</w:t>
      </w:r>
    </w:p>
    <w:p w14:paraId="245F871A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7FCEC170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39DFF374" w14:textId="73DA6C8F" w:rsidR="00FA675B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1D839852" w14:textId="5C774AB1" w:rsidR="00056578" w:rsidRDefault="00056578" w:rsidP="00FA675B">
      <w:pPr>
        <w:spacing w:after="0"/>
        <w:ind w:left="284"/>
        <w:jc w:val="both"/>
        <w:rPr>
          <w:rFonts w:ascii="Arial" w:hAnsi="Arial" w:cs="Arial"/>
        </w:rPr>
      </w:pPr>
    </w:p>
    <w:p w14:paraId="67795E63" w14:textId="03F5D4CA" w:rsidR="00056578" w:rsidRPr="00A15D04" w:rsidRDefault="00056578" w:rsidP="00A15D04">
      <w:pPr>
        <w:pStyle w:val="Akapitzlist"/>
        <w:numPr>
          <w:ilvl w:val="0"/>
          <w:numId w:val="35"/>
        </w:numPr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Typ instytucji</w:t>
      </w:r>
      <w:r>
        <w:rPr>
          <w:rStyle w:val="Odwoanieprzypisudolnego"/>
          <w:rFonts w:ascii="Arial" w:hAnsi="Arial" w:cs="Arial"/>
        </w:rPr>
        <w:footnoteReference w:id="4"/>
      </w:r>
      <w:r>
        <w:rPr>
          <w:rFonts w:ascii="Arial" w:hAnsi="Arial" w:cs="Arial"/>
        </w:rPr>
        <w:t>: …………………………</w:t>
      </w:r>
    </w:p>
    <w:p w14:paraId="5F8B7617" w14:textId="1326172D" w:rsidR="00FA675B" w:rsidRDefault="00FA675B" w:rsidP="00FA675B">
      <w:pPr>
        <w:spacing w:after="0"/>
        <w:ind w:left="284"/>
        <w:jc w:val="both"/>
        <w:rPr>
          <w:rFonts w:ascii="Arial" w:hAnsi="Arial" w:cs="Arial"/>
        </w:rPr>
      </w:pPr>
    </w:p>
    <w:p w14:paraId="3753D032" w14:textId="77777777" w:rsidR="00391215" w:rsidRPr="007A7ACC" w:rsidRDefault="00391215" w:rsidP="00FA675B">
      <w:pPr>
        <w:spacing w:after="0"/>
        <w:ind w:left="284"/>
        <w:jc w:val="both"/>
        <w:rPr>
          <w:rFonts w:ascii="Arial" w:hAnsi="Arial" w:cs="Arial"/>
        </w:rPr>
      </w:pPr>
    </w:p>
    <w:p w14:paraId="043E3F1A" w14:textId="3117C549" w:rsidR="00FA675B" w:rsidRDefault="00A15D04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 jaki sposób i w</w:t>
      </w:r>
      <w:r w:rsidR="00FA675B" w:rsidRPr="007A7ACC">
        <w:rPr>
          <w:rFonts w:ascii="Arial" w:hAnsi="Arial" w:cs="Arial"/>
        </w:rPr>
        <w:t xml:space="preserve"> jakim stopniu odbycie praktyki pozwoliło Panu/-i na osiągnięcie </w:t>
      </w:r>
      <w:r w:rsidR="00FA675B" w:rsidRPr="007A7ACC">
        <w:rPr>
          <w:rFonts w:ascii="Arial" w:hAnsi="Arial" w:cs="Arial"/>
          <w:color w:val="000000"/>
        </w:rPr>
        <w:t>wymienionych poniżej efektów kształcenia?</w:t>
      </w:r>
      <w:r w:rsidR="00FA675B" w:rsidRPr="007A7ACC">
        <w:rPr>
          <w:rFonts w:ascii="Arial" w:hAnsi="Arial" w:cs="Arial"/>
        </w:rPr>
        <w:t xml:space="preserve"> Proszę zakreślić wybraną wartość na skali od 1 (w ogóle) do 7 (w bardzo dużym stopniu)</w:t>
      </w:r>
      <w:r w:rsidR="00391215">
        <w:rPr>
          <w:rFonts w:ascii="Arial" w:hAnsi="Arial" w:cs="Arial"/>
        </w:rPr>
        <w:t>, a poniżej</w:t>
      </w:r>
      <w:r w:rsidR="00180AB5">
        <w:rPr>
          <w:rFonts w:ascii="Arial" w:hAnsi="Arial" w:cs="Arial"/>
        </w:rPr>
        <w:t xml:space="preserve"> szczegółowo opisać, jakie zadania i obowiązki to umożliwiły</w:t>
      </w:r>
      <w:r w:rsidR="00391215">
        <w:rPr>
          <w:rFonts w:ascii="Arial" w:hAnsi="Arial" w:cs="Arial"/>
        </w:rPr>
        <w:t xml:space="preserve"> (osobno dla każdego efektu uczenia się)</w:t>
      </w:r>
      <w:r w:rsidR="00180AB5">
        <w:rPr>
          <w:rFonts w:ascii="Arial" w:hAnsi="Arial" w:cs="Arial"/>
        </w:rPr>
        <w:t>.</w:t>
      </w:r>
    </w:p>
    <w:p w14:paraId="580A031B" w14:textId="77777777" w:rsidR="00391215" w:rsidRDefault="00391215" w:rsidP="00391215">
      <w:pPr>
        <w:pStyle w:val="Akapitzlist"/>
        <w:rPr>
          <w:rFonts w:ascii="Arial" w:hAnsi="Arial" w:cs="Arial"/>
        </w:rPr>
      </w:pPr>
    </w:p>
    <w:p w14:paraId="5486F24B" w14:textId="77777777" w:rsidR="00391215" w:rsidRPr="007A7ACC" w:rsidRDefault="00391215" w:rsidP="00391215">
      <w:pPr>
        <w:spacing w:after="0"/>
        <w:ind w:left="-76"/>
        <w:contextualSpacing/>
        <w:jc w:val="both"/>
        <w:rPr>
          <w:rFonts w:ascii="Arial" w:hAnsi="Arial" w:cs="Arial"/>
        </w:rPr>
      </w:pPr>
    </w:p>
    <w:p w14:paraId="63078DC1" w14:textId="77777777" w:rsidR="00FA675B" w:rsidRPr="007A7ACC" w:rsidRDefault="00FA675B" w:rsidP="00FA675B">
      <w:pPr>
        <w:spacing w:after="0"/>
        <w:ind w:left="-76"/>
        <w:jc w:val="both"/>
        <w:rPr>
          <w:rFonts w:ascii="Arial" w:hAnsi="Arial" w:cs="Arial"/>
        </w:rPr>
      </w:pP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31"/>
        <w:gridCol w:w="2707"/>
      </w:tblGrid>
      <w:tr w:rsidR="00FA675B" w:rsidRPr="007A7ACC" w14:paraId="33BC8726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33D5FFA1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b/>
              </w:rPr>
              <w:t>W zakresie wiedzy</w:t>
            </w:r>
          </w:p>
        </w:tc>
      </w:tr>
      <w:tr w:rsidR="00391215" w:rsidRPr="007A7ACC" w14:paraId="7FC53238" w14:textId="77777777" w:rsidTr="00391215">
        <w:tc>
          <w:tcPr>
            <w:tcW w:w="6431" w:type="dxa"/>
            <w:shd w:val="clear" w:color="auto" w:fill="auto"/>
            <w:vAlign w:val="bottom"/>
          </w:tcPr>
          <w:p w14:paraId="6299977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Rozumie zasady i procedury dotyczące działalności organizacji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3954A831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7F8A9B1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39EA978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50D44958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4C22B02" w14:textId="77C4B803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55BB5799" w14:textId="77777777" w:rsidTr="00391215">
        <w:tc>
          <w:tcPr>
            <w:tcW w:w="6431" w:type="dxa"/>
            <w:shd w:val="clear" w:color="auto" w:fill="auto"/>
            <w:vAlign w:val="bottom"/>
          </w:tcPr>
          <w:p w14:paraId="4B24870E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Rozumie regulacje prawne dotyczące funkcjonowania organizacji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535DEF8A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715ED5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8EB2879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75C7649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2B6BA4D" w14:textId="707C90AE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74B97156" w14:textId="77777777" w:rsidTr="00391215">
        <w:tc>
          <w:tcPr>
            <w:tcW w:w="6431" w:type="dxa"/>
            <w:shd w:val="clear" w:color="auto" w:fill="auto"/>
            <w:vAlign w:val="bottom"/>
          </w:tcPr>
          <w:p w14:paraId="0F1C79F4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Style w:val="tlid-translation"/>
                <w:rFonts w:ascii="Arial" w:hAnsi="Arial" w:cs="Arial"/>
              </w:rPr>
              <w:lastRenderedPageBreak/>
              <w:t xml:space="preserve">Rozumie procesy i zjawiska technologiczne, społeczne, polityczne, prawne,  ekonomiczne i ekologiczne oraz ich wpływ na decyzje w organizacji, w której odbywają się praktyki, w tym zasady </w:t>
            </w:r>
            <w:r w:rsidRPr="007A7ACC">
              <w:rPr>
                <w:rFonts w:ascii="Arial" w:hAnsi="Arial" w:cs="Arial"/>
                <w:color w:val="000000"/>
              </w:rPr>
              <w:t>ochrony własności przemysłowej i prawa autorskiego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527F324C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3E95EA24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26465B4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6EFF2E1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A1A723" w14:textId="742949C0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A675B" w:rsidRPr="007A7ACC" w14:paraId="26E246E3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093DE762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umiejętności</w:t>
            </w:r>
          </w:p>
        </w:tc>
      </w:tr>
      <w:tr w:rsidR="00391215" w:rsidRPr="007A7ACC" w14:paraId="1CAF559B" w14:textId="77777777" w:rsidTr="00391215">
        <w:tc>
          <w:tcPr>
            <w:tcW w:w="6431" w:type="dxa"/>
            <w:shd w:val="clear" w:color="auto" w:fill="auto"/>
            <w:vAlign w:val="bottom"/>
          </w:tcPr>
          <w:p w14:paraId="51C6335A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wykorzystać teorię dyscypliny nauki o zarządzaniu i jakości oraz nauk uzupełniających (ekonomia i finanse, nauki prawne) do rozpoznawania, diagnozowania i rozwiązywania problemów związanych z funkcjami w organizacji, w której odbywane są praktyki.</w:t>
            </w:r>
          </w:p>
          <w:p w14:paraId="3BACE913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73764E86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6F88C72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EC90A5D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2B63D123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6324D4" w14:textId="119F67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66FE5251" w14:textId="77777777" w:rsidTr="00391215">
        <w:tc>
          <w:tcPr>
            <w:tcW w:w="6431" w:type="dxa"/>
            <w:shd w:val="clear" w:color="auto" w:fill="auto"/>
            <w:vAlign w:val="bottom"/>
          </w:tcPr>
          <w:p w14:paraId="0D73D695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rawidłowo interpretować wpływ czynników otoczenia na organizację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2FFBB93E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3EFEB7D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DA3FBC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2C2949B7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51B73F" w14:textId="26FF533E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5C972F5B" w14:textId="77777777" w:rsidTr="00391215">
        <w:tc>
          <w:tcPr>
            <w:tcW w:w="6431" w:type="dxa"/>
            <w:shd w:val="clear" w:color="auto" w:fill="auto"/>
            <w:vAlign w:val="bottom"/>
          </w:tcPr>
          <w:p w14:paraId="45A8E29D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samodzielnie i zespołowo przygotować sprawozdania  realizowanych zadań i prezentować je przełożonym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7B0A7E2B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05EE0A4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103A484D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0BAABE82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3D6E3CE" w14:textId="26F477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7849798" w14:textId="77777777" w:rsidTr="00391215">
        <w:tc>
          <w:tcPr>
            <w:tcW w:w="6431" w:type="dxa"/>
            <w:shd w:val="clear" w:color="auto" w:fill="auto"/>
            <w:vAlign w:val="bottom"/>
          </w:tcPr>
          <w:p w14:paraId="2F009A1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osługiwać się językiem obcym na poziomie B2 Europejskiego Systemu opisu Kształcenia Językowego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45242AA3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7B22B9D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07EAD4D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5F36F4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59408CE" w14:textId="56F451D0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7535A035" w14:textId="77777777" w:rsidTr="00391215">
        <w:tc>
          <w:tcPr>
            <w:tcW w:w="6431" w:type="dxa"/>
            <w:shd w:val="clear" w:color="auto" w:fill="auto"/>
            <w:vAlign w:val="bottom"/>
          </w:tcPr>
          <w:p w14:paraId="54B856AB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lanować, organizować własną pracę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3EE1BDA8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66319992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39738A3" w14:textId="77777777" w:rsidR="00391215" w:rsidRDefault="00391215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3B90DE" w14:textId="4EF5B7C1" w:rsidR="00391215" w:rsidRPr="000A52BB" w:rsidRDefault="00391215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49224873" w14:textId="77777777" w:rsidTr="00391215">
        <w:tc>
          <w:tcPr>
            <w:tcW w:w="6431" w:type="dxa"/>
            <w:shd w:val="clear" w:color="auto" w:fill="auto"/>
            <w:vAlign w:val="bottom"/>
          </w:tcPr>
          <w:p w14:paraId="25500AB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siada zdolność do uczenia się i podnoszenia kwalifikacji na podstawie doświadczenia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0AB7D2E5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57AC921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118D07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C3531C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0473AEE" w14:textId="60014808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A675B" w:rsidRPr="007A7ACC" w14:paraId="5D993B36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3423287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kompetencji społecznych</w:t>
            </w:r>
          </w:p>
        </w:tc>
      </w:tr>
      <w:tr w:rsidR="00391215" w:rsidRPr="007A7ACC" w14:paraId="6B345A1F" w14:textId="77777777" w:rsidTr="00391215">
        <w:tc>
          <w:tcPr>
            <w:tcW w:w="6431" w:type="dxa"/>
            <w:shd w:val="clear" w:color="auto" w:fill="auto"/>
            <w:vAlign w:val="bottom"/>
          </w:tcPr>
          <w:p w14:paraId="5A815C1C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 xml:space="preserve">Gotów jest do oceny i krytycznego podejścia do sytuacji i zjawisk związanych z funkcjonowaniem organizacji, w której </w:t>
            </w:r>
            <w:r w:rsidRPr="007A7ACC">
              <w:rPr>
                <w:rFonts w:ascii="Arial" w:hAnsi="Arial" w:cs="Arial"/>
              </w:rPr>
              <w:lastRenderedPageBreak/>
              <w:t>realizowane są praktyki.</w:t>
            </w:r>
          </w:p>
          <w:p w14:paraId="2FB781AE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2DF6AC14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lastRenderedPageBreak/>
              <w:t xml:space="preserve">1     2     3     4     5     6     7 </w:t>
            </w:r>
          </w:p>
        </w:tc>
      </w:tr>
      <w:tr w:rsidR="00391215" w:rsidRPr="007A7ACC" w14:paraId="257B038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C0EC696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59A4E1E5" w14:textId="1B6490AC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78A6E5B" w14:textId="77777777" w:rsidTr="00391215">
        <w:tc>
          <w:tcPr>
            <w:tcW w:w="6431" w:type="dxa"/>
            <w:shd w:val="clear" w:color="auto" w:fill="auto"/>
            <w:vAlign w:val="bottom"/>
          </w:tcPr>
          <w:p w14:paraId="527255D1" w14:textId="77777777" w:rsidR="00FA675B" w:rsidRPr="007A7ACC" w:rsidRDefault="00FA675B" w:rsidP="00840F39">
            <w:pPr>
              <w:spacing w:after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 xml:space="preserve">Gotów jest do myślenia i działania w sposób przedsiębiorczy. </w:t>
            </w:r>
          </w:p>
          <w:p w14:paraId="075304D4" w14:textId="77777777" w:rsidR="00FA675B" w:rsidRPr="007A7ACC" w:rsidRDefault="00FA675B" w:rsidP="00840F3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16ECDA96" w14:textId="77777777" w:rsidR="00FA675B" w:rsidRPr="000A52BB" w:rsidRDefault="00FA675B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5A948F39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2B52004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729BB5A6" w14:textId="5DE559DB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97F0261" w14:textId="77777777" w:rsidTr="00391215">
        <w:tc>
          <w:tcPr>
            <w:tcW w:w="6431" w:type="dxa"/>
            <w:shd w:val="clear" w:color="auto" w:fill="auto"/>
            <w:vAlign w:val="bottom"/>
          </w:tcPr>
          <w:p w14:paraId="34B865F0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przestrzegania zawodowych standardów etycznych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212B699A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2D16048E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2625B1B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105B364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3E68200" w14:textId="0F1E85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8AF704" w14:textId="77777777" w:rsidR="00FA675B" w:rsidRPr="007A7ACC" w:rsidRDefault="00FA675B" w:rsidP="00FA675B">
      <w:pPr>
        <w:spacing w:after="0"/>
        <w:jc w:val="both"/>
        <w:rPr>
          <w:rFonts w:ascii="Arial" w:hAnsi="Arial" w:cs="Arial"/>
        </w:rPr>
      </w:pPr>
    </w:p>
    <w:p w14:paraId="46331BA3" w14:textId="13BE6BC9" w:rsidR="00FA675B" w:rsidRDefault="00FA675B" w:rsidP="00FA675B">
      <w:pPr>
        <w:spacing w:after="0"/>
        <w:jc w:val="both"/>
        <w:rPr>
          <w:rFonts w:ascii="Arial" w:hAnsi="Arial" w:cs="Arial"/>
        </w:rPr>
      </w:pPr>
    </w:p>
    <w:p w14:paraId="0B39B698" w14:textId="401E9E04" w:rsidR="00391215" w:rsidRDefault="00391215" w:rsidP="00FA675B">
      <w:pPr>
        <w:spacing w:after="0"/>
        <w:jc w:val="both"/>
        <w:rPr>
          <w:rFonts w:ascii="Arial" w:hAnsi="Arial" w:cs="Arial"/>
        </w:rPr>
      </w:pPr>
    </w:p>
    <w:p w14:paraId="71A0CD27" w14:textId="40EB38DE" w:rsidR="00391215" w:rsidRDefault="00391215" w:rsidP="00FA675B">
      <w:pPr>
        <w:spacing w:after="0"/>
        <w:jc w:val="both"/>
        <w:rPr>
          <w:rFonts w:ascii="Arial" w:hAnsi="Arial" w:cs="Arial"/>
        </w:rPr>
      </w:pPr>
    </w:p>
    <w:p w14:paraId="1AF1857A" w14:textId="77777777" w:rsidR="00391215" w:rsidRPr="007A7ACC" w:rsidRDefault="00391215" w:rsidP="00FA675B">
      <w:pPr>
        <w:spacing w:after="0"/>
        <w:jc w:val="both"/>
        <w:rPr>
          <w:rFonts w:ascii="Arial" w:hAnsi="Arial" w:cs="Arial"/>
        </w:rPr>
      </w:pPr>
    </w:p>
    <w:p w14:paraId="31B8051F" w14:textId="2C6F7E15" w:rsidR="00FA675B" w:rsidRPr="007A7ACC" w:rsidRDefault="00FA675B" w:rsidP="00391215">
      <w:pPr>
        <w:spacing w:after="0"/>
        <w:ind w:right="330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</w:t>
      </w:r>
      <w:r w:rsidR="00A15D04">
        <w:rPr>
          <w:rFonts w:ascii="Arial" w:hAnsi="Arial" w:cs="Arial"/>
        </w:rPr>
        <w:tab/>
      </w:r>
      <w:r w:rsidR="00A15D04">
        <w:rPr>
          <w:rFonts w:ascii="Arial" w:hAnsi="Arial" w:cs="Arial"/>
        </w:rPr>
        <w:tab/>
        <w:t xml:space="preserve">     </w:t>
      </w:r>
      <w:r w:rsidR="00A15D04">
        <w:rPr>
          <w:rFonts w:ascii="Arial" w:hAnsi="Arial" w:cs="Arial"/>
        </w:rPr>
        <w:tab/>
      </w:r>
      <w:r w:rsidR="00A15D04" w:rsidRPr="007A7ACC">
        <w:rPr>
          <w:rFonts w:ascii="Arial" w:hAnsi="Arial" w:cs="Arial"/>
        </w:rPr>
        <w:t>……………………………………</w:t>
      </w:r>
    </w:p>
    <w:p w14:paraId="02D8CB3D" w14:textId="04EF94AD" w:rsidR="00180AB5" w:rsidRDefault="00391215" w:rsidP="00391215">
      <w:pPr>
        <w:spacing w:after="0"/>
        <w:ind w:firstLine="708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740BA3">
        <w:rPr>
          <w:rFonts w:ascii="Arial" w:hAnsi="Arial" w:cs="Arial"/>
        </w:rPr>
        <w:t>t</w:t>
      </w:r>
      <w:r w:rsidR="00FA675B" w:rsidRPr="007A7ACC">
        <w:rPr>
          <w:rFonts w:ascii="Arial" w:hAnsi="Arial" w:cs="Arial"/>
        </w:rPr>
        <w:t>udent</w:t>
      </w:r>
      <w:r w:rsidR="00A15D04">
        <w:rPr>
          <w:rFonts w:ascii="Arial" w:hAnsi="Arial" w:cs="Arial"/>
        </w:rPr>
        <w:t>/</w:t>
      </w:r>
      <w:r>
        <w:rPr>
          <w:rFonts w:ascii="Arial" w:hAnsi="Arial" w:cs="Arial"/>
        </w:rPr>
        <w:t>Studentka</w:t>
      </w:r>
      <w:r w:rsidR="00A15D04">
        <w:rPr>
          <w:rFonts w:ascii="Arial" w:hAnsi="Arial" w:cs="Arial"/>
        </w:rPr>
        <w:t xml:space="preserve"> 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15D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stytucja</w:t>
      </w:r>
    </w:p>
    <w:p w14:paraId="6C239EC5" w14:textId="0A3EA674" w:rsidR="00180AB5" w:rsidRPr="007A7ACC" w:rsidRDefault="00180AB5" w:rsidP="00FA675B">
      <w:pPr>
        <w:spacing w:after="0"/>
        <w:jc w:val="center"/>
        <w:rPr>
          <w:rFonts w:ascii="Arial" w:hAnsi="Arial" w:cs="Arial"/>
        </w:rPr>
      </w:pPr>
    </w:p>
    <w:p w14:paraId="27EEB894" w14:textId="77777777" w:rsidR="00FA675B" w:rsidRPr="007A7ACC" w:rsidRDefault="00FA675B" w:rsidP="00FA675B">
      <w:pPr>
        <w:rPr>
          <w:rFonts w:ascii="Arial" w:hAnsi="Arial" w:cs="Arial"/>
        </w:rPr>
      </w:pPr>
    </w:p>
    <w:p w14:paraId="35AE3F59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351D80D" w14:textId="40B98B29" w:rsidR="00391215" w:rsidRDefault="0039121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ED483B6" w14:textId="768C6FD7" w:rsidR="00882A7E" w:rsidRPr="007A7ACC" w:rsidRDefault="00882A7E" w:rsidP="00882A7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04AB8AB6" wp14:editId="43F5287B">
            <wp:extent cx="895350" cy="914400"/>
            <wp:effectExtent l="0" t="0" r="0" b="0"/>
            <wp:docPr id="6" name="Obraz 6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D922C" w14:textId="77777777" w:rsidR="00882A7E" w:rsidRPr="007A7ACC" w:rsidRDefault="00882A7E" w:rsidP="00882A7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5b</w:t>
      </w:r>
    </w:p>
    <w:p w14:paraId="2E6D462D" w14:textId="77777777" w:rsidR="00882A7E" w:rsidRPr="007A7ACC" w:rsidRDefault="00882A7E" w:rsidP="00882A7E">
      <w:pPr>
        <w:jc w:val="right"/>
        <w:rPr>
          <w:rFonts w:ascii="Arial" w:hAnsi="Arial" w:cs="Arial"/>
        </w:rPr>
      </w:pPr>
    </w:p>
    <w:p w14:paraId="3129FBEC" w14:textId="77777777" w:rsidR="00882A7E" w:rsidRPr="007A7ACC" w:rsidRDefault="00882A7E" w:rsidP="00882A7E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……………………………………….                                            Warszawa, dnia……............. </w:t>
      </w:r>
    </w:p>
    <w:p w14:paraId="32B262D4" w14:textId="77777777" w:rsidR="00882A7E" w:rsidRPr="007A7ACC" w:rsidRDefault="00882A7E" w:rsidP="00882A7E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Imię i nazwisko studenta, nr albumu</w:t>
      </w:r>
    </w:p>
    <w:p w14:paraId="00862D8B" w14:textId="77777777" w:rsidR="00882A7E" w:rsidRPr="007A7ACC" w:rsidRDefault="00882A7E" w:rsidP="00882A7E">
      <w:pPr>
        <w:jc w:val="both"/>
        <w:rPr>
          <w:rFonts w:ascii="Arial" w:hAnsi="Arial" w:cs="Arial"/>
        </w:rPr>
      </w:pPr>
    </w:p>
    <w:p w14:paraId="368DEEC2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</w:p>
    <w:p w14:paraId="7E0D6A55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SPRAWOZDANIE Z PRZEBIEGU PRAKTYKI</w:t>
      </w:r>
    </w:p>
    <w:p w14:paraId="63B52CB9" w14:textId="4C5EDDB9" w:rsidR="00882A7E" w:rsidRPr="007A7ACC" w:rsidRDefault="00882A7E" w:rsidP="00882A7E">
      <w:pPr>
        <w:pStyle w:val="Nagwek2"/>
        <w:spacing w:before="0"/>
        <w:jc w:val="center"/>
        <w:rPr>
          <w:rFonts w:ascii="Arial" w:hAnsi="Arial" w:cs="Arial"/>
          <w:i/>
          <w:color w:val="000000"/>
          <w:sz w:val="22"/>
          <w:szCs w:val="22"/>
        </w:rPr>
      </w:pPr>
      <w:r w:rsidRPr="007A7ACC">
        <w:rPr>
          <w:rFonts w:ascii="Arial" w:hAnsi="Arial" w:cs="Arial"/>
          <w:i/>
          <w:color w:val="000000"/>
          <w:sz w:val="22"/>
          <w:szCs w:val="22"/>
        </w:rPr>
        <w:t xml:space="preserve">dla kierunku 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 xml:space="preserve">Zarządzanie 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f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 xml:space="preserve">inansami i 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r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>achunkowość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/ Finanse, rachunkowość i ubezpieczenia</w:t>
      </w:r>
    </w:p>
    <w:p w14:paraId="38819A23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</w:p>
    <w:p w14:paraId="1FD1867B" w14:textId="77777777" w:rsidR="00740BA3" w:rsidRPr="007A7ACC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Nazwa i adres firmy/instytucji</w:t>
      </w:r>
      <w:r>
        <w:rPr>
          <w:rStyle w:val="Odwoanieprzypisudolnego"/>
          <w:rFonts w:ascii="Arial" w:hAnsi="Arial" w:cs="Arial"/>
        </w:rPr>
        <w:footnoteReference w:id="5"/>
      </w:r>
      <w:r w:rsidRPr="007A7ACC">
        <w:rPr>
          <w:rFonts w:ascii="Arial" w:hAnsi="Arial" w:cs="Arial"/>
        </w:rPr>
        <w:t xml:space="preserve"> (organizatora praktyki)……………………………..………</w:t>
      </w:r>
    </w:p>
    <w:p w14:paraId="4420CD50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39714B7B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4A698A38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4DE86CB2" w14:textId="77777777" w:rsidR="00740BA3" w:rsidRPr="007A7ACC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Krótka charakterystyka firmy/instytucji (forma prawna, branża, zakres działalności, wielkość mierzona zatrudnieniem itp.) ……………………................................................</w:t>
      </w:r>
    </w:p>
    <w:p w14:paraId="689EC726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2E4AD885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08612662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120A3CB2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2DC729E5" w14:textId="77777777" w:rsidR="00740BA3" w:rsidRPr="00A15D04" w:rsidRDefault="00740BA3" w:rsidP="00740BA3">
      <w:pPr>
        <w:pStyle w:val="Akapitzlist"/>
        <w:numPr>
          <w:ilvl w:val="0"/>
          <w:numId w:val="35"/>
        </w:numPr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Typ instytucji</w:t>
      </w:r>
      <w:r>
        <w:rPr>
          <w:rStyle w:val="Odwoanieprzypisudolnego"/>
          <w:rFonts w:ascii="Arial" w:hAnsi="Arial" w:cs="Arial"/>
        </w:rPr>
        <w:footnoteReference w:id="6"/>
      </w:r>
      <w:r>
        <w:rPr>
          <w:rFonts w:ascii="Arial" w:hAnsi="Arial" w:cs="Arial"/>
        </w:rPr>
        <w:t>: …………………………</w:t>
      </w:r>
    </w:p>
    <w:p w14:paraId="4C9EF6A1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0968606C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0447D239" w14:textId="77777777" w:rsidR="00740BA3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 jaki sposób i w</w:t>
      </w:r>
      <w:r w:rsidRPr="007A7ACC">
        <w:rPr>
          <w:rFonts w:ascii="Arial" w:hAnsi="Arial" w:cs="Arial"/>
        </w:rPr>
        <w:t xml:space="preserve"> jakim stopniu odbycie praktyki pozwoliło Panu/-i na osiągnięcie </w:t>
      </w:r>
      <w:r w:rsidRPr="007A7ACC">
        <w:rPr>
          <w:rFonts w:ascii="Arial" w:hAnsi="Arial" w:cs="Arial"/>
          <w:color w:val="000000"/>
        </w:rPr>
        <w:t>wymienionych poniżej efektów kształcenia?</w:t>
      </w:r>
      <w:r w:rsidRPr="007A7ACC">
        <w:rPr>
          <w:rFonts w:ascii="Arial" w:hAnsi="Arial" w:cs="Arial"/>
        </w:rPr>
        <w:t xml:space="preserve"> Proszę zakreślić wybraną wartość na skali od 1 (w ogóle) do 7 (w bardzo dużym stopniu)</w:t>
      </w:r>
      <w:r>
        <w:rPr>
          <w:rFonts w:ascii="Arial" w:hAnsi="Arial" w:cs="Arial"/>
        </w:rPr>
        <w:t>, a poniżej szczegółowo opisać, jakie zadania i obowiązki to umożliwiły (osobno dla każdego efektu uczenia się).</w:t>
      </w:r>
    </w:p>
    <w:p w14:paraId="273ECEB0" w14:textId="77777777" w:rsidR="00882A7E" w:rsidRPr="007A7ACC" w:rsidRDefault="00882A7E" w:rsidP="00882A7E">
      <w:pPr>
        <w:spacing w:after="0"/>
        <w:ind w:left="-76"/>
        <w:jc w:val="both"/>
        <w:rPr>
          <w:rFonts w:ascii="Arial" w:hAnsi="Arial" w:cs="Arial"/>
        </w:rPr>
      </w:pP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15"/>
        <w:gridCol w:w="2723"/>
      </w:tblGrid>
      <w:tr w:rsidR="00882A7E" w:rsidRPr="000A52BB" w14:paraId="2B37B79D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2F8C0F67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wiedzy</w:t>
            </w:r>
          </w:p>
        </w:tc>
      </w:tr>
      <w:tr w:rsidR="00882A7E" w:rsidRPr="000A52BB" w14:paraId="2F420C52" w14:textId="77777777" w:rsidTr="00740BA3">
        <w:tc>
          <w:tcPr>
            <w:tcW w:w="6415" w:type="dxa"/>
            <w:shd w:val="clear" w:color="auto" w:fill="auto"/>
            <w:vAlign w:val="bottom"/>
          </w:tcPr>
          <w:p w14:paraId="138BC9AB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color w:val="000000"/>
                <w:spacing w:val="5"/>
                <w:shd w:val="clear" w:color="auto" w:fill="FFFFFF"/>
              </w:rPr>
              <w:t xml:space="preserve">Rozumie zasady, </w:t>
            </w:r>
            <w:r w:rsidRPr="007A7ACC">
              <w:rPr>
                <w:rFonts w:ascii="Arial" w:hAnsi="Arial" w:cs="Arial"/>
                <w:color w:val="000000"/>
              </w:rPr>
              <w:t>procedury i praktyki dotyczące działalności finansowej w organizacji</w:t>
            </w:r>
            <w:r w:rsidRPr="007A7ACC">
              <w:rPr>
                <w:rFonts w:ascii="Arial" w:hAnsi="Arial" w:cs="Arial"/>
              </w:rPr>
              <w:t>, w której odbywane są praktyki</w:t>
            </w:r>
            <w:r w:rsidRPr="007A7ACC">
              <w:rPr>
                <w:rFonts w:ascii="Arial" w:hAnsi="Arial" w:cs="Arial"/>
                <w:color w:val="000000"/>
              </w:rPr>
              <w:t>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4C47178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5EA66BC9" w14:textId="77777777" w:rsidTr="00272C39">
        <w:tc>
          <w:tcPr>
            <w:tcW w:w="9138" w:type="dxa"/>
            <w:gridSpan w:val="2"/>
            <w:shd w:val="clear" w:color="auto" w:fill="auto"/>
            <w:vAlign w:val="bottom"/>
          </w:tcPr>
          <w:p w14:paraId="7A4D7D4D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CF596C" w14:textId="52DCC3B9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210A54E6" w14:textId="77777777" w:rsidTr="00740BA3">
        <w:tc>
          <w:tcPr>
            <w:tcW w:w="6415" w:type="dxa"/>
            <w:shd w:val="clear" w:color="auto" w:fill="auto"/>
            <w:vAlign w:val="bottom"/>
          </w:tcPr>
          <w:p w14:paraId="13DF65DB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color w:val="000000"/>
              </w:rPr>
              <w:t>Rozumie regulacje prawne dotyczące funkcjonowania organizacji, w której odby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C5341A5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59B8BEE" w14:textId="77777777" w:rsidTr="00634AEF">
        <w:tc>
          <w:tcPr>
            <w:tcW w:w="9138" w:type="dxa"/>
            <w:gridSpan w:val="2"/>
            <w:shd w:val="clear" w:color="auto" w:fill="auto"/>
            <w:vAlign w:val="bottom"/>
          </w:tcPr>
          <w:p w14:paraId="16FE72A5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76A4C3" w14:textId="09CCF5CD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2A49DB22" w14:textId="77777777" w:rsidTr="00740BA3">
        <w:tc>
          <w:tcPr>
            <w:tcW w:w="6415" w:type="dxa"/>
            <w:shd w:val="clear" w:color="auto" w:fill="auto"/>
            <w:vAlign w:val="bottom"/>
          </w:tcPr>
          <w:p w14:paraId="2467BC12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Style w:val="tlid-translation"/>
                <w:rFonts w:ascii="Arial" w:hAnsi="Arial" w:cs="Arial"/>
              </w:rPr>
              <w:t xml:space="preserve">Rozumie procesy i zjawiska technologiczne, społeczne, polityczne, prawne, ekonomiczne i ekologiczne oraz ich wpływ na decyzje finansowe w organizacji, w której odbywają się praktyki, w tym zasady  </w:t>
            </w:r>
            <w:r w:rsidRPr="007A7ACC">
              <w:rPr>
                <w:rFonts w:ascii="Arial" w:hAnsi="Arial" w:cs="Arial"/>
                <w:color w:val="000000"/>
              </w:rPr>
              <w:t>ochrony własności przemysłowej i prawa autorskiego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3AA6C113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7E85BE7D" w14:textId="77777777" w:rsidTr="00175795">
        <w:tc>
          <w:tcPr>
            <w:tcW w:w="9138" w:type="dxa"/>
            <w:gridSpan w:val="2"/>
            <w:shd w:val="clear" w:color="auto" w:fill="auto"/>
            <w:vAlign w:val="bottom"/>
          </w:tcPr>
          <w:p w14:paraId="7F3BEE5B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EB0E06" w14:textId="3A80EE1F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6B8CE6F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6E686A09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umiejętności</w:t>
            </w:r>
          </w:p>
        </w:tc>
      </w:tr>
      <w:tr w:rsidR="00882A7E" w:rsidRPr="000A52BB" w14:paraId="1462F393" w14:textId="77777777" w:rsidTr="00740BA3">
        <w:tc>
          <w:tcPr>
            <w:tcW w:w="6415" w:type="dxa"/>
            <w:shd w:val="clear" w:color="auto" w:fill="auto"/>
            <w:vAlign w:val="bottom"/>
          </w:tcPr>
          <w:p w14:paraId="6AD45934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wykorzystać teorię dyscypliny nauki o zarządzaniu i jakości  oraz nauk uzupełniających (ekonomia i finanse, nauki prawne) do rozpoznawania, diagnozowania i rozwiązywania problemów związanych z decyzjami finansowymi w organizacji, w której odbywane są praktyki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6F6F1AC5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5AD2B4A" w14:textId="77777777" w:rsidTr="006E6B98">
        <w:tc>
          <w:tcPr>
            <w:tcW w:w="9138" w:type="dxa"/>
            <w:gridSpan w:val="2"/>
            <w:shd w:val="clear" w:color="auto" w:fill="auto"/>
            <w:vAlign w:val="bottom"/>
          </w:tcPr>
          <w:p w14:paraId="54F1EFD7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8EC1C9" w14:textId="1DFB8389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6A1D8FC" w14:textId="77777777" w:rsidTr="00740BA3">
        <w:tc>
          <w:tcPr>
            <w:tcW w:w="6415" w:type="dxa"/>
            <w:shd w:val="clear" w:color="auto" w:fill="auto"/>
            <w:vAlign w:val="bottom"/>
          </w:tcPr>
          <w:p w14:paraId="3327198E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rawidłowo interpretować procesy i zjawiska technologiczne, społeczne, polityczne, prawne, ekonomiczne, ekologiczne oraz ich wpływ na decyzje finansowe w organizacji, w której odby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E0C3D8A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62B401CF" w14:textId="77777777" w:rsidTr="00D34EE3">
        <w:tc>
          <w:tcPr>
            <w:tcW w:w="9138" w:type="dxa"/>
            <w:gridSpan w:val="2"/>
            <w:shd w:val="clear" w:color="auto" w:fill="auto"/>
            <w:vAlign w:val="bottom"/>
          </w:tcPr>
          <w:p w14:paraId="33C2B830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A226B7" w14:textId="7957AE32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1248EEA2" w14:textId="77777777" w:rsidTr="00740BA3">
        <w:tc>
          <w:tcPr>
            <w:tcW w:w="6415" w:type="dxa"/>
            <w:shd w:val="clear" w:color="auto" w:fill="auto"/>
            <w:vAlign w:val="bottom"/>
          </w:tcPr>
          <w:p w14:paraId="7A0E0D24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samodzielnie i zespołowo przygotować analizy, diagnozy i raporty dotyczące zarządzania finansami oraz komunikatywnie je prezentować, także w języku angielskim - wykorzystując narzędzia informatyczno-komunikacyjne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081B16DE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4106F07" w14:textId="77777777" w:rsidTr="001E1C3E">
        <w:tc>
          <w:tcPr>
            <w:tcW w:w="9138" w:type="dxa"/>
            <w:gridSpan w:val="2"/>
            <w:shd w:val="clear" w:color="auto" w:fill="auto"/>
            <w:vAlign w:val="bottom"/>
          </w:tcPr>
          <w:p w14:paraId="4AFCA514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961781" w14:textId="55DAEE81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4473B5F3" w14:textId="77777777" w:rsidTr="00740BA3">
        <w:tc>
          <w:tcPr>
            <w:tcW w:w="6415" w:type="dxa"/>
            <w:shd w:val="clear" w:color="auto" w:fill="auto"/>
            <w:vAlign w:val="bottom"/>
          </w:tcPr>
          <w:p w14:paraId="12F7883C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osługiwać się językiem obcym na poziomie B2 Europejskiego Systemu opisu Kształcenia Językowego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3D320EEF" w14:textId="4443F670" w:rsidR="00882A7E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3EE9608" w14:textId="77777777" w:rsidTr="00A1707E">
        <w:tc>
          <w:tcPr>
            <w:tcW w:w="9138" w:type="dxa"/>
            <w:gridSpan w:val="2"/>
            <w:shd w:val="clear" w:color="auto" w:fill="auto"/>
            <w:vAlign w:val="bottom"/>
          </w:tcPr>
          <w:p w14:paraId="1210A74B" w14:textId="77777777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077201EE" w14:textId="77777777" w:rsidTr="00740BA3">
        <w:tc>
          <w:tcPr>
            <w:tcW w:w="6415" w:type="dxa"/>
            <w:shd w:val="clear" w:color="auto" w:fill="auto"/>
            <w:vAlign w:val="bottom"/>
          </w:tcPr>
          <w:p w14:paraId="2617FDED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lanować, organizować pracę własną i zespołową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01752DFD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C87E357" w14:textId="77777777" w:rsidTr="0098301A">
        <w:tc>
          <w:tcPr>
            <w:tcW w:w="9138" w:type="dxa"/>
            <w:gridSpan w:val="2"/>
            <w:shd w:val="clear" w:color="auto" w:fill="auto"/>
            <w:vAlign w:val="bottom"/>
          </w:tcPr>
          <w:p w14:paraId="1DE799BF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B01E52" w14:textId="5E3E7A53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91EDEF2" w14:textId="77777777" w:rsidTr="00740BA3">
        <w:tc>
          <w:tcPr>
            <w:tcW w:w="6415" w:type="dxa"/>
            <w:shd w:val="clear" w:color="auto" w:fill="auto"/>
            <w:vAlign w:val="bottom"/>
          </w:tcPr>
          <w:p w14:paraId="3BC0B1B9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lastRenderedPageBreak/>
              <w:t>Posiada zdolność do samokształcenia się i podnoszenia zdobytych kwalifikacji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6A6ED644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33D4184" w14:textId="77777777" w:rsidTr="004D4BC5">
        <w:tc>
          <w:tcPr>
            <w:tcW w:w="9138" w:type="dxa"/>
            <w:gridSpan w:val="2"/>
            <w:shd w:val="clear" w:color="auto" w:fill="auto"/>
            <w:vAlign w:val="bottom"/>
          </w:tcPr>
          <w:p w14:paraId="3B1A2496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DBCC67" w14:textId="5901F4D3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0C014E53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705BC77F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kompetencji społecznych</w:t>
            </w:r>
          </w:p>
        </w:tc>
      </w:tr>
      <w:tr w:rsidR="00882A7E" w:rsidRPr="000A52BB" w14:paraId="030BD6B8" w14:textId="77777777" w:rsidTr="00740BA3">
        <w:tc>
          <w:tcPr>
            <w:tcW w:w="6415" w:type="dxa"/>
            <w:shd w:val="clear" w:color="auto" w:fill="auto"/>
            <w:vAlign w:val="bottom"/>
          </w:tcPr>
          <w:p w14:paraId="29266AF2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oceny i krytycznego podejścia do sytuacji i zjawisk związanych z zarządzaniem finansami w organizacji, w której realizo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41E18082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 xml:space="preserve">1     2     3     4     5     6     7 </w:t>
            </w:r>
          </w:p>
        </w:tc>
      </w:tr>
      <w:tr w:rsidR="00740BA3" w:rsidRPr="000A52BB" w14:paraId="61E080BB" w14:textId="77777777" w:rsidTr="00F00230">
        <w:tc>
          <w:tcPr>
            <w:tcW w:w="9138" w:type="dxa"/>
            <w:gridSpan w:val="2"/>
            <w:shd w:val="clear" w:color="auto" w:fill="auto"/>
            <w:vAlign w:val="bottom"/>
          </w:tcPr>
          <w:p w14:paraId="42149DFF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C03C92" w14:textId="74FA517A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79C12FE" w14:textId="77777777" w:rsidTr="00740BA3">
        <w:tc>
          <w:tcPr>
            <w:tcW w:w="6415" w:type="dxa"/>
            <w:shd w:val="clear" w:color="auto" w:fill="auto"/>
            <w:vAlign w:val="bottom"/>
          </w:tcPr>
          <w:p w14:paraId="7838FC00" w14:textId="77777777" w:rsidR="00882A7E" w:rsidRPr="007A7ACC" w:rsidRDefault="00882A7E" w:rsidP="00840F39">
            <w:pPr>
              <w:spacing w:after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myślenia i działania w sposób przedsiębiorczy.</w:t>
            </w:r>
          </w:p>
          <w:p w14:paraId="3D287DD2" w14:textId="77777777" w:rsidR="00882A7E" w:rsidRPr="007A7ACC" w:rsidRDefault="00882A7E" w:rsidP="00840F3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723" w:type="dxa"/>
            <w:shd w:val="clear" w:color="auto" w:fill="auto"/>
            <w:vAlign w:val="bottom"/>
          </w:tcPr>
          <w:p w14:paraId="556FA865" w14:textId="77777777" w:rsidR="00882A7E" w:rsidRPr="000A52BB" w:rsidRDefault="00882A7E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68B90ADE" w14:textId="77777777" w:rsidTr="0057431F">
        <w:tc>
          <w:tcPr>
            <w:tcW w:w="9138" w:type="dxa"/>
            <w:gridSpan w:val="2"/>
            <w:shd w:val="clear" w:color="auto" w:fill="auto"/>
            <w:vAlign w:val="bottom"/>
          </w:tcPr>
          <w:p w14:paraId="32F07015" w14:textId="2BFE1009" w:rsidR="00740BA3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CB9FF49" w14:textId="77777777" w:rsidR="00740BA3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404D701" w14:textId="2C181528" w:rsidR="00740BA3" w:rsidRPr="000A52BB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6864098A" w14:textId="77777777" w:rsidTr="00740BA3">
        <w:tc>
          <w:tcPr>
            <w:tcW w:w="6415" w:type="dxa"/>
            <w:shd w:val="clear" w:color="auto" w:fill="auto"/>
            <w:vAlign w:val="bottom"/>
          </w:tcPr>
          <w:p w14:paraId="79916E1D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przestrzegania zawodowych standardów etycznych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5B3A588D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AF75A8A" w14:textId="77777777" w:rsidTr="006055B6">
        <w:tc>
          <w:tcPr>
            <w:tcW w:w="9138" w:type="dxa"/>
            <w:gridSpan w:val="2"/>
            <w:shd w:val="clear" w:color="auto" w:fill="auto"/>
            <w:vAlign w:val="bottom"/>
          </w:tcPr>
          <w:p w14:paraId="5D04B105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EE09B5" w14:textId="4D089338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CED7AF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7A354BA2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69A377BE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3F359176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34EDCE1B" w14:textId="77777777" w:rsidR="00740BA3" w:rsidRPr="007A7ACC" w:rsidRDefault="00740BA3" w:rsidP="00740BA3">
      <w:pPr>
        <w:spacing w:after="0"/>
        <w:jc w:val="both"/>
        <w:rPr>
          <w:rFonts w:ascii="Arial" w:hAnsi="Arial" w:cs="Arial"/>
        </w:rPr>
      </w:pPr>
    </w:p>
    <w:p w14:paraId="22089FA0" w14:textId="77777777" w:rsidR="00740BA3" w:rsidRPr="007A7ACC" w:rsidRDefault="00740BA3" w:rsidP="00740BA3">
      <w:pPr>
        <w:spacing w:after="0"/>
        <w:ind w:right="330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>
        <w:rPr>
          <w:rFonts w:ascii="Arial" w:hAnsi="Arial" w:cs="Arial"/>
        </w:rPr>
        <w:tab/>
      </w:r>
      <w:r w:rsidRPr="007A7ACC">
        <w:rPr>
          <w:rFonts w:ascii="Arial" w:hAnsi="Arial" w:cs="Arial"/>
        </w:rPr>
        <w:t>……………………………………</w:t>
      </w:r>
    </w:p>
    <w:p w14:paraId="3FE09158" w14:textId="34ADD6C0" w:rsidR="00740BA3" w:rsidRDefault="00740BA3" w:rsidP="00740BA3">
      <w:pPr>
        <w:spacing w:after="0"/>
        <w:ind w:firstLine="708"/>
        <w:rPr>
          <w:rFonts w:ascii="Arial" w:hAnsi="Arial" w:cs="Arial"/>
        </w:rPr>
      </w:pPr>
      <w:r>
        <w:rPr>
          <w:rFonts w:ascii="Arial" w:hAnsi="Arial" w:cs="Arial"/>
        </w:rPr>
        <w:t>St</w:t>
      </w:r>
      <w:r w:rsidRPr="007A7ACC">
        <w:rPr>
          <w:rFonts w:ascii="Arial" w:hAnsi="Arial" w:cs="Arial"/>
        </w:rPr>
        <w:t>udent</w:t>
      </w:r>
      <w:r>
        <w:rPr>
          <w:rFonts w:ascii="Arial" w:hAnsi="Arial" w:cs="Arial"/>
        </w:rPr>
        <w:t xml:space="preserve">/Studentka 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Instytucja</w:t>
      </w:r>
    </w:p>
    <w:p w14:paraId="2534BD1B" w14:textId="77777777" w:rsidR="00740BA3" w:rsidRPr="007A7ACC" w:rsidRDefault="00740BA3" w:rsidP="00740BA3">
      <w:pPr>
        <w:spacing w:after="0"/>
        <w:jc w:val="center"/>
        <w:rPr>
          <w:rFonts w:ascii="Arial" w:hAnsi="Arial" w:cs="Arial"/>
        </w:rPr>
      </w:pPr>
    </w:p>
    <w:p w14:paraId="5083B2A6" w14:textId="77777777" w:rsidR="00882A7E" w:rsidRPr="007A7ACC" w:rsidRDefault="00882A7E" w:rsidP="00882A7E">
      <w:pPr>
        <w:rPr>
          <w:rFonts w:ascii="Arial" w:hAnsi="Arial" w:cs="Arial"/>
        </w:rPr>
      </w:pPr>
    </w:p>
    <w:p w14:paraId="4280FF51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61CB13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5C83AE3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7D880C79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7538161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9975729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DF7691C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78806E6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87D9A71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359AC8A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E1176B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4F03B9C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CFAA75C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16F36AB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135280DF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F26A4EE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89227F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282C8BB" w14:textId="7E5B9EFF" w:rsidR="000D4A03" w:rsidRPr="007A7ACC" w:rsidRDefault="000D4A03" w:rsidP="000D4A03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1BEFA083" wp14:editId="52ED8F71">
            <wp:extent cx="895350" cy="914400"/>
            <wp:effectExtent l="0" t="0" r="0" b="0"/>
            <wp:docPr id="7" name="Obraz 7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3BFB0" w14:textId="77777777" w:rsidR="000D4A03" w:rsidRPr="007A7ACC" w:rsidRDefault="000D4A03" w:rsidP="000D4A03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6</w:t>
      </w:r>
    </w:p>
    <w:p w14:paraId="72E614C6" w14:textId="77777777" w:rsidR="000D4A03" w:rsidRPr="007A7ACC" w:rsidRDefault="000D4A03" w:rsidP="000A52BB">
      <w:pPr>
        <w:rPr>
          <w:rFonts w:ascii="Arial" w:hAnsi="Arial" w:cs="Arial"/>
          <w:b/>
        </w:rPr>
      </w:pPr>
    </w:p>
    <w:p w14:paraId="7FB7E244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OŚWIADCZENIE</w:t>
      </w:r>
    </w:p>
    <w:p w14:paraId="4C705219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</w:p>
    <w:p w14:paraId="0C0A6B9E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</w:p>
    <w:p w14:paraId="46C1E1BB" w14:textId="77777777" w:rsidR="000D4A03" w:rsidRPr="007A7ACC" w:rsidRDefault="000D4A03" w:rsidP="000A52BB">
      <w:pPr>
        <w:rPr>
          <w:rFonts w:ascii="Arial" w:hAnsi="Arial" w:cs="Arial"/>
          <w:b/>
        </w:rPr>
      </w:pPr>
    </w:p>
    <w:p w14:paraId="16FD9C2D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  <w:t xml:space="preserve">Ja niżej podpisany/a……………………………………………………………….., </w:t>
      </w:r>
    </w:p>
    <w:p w14:paraId="1A5D2AA4" w14:textId="77777777" w:rsidR="000D4A03" w:rsidRPr="007A7ACC" w:rsidRDefault="000D4A03" w:rsidP="000D4A03">
      <w:pPr>
        <w:ind w:left="2124" w:firstLine="708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                                 (imię i nazwisko)</w:t>
      </w:r>
    </w:p>
    <w:p w14:paraId="03398337" w14:textId="77777777" w:rsidR="000D4A03" w:rsidRPr="007A7ACC" w:rsidRDefault="000D4A03" w:rsidP="000D4A03">
      <w:pPr>
        <w:rPr>
          <w:rFonts w:ascii="Arial" w:hAnsi="Arial" w:cs="Arial"/>
        </w:rPr>
      </w:pPr>
    </w:p>
    <w:p w14:paraId="506B79D8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legitymujący się dowodem osobistym ……………………., PESEL ……………………., </w:t>
      </w:r>
    </w:p>
    <w:p w14:paraId="462E3B66" w14:textId="77777777" w:rsidR="000D4A03" w:rsidRPr="007A7ACC" w:rsidRDefault="000D4A03" w:rsidP="000D4A03">
      <w:pPr>
        <w:ind w:left="3540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(seria i numer dowodu)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    (numer PESEL)</w:t>
      </w:r>
    </w:p>
    <w:p w14:paraId="76A9800F" w14:textId="77777777" w:rsidR="000D4A03" w:rsidRPr="007A7ACC" w:rsidRDefault="000D4A03" w:rsidP="000D4A03">
      <w:pPr>
        <w:rPr>
          <w:rFonts w:ascii="Arial" w:hAnsi="Arial" w:cs="Arial"/>
        </w:rPr>
      </w:pPr>
    </w:p>
    <w:p w14:paraId="5FA2AEA4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oświadczam, że podane przeze mnie dane w dokumentach dotyczących praktyki </w:t>
      </w:r>
    </w:p>
    <w:p w14:paraId="7F12B8B1" w14:textId="77777777" w:rsidR="000D4A03" w:rsidRPr="007A7ACC" w:rsidRDefault="000D4A03" w:rsidP="000D4A03">
      <w:pPr>
        <w:rPr>
          <w:rFonts w:ascii="Arial" w:hAnsi="Arial" w:cs="Arial"/>
        </w:rPr>
      </w:pPr>
    </w:p>
    <w:p w14:paraId="0C446CD1" w14:textId="77777777" w:rsidR="000D4A03" w:rsidRPr="007A7ACC" w:rsidRDefault="000D4A03" w:rsidP="000D4A03">
      <w:pPr>
        <w:rPr>
          <w:rFonts w:ascii="Arial" w:hAnsi="Arial" w:cs="Arial"/>
        </w:rPr>
      </w:pPr>
    </w:p>
    <w:p w14:paraId="380F53FC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>studenckiej są zgodne ze stanem faktycznym.</w:t>
      </w:r>
    </w:p>
    <w:p w14:paraId="3F15BE04" w14:textId="77777777" w:rsidR="000D4A03" w:rsidRPr="007A7ACC" w:rsidRDefault="000D4A03" w:rsidP="000D4A03">
      <w:pPr>
        <w:rPr>
          <w:rFonts w:ascii="Arial" w:hAnsi="Arial" w:cs="Arial"/>
        </w:rPr>
      </w:pPr>
    </w:p>
    <w:p w14:paraId="402786A1" w14:textId="77777777" w:rsidR="000D4A03" w:rsidRPr="007A7ACC" w:rsidRDefault="000D4A03" w:rsidP="000D4A03">
      <w:pPr>
        <w:rPr>
          <w:rFonts w:ascii="Arial" w:hAnsi="Arial" w:cs="Arial"/>
        </w:rPr>
      </w:pPr>
    </w:p>
    <w:p w14:paraId="4764ACE6" w14:textId="77777777" w:rsidR="000D4A03" w:rsidRPr="007A7ACC" w:rsidRDefault="000D4A03" w:rsidP="000D4A03">
      <w:pPr>
        <w:rPr>
          <w:rFonts w:ascii="Arial" w:hAnsi="Arial" w:cs="Arial"/>
        </w:rPr>
      </w:pPr>
    </w:p>
    <w:p w14:paraId="7C49C84C" w14:textId="77777777" w:rsidR="000D4A03" w:rsidRPr="007A7ACC" w:rsidRDefault="000D4A03" w:rsidP="000D4A03">
      <w:pPr>
        <w:rPr>
          <w:rFonts w:ascii="Arial" w:hAnsi="Arial" w:cs="Arial"/>
        </w:rPr>
      </w:pPr>
    </w:p>
    <w:p w14:paraId="3595F629" w14:textId="77777777" w:rsidR="000D4A03" w:rsidRPr="007A7ACC" w:rsidRDefault="000D4A03" w:rsidP="000D4A03">
      <w:pPr>
        <w:rPr>
          <w:rFonts w:ascii="Arial" w:hAnsi="Arial" w:cs="Arial"/>
        </w:rPr>
      </w:pPr>
    </w:p>
    <w:p w14:paraId="551141C2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..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…………………………………</w:t>
      </w:r>
    </w:p>
    <w:p w14:paraId="12149887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   (Miejscowość i data)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(Podpis)</w:t>
      </w:r>
    </w:p>
    <w:p w14:paraId="4A13D89D" w14:textId="25DD8420" w:rsidR="00BB3664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3E227619" w14:textId="4B1978F2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B41A9EA" w14:textId="11205339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02563B0" w14:textId="556E1055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7A756BF6" w14:textId="05BBA977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7EA73FE" w14:textId="77777777" w:rsidR="00A15D04" w:rsidRPr="007A7ACC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sectPr w:rsidR="00A15D04" w:rsidRPr="007A7A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33089" w14:textId="77777777" w:rsidR="003465AD" w:rsidRDefault="003465AD" w:rsidP="0040121F">
      <w:pPr>
        <w:spacing w:after="0" w:line="240" w:lineRule="auto"/>
      </w:pPr>
      <w:r>
        <w:separator/>
      </w:r>
    </w:p>
  </w:endnote>
  <w:endnote w:type="continuationSeparator" w:id="0">
    <w:p w14:paraId="0CE0D070" w14:textId="77777777" w:rsidR="003465AD" w:rsidRDefault="003465AD" w:rsidP="00401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012DE" w14:textId="77777777" w:rsidR="003465AD" w:rsidRDefault="003465AD" w:rsidP="0040121F">
      <w:pPr>
        <w:spacing w:after="0" w:line="240" w:lineRule="auto"/>
      </w:pPr>
      <w:r>
        <w:separator/>
      </w:r>
    </w:p>
  </w:footnote>
  <w:footnote w:type="continuationSeparator" w:id="0">
    <w:p w14:paraId="10D854E2" w14:textId="77777777" w:rsidR="003465AD" w:rsidRDefault="003465AD" w:rsidP="0040121F">
      <w:pPr>
        <w:spacing w:after="0" w:line="240" w:lineRule="auto"/>
      </w:pPr>
      <w:r>
        <w:continuationSeparator/>
      </w:r>
    </w:p>
  </w:footnote>
  <w:footnote w:id="1">
    <w:p w14:paraId="63DAF89D" w14:textId="77777777" w:rsidR="00840F39" w:rsidRDefault="00840F39" w:rsidP="00840F3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47A14">
        <w:t>Zgodnie z §34 Regulaminu Studiów na Uniwersytecie Warszawskim stosuje się następującą skalę ocen: celujący (5!), bardzo dobry (5), dobry plus (4,5), dobry (4), dostateczny plus (3,5), dostateczny (3), niedostateczny (2).</w:t>
      </w:r>
    </w:p>
  </w:footnote>
  <w:footnote w:id="2">
    <w:p w14:paraId="62808F0D" w14:textId="77777777" w:rsidR="00840F39" w:rsidRDefault="00840F39" w:rsidP="00840F39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.</w:t>
      </w:r>
    </w:p>
  </w:footnote>
  <w:footnote w:id="3">
    <w:p w14:paraId="41D1F49D" w14:textId="2BDDB7A1" w:rsidR="00840F39" w:rsidRDefault="00840F39">
      <w:pPr>
        <w:pStyle w:val="Tekstprzypisudolnego"/>
      </w:pPr>
      <w:r>
        <w:rPr>
          <w:rStyle w:val="Odwoanieprzypisudolnego"/>
        </w:rPr>
        <w:footnoteRef/>
      </w:r>
      <w:r>
        <w:t xml:space="preserve"> Proszę podać pełną nazwę firmy/instytucji  (zweryfikowaną w rejestrze KRS</w:t>
      </w:r>
      <w:r w:rsidR="00056578">
        <w:t xml:space="preserve"> lub</w:t>
      </w:r>
      <w:r>
        <w:t xml:space="preserve"> CEIDG</w:t>
      </w:r>
      <w:r w:rsidR="00056578">
        <w:t>)</w:t>
      </w:r>
    </w:p>
  </w:footnote>
  <w:footnote w:id="4">
    <w:p w14:paraId="30E47C55" w14:textId="3B97ECA9" w:rsidR="00180AB5" w:rsidRDefault="00056578" w:rsidP="00180AB5">
      <w:r w:rsidRPr="00A15D04">
        <w:rPr>
          <w:rStyle w:val="Odwoanieprzypisudolnego"/>
        </w:rPr>
        <w:footnoteRef/>
      </w:r>
      <w:r w:rsidRPr="00A15D04">
        <w:t xml:space="preserve"> </w:t>
      </w:r>
      <w:r w:rsidR="00A15D04" w:rsidRPr="00A15D04">
        <w:rPr>
          <w:b/>
          <w:bCs/>
          <w:sz w:val="20"/>
          <w:szCs w:val="20"/>
        </w:rPr>
        <w:t xml:space="preserve">Proszę wybrać </w:t>
      </w:r>
      <w:r w:rsidRPr="00A15D04">
        <w:rPr>
          <w:b/>
          <w:bCs/>
          <w:sz w:val="20"/>
          <w:szCs w:val="20"/>
        </w:rPr>
        <w:t>z</w:t>
      </w:r>
      <w:r w:rsidR="00A15D04" w:rsidRPr="00A15D04">
        <w:rPr>
          <w:b/>
          <w:bCs/>
          <w:sz w:val="20"/>
          <w:szCs w:val="20"/>
        </w:rPr>
        <w:t xml:space="preserve"> następującej</w:t>
      </w:r>
      <w:r w:rsidRPr="00A15D04">
        <w:rPr>
          <w:b/>
          <w:bCs/>
          <w:sz w:val="20"/>
          <w:szCs w:val="20"/>
        </w:rPr>
        <w:t xml:space="preserve"> listy:</w:t>
      </w:r>
      <w:r w:rsidRPr="00A15D04">
        <w:rPr>
          <w:sz w:val="20"/>
          <w:szCs w:val="20"/>
        </w:rPr>
        <w:t xml:space="preserve"> </w:t>
      </w:r>
      <w:r w:rsidR="00180AB5" w:rsidRPr="00A15D04">
        <w:rPr>
          <w:sz w:val="20"/>
          <w:szCs w:val="20"/>
        </w:rPr>
        <w:t>Bank; Biuro księgowo – rachunkowe; Inne instytucje finansowe; Branża medyczna; Branża rozrywkowa/Fitness i Sport/Turystyka; Consulting/Audyt/Doradztwo; HoReCa; HR; Hurt/Detal; Instytucje centralne sektora publicznego; Jednostki samorządu terytorialnego; Kancelaria prawnicza; Media/Social media/Reklama/PR; Nauka /Edukacja/B+R; Nieruchomości/Budownictwo; Organizacje non-profit i otoczenie gospodarcze; Sektor produkcyjny; Technologia/IT; Telekom; Transport/Spedycja/Logistyka; Inna, wpisz jaka</w:t>
      </w:r>
    </w:p>
    <w:p w14:paraId="08F104CE" w14:textId="3AC9C82A" w:rsidR="00056578" w:rsidRDefault="00056578">
      <w:pPr>
        <w:pStyle w:val="Tekstprzypisudolnego"/>
      </w:pPr>
    </w:p>
  </w:footnote>
  <w:footnote w:id="5">
    <w:p w14:paraId="52589705" w14:textId="77777777" w:rsidR="00740BA3" w:rsidRDefault="00740BA3" w:rsidP="00740BA3">
      <w:pPr>
        <w:pStyle w:val="Tekstprzypisudolnego"/>
      </w:pPr>
      <w:r>
        <w:rPr>
          <w:rStyle w:val="Odwoanieprzypisudolnego"/>
        </w:rPr>
        <w:footnoteRef/>
      </w:r>
      <w:r>
        <w:t xml:space="preserve"> Proszę podać pełną nazwę firmy/instytucji  (zweryfikowaną w rejestrze KRS lub CEIDG)</w:t>
      </w:r>
    </w:p>
  </w:footnote>
  <w:footnote w:id="6">
    <w:p w14:paraId="2BA66B24" w14:textId="77777777" w:rsidR="00740BA3" w:rsidRDefault="00740BA3" w:rsidP="00740BA3">
      <w:r w:rsidRPr="00A15D04">
        <w:rPr>
          <w:rStyle w:val="Odwoanieprzypisudolnego"/>
        </w:rPr>
        <w:footnoteRef/>
      </w:r>
      <w:r w:rsidRPr="00A15D04">
        <w:t xml:space="preserve"> </w:t>
      </w:r>
      <w:r w:rsidRPr="00A15D04">
        <w:rPr>
          <w:b/>
          <w:bCs/>
          <w:sz w:val="20"/>
          <w:szCs w:val="20"/>
        </w:rPr>
        <w:t>Proszę wybrać z następującej listy:</w:t>
      </w:r>
      <w:r w:rsidRPr="00A15D04">
        <w:rPr>
          <w:sz w:val="20"/>
          <w:szCs w:val="20"/>
        </w:rPr>
        <w:t xml:space="preserve"> Bank; Biuro księgowo – rachunkowe; Inne instytucje finansowe; Branża medyczna; Branża rozrywkowa/Fitness i Sport/Turystyka; Consulting/Audyt/Doradztwo; HoReCa; HR; Hurt/Detal; Instytucje centralne sektora publicznego; Jednostki samorządu terytorialnego; Kancelaria prawnicza; Media/Social media/Reklama/PR; Nauka /Edukacja/B+R; Nieruchomości/Budownictwo; Organizacje non-profit i otoczenie gospodarcze; Sektor produkcyjny; Technologia/IT; Telekom; Transport/Spedycja/Logistyka; Inna, wpisz jaka</w:t>
      </w:r>
    </w:p>
    <w:p w14:paraId="2A691321" w14:textId="77777777" w:rsidR="00740BA3" w:rsidRDefault="00740BA3" w:rsidP="00740BA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E5E52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E6DF0"/>
    <w:multiLevelType w:val="hybridMultilevel"/>
    <w:tmpl w:val="BB86A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86A72"/>
    <w:multiLevelType w:val="hybridMultilevel"/>
    <w:tmpl w:val="EA8A6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D23FD"/>
    <w:multiLevelType w:val="hybridMultilevel"/>
    <w:tmpl w:val="7930CCE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DA0C19"/>
    <w:multiLevelType w:val="hybridMultilevel"/>
    <w:tmpl w:val="7C6EEA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B7539"/>
    <w:multiLevelType w:val="hybridMultilevel"/>
    <w:tmpl w:val="470290F4"/>
    <w:lvl w:ilvl="0" w:tplc="445866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A2060"/>
    <w:multiLevelType w:val="hybridMultilevel"/>
    <w:tmpl w:val="543E53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D6C0D"/>
    <w:multiLevelType w:val="hybridMultilevel"/>
    <w:tmpl w:val="0DC8FC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106FBE4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C9F3324"/>
    <w:multiLevelType w:val="hybridMultilevel"/>
    <w:tmpl w:val="6F64D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C0DEF"/>
    <w:multiLevelType w:val="hybridMultilevel"/>
    <w:tmpl w:val="EA8A6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E244F"/>
    <w:multiLevelType w:val="hybridMultilevel"/>
    <w:tmpl w:val="6A664B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136C4"/>
    <w:multiLevelType w:val="hybridMultilevel"/>
    <w:tmpl w:val="717C2B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16863"/>
    <w:multiLevelType w:val="hybridMultilevel"/>
    <w:tmpl w:val="D57A520E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E24D7C"/>
    <w:multiLevelType w:val="hybridMultilevel"/>
    <w:tmpl w:val="8CBA396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8B29A8"/>
    <w:multiLevelType w:val="hybridMultilevel"/>
    <w:tmpl w:val="FC12E8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34045"/>
    <w:multiLevelType w:val="hybridMultilevel"/>
    <w:tmpl w:val="8EBEA7D8"/>
    <w:lvl w:ilvl="0" w:tplc="04150001">
      <w:start w:val="1"/>
      <w:numFmt w:val="bullet"/>
      <w:lvlText w:val=""/>
      <w:lvlJc w:val="left"/>
      <w:pPr>
        <w:tabs>
          <w:tab w:val="num" w:pos="2856"/>
        </w:tabs>
        <w:ind w:left="285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176"/>
        </w:tabs>
        <w:ind w:left="71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896"/>
        </w:tabs>
        <w:ind w:left="78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8616"/>
        </w:tabs>
        <w:ind w:left="8616" w:hanging="360"/>
      </w:pPr>
      <w:rPr>
        <w:rFonts w:ascii="Wingdings" w:hAnsi="Wingdings" w:hint="default"/>
      </w:rPr>
    </w:lvl>
  </w:abstractNum>
  <w:abstractNum w:abstractNumId="16" w15:restartNumberingAfterBreak="0">
    <w:nsid w:val="3CE13F55"/>
    <w:multiLevelType w:val="hybridMultilevel"/>
    <w:tmpl w:val="5D40E35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351F78"/>
    <w:multiLevelType w:val="hybridMultilevel"/>
    <w:tmpl w:val="0700E6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175FFB"/>
    <w:multiLevelType w:val="hybridMultilevel"/>
    <w:tmpl w:val="E736AF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AB67EC"/>
    <w:multiLevelType w:val="hybridMultilevel"/>
    <w:tmpl w:val="0700E6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E80A24"/>
    <w:multiLevelType w:val="hybridMultilevel"/>
    <w:tmpl w:val="88E2E6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F55259"/>
    <w:multiLevelType w:val="hybridMultilevel"/>
    <w:tmpl w:val="104CB8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6C0876"/>
    <w:multiLevelType w:val="hybridMultilevel"/>
    <w:tmpl w:val="74F65F3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CC6284"/>
    <w:multiLevelType w:val="hybridMultilevel"/>
    <w:tmpl w:val="0F466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7421A8"/>
    <w:multiLevelType w:val="hybridMultilevel"/>
    <w:tmpl w:val="D60E82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7612E"/>
    <w:multiLevelType w:val="hybridMultilevel"/>
    <w:tmpl w:val="BC8E1DD0"/>
    <w:lvl w:ilvl="0" w:tplc="79981D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CB600F"/>
    <w:multiLevelType w:val="hybridMultilevel"/>
    <w:tmpl w:val="E87A2918"/>
    <w:lvl w:ilvl="0" w:tplc="04150017">
      <w:start w:val="1"/>
      <w:numFmt w:val="lowerLetter"/>
      <w:lvlText w:val="%1)"/>
      <w:lvlJc w:val="left"/>
      <w:pPr>
        <w:ind w:left="285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176"/>
        </w:tabs>
        <w:ind w:left="71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896"/>
        </w:tabs>
        <w:ind w:left="78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8616"/>
        </w:tabs>
        <w:ind w:left="8616" w:hanging="360"/>
      </w:pPr>
      <w:rPr>
        <w:rFonts w:ascii="Wingdings" w:hAnsi="Wingdings" w:hint="default"/>
      </w:rPr>
    </w:lvl>
  </w:abstractNum>
  <w:abstractNum w:abstractNumId="27" w15:restartNumberingAfterBreak="0">
    <w:nsid w:val="5B7A172E"/>
    <w:multiLevelType w:val="hybridMultilevel"/>
    <w:tmpl w:val="C47676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D31E1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D22B48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007AE6"/>
    <w:multiLevelType w:val="hybridMultilevel"/>
    <w:tmpl w:val="043240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A80260"/>
    <w:multiLevelType w:val="multilevel"/>
    <w:tmpl w:val="B270DE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C537A"/>
    <w:multiLevelType w:val="hybridMultilevel"/>
    <w:tmpl w:val="75106B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F0600"/>
    <w:multiLevelType w:val="hybridMultilevel"/>
    <w:tmpl w:val="C7D85B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047964"/>
    <w:multiLevelType w:val="hybridMultilevel"/>
    <w:tmpl w:val="8AB4C26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7570CD"/>
    <w:multiLevelType w:val="hybridMultilevel"/>
    <w:tmpl w:val="6C1011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D061A9"/>
    <w:multiLevelType w:val="multilevel"/>
    <w:tmpl w:val="78CCBC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F433BA"/>
    <w:multiLevelType w:val="hybridMultilevel"/>
    <w:tmpl w:val="24CCFCA2"/>
    <w:lvl w:ilvl="0" w:tplc="637882A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E2944"/>
    <w:multiLevelType w:val="hybridMultilevel"/>
    <w:tmpl w:val="AC7A78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7F18DE"/>
    <w:multiLevelType w:val="hybridMultilevel"/>
    <w:tmpl w:val="29C23B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9"/>
  </w:num>
  <w:num w:numId="3">
    <w:abstractNumId w:val="2"/>
  </w:num>
  <w:num w:numId="4">
    <w:abstractNumId w:val="12"/>
  </w:num>
  <w:num w:numId="5">
    <w:abstractNumId w:val="39"/>
  </w:num>
  <w:num w:numId="6">
    <w:abstractNumId w:val="17"/>
  </w:num>
  <w:num w:numId="7">
    <w:abstractNumId w:val="4"/>
  </w:num>
  <w:num w:numId="8">
    <w:abstractNumId w:val="3"/>
  </w:num>
  <w:num w:numId="9">
    <w:abstractNumId w:val="29"/>
  </w:num>
  <w:num w:numId="10">
    <w:abstractNumId w:val="27"/>
  </w:num>
  <w:num w:numId="11">
    <w:abstractNumId w:val="13"/>
  </w:num>
  <w:num w:numId="12">
    <w:abstractNumId w:val="35"/>
  </w:num>
  <w:num w:numId="13">
    <w:abstractNumId w:val="24"/>
  </w:num>
  <w:num w:numId="14">
    <w:abstractNumId w:val="33"/>
  </w:num>
  <w:num w:numId="15">
    <w:abstractNumId w:val="8"/>
  </w:num>
  <w:num w:numId="16">
    <w:abstractNumId w:val="0"/>
  </w:num>
  <w:num w:numId="17">
    <w:abstractNumId w:val="20"/>
  </w:num>
  <w:num w:numId="18">
    <w:abstractNumId w:val="30"/>
  </w:num>
  <w:num w:numId="19">
    <w:abstractNumId w:val="9"/>
  </w:num>
  <w:num w:numId="20">
    <w:abstractNumId w:val="5"/>
  </w:num>
  <w:num w:numId="21">
    <w:abstractNumId w:val="32"/>
  </w:num>
  <w:num w:numId="22">
    <w:abstractNumId w:val="18"/>
  </w:num>
  <w:num w:numId="23">
    <w:abstractNumId w:val="1"/>
  </w:num>
  <w:num w:numId="24">
    <w:abstractNumId w:val="15"/>
  </w:num>
  <w:num w:numId="25">
    <w:abstractNumId w:val="21"/>
  </w:num>
  <w:num w:numId="26">
    <w:abstractNumId w:val="22"/>
  </w:num>
  <w:num w:numId="27">
    <w:abstractNumId w:val="38"/>
  </w:num>
  <w:num w:numId="28">
    <w:abstractNumId w:val="26"/>
  </w:num>
  <w:num w:numId="29">
    <w:abstractNumId w:val="10"/>
  </w:num>
  <w:num w:numId="30">
    <w:abstractNumId w:val="11"/>
  </w:num>
  <w:num w:numId="31">
    <w:abstractNumId w:val="7"/>
  </w:num>
  <w:num w:numId="32">
    <w:abstractNumId w:val="34"/>
  </w:num>
  <w:num w:numId="33">
    <w:abstractNumId w:val="37"/>
  </w:num>
  <w:num w:numId="34">
    <w:abstractNumId w:val="23"/>
  </w:num>
  <w:num w:numId="35">
    <w:abstractNumId w:val="25"/>
  </w:num>
  <w:num w:numId="36">
    <w:abstractNumId w:val="6"/>
  </w:num>
  <w:num w:numId="37">
    <w:abstractNumId w:val="28"/>
  </w:num>
  <w:num w:numId="38">
    <w:abstractNumId w:val="14"/>
  </w:num>
  <w:num w:numId="39">
    <w:abstractNumId w:val="31"/>
  </w:num>
  <w:num w:numId="40">
    <w:abstractNumId w:val="3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WyNDQwtrQwNjVV0lEKTi0uzszPAykwNK4FADFxSkEtAAAA"/>
  </w:docVars>
  <w:rsids>
    <w:rsidRoot w:val="00AE42AE"/>
    <w:rsid w:val="000004C0"/>
    <w:rsid w:val="00005EEE"/>
    <w:rsid w:val="00037C83"/>
    <w:rsid w:val="0005171B"/>
    <w:rsid w:val="000517DF"/>
    <w:rsid w:val="00052DEF"/>
    <w:rsid w:val="00056578"/>
    <w:rsid w:val="00065426"/>
    <w:rsid w:val="00070430"/>
    <w:rsid w:val="0007181F"/>
    <w:rsid w:val="000738DB"/>
    <w:rsid w:val="000940EA"/>
    <w:rsid w:val="000963F8"/>
    <w:rsid w:val="000A3C9B"/>
    <w:rsid w:val="000A52BB"/>
    <w:rsid w:val="000A6F85"/>
    <w:rsid w:val="000A73AC"/>
    <w:rsid w:val="000B2F80"/>
    <w:rsid w:val="000C32C1"/>
    <w:rsid w:val="000C4815"/>
    <w:rsid w:val="000C741F"/>
    <w:rsid w:val="000D2B0C"/>
    <w:rsid w:val="000D476C"/>
    <w:rsid w:val="000D4A03"/>
    <w:rsid w:val="0010183D"/>
    <w:rsid w:val="001026DC"/>
    <w:rsid w:val="00111946"/>
    <w:rsid w:val="001136A5"/>
    <w:rsid w:val="00122C9A"/>
    <w:rsid w:val="001259EA"/>
    <w:rsid w:val="0013251A"/>
    <w:rsid w:val="001365DC"/>
    <w:rsid w:val="001365E2"/>
    <w:rsid w:val="001366E1"/>
    <w:rsid w:val="00137FDA"/>
    <w:rsid w:val="0015278C"/>
    <w:rsid w:val="00160DB9"/>
    <w:rsid w:val="00175EF8"/>
    <w:rsid w:val="00180AB5"/>
    <w:rsid w:val="00181E41"/>
    <w:rsid w:val="00182717"/>
    <w:rsid w:val="001859AA"/>
    <w:rsid w:val="00191D2D"/>
    <w:rsid w:val="00193931"/>
    <w:rsid w:val="001C33EE"/>
    <w:rsid w:val="001E1667"/>
    <w:rsid w:val="001F06FD"/>
    <w:rsid w:val="001F5864"/>
    <w:rsid w:val="001F77C6"/>
    <w:rsid w:val="00203345"/>
    <w:rsid w:val="00205A25"/>
    <w:rsid w:val="00214CC0"/>
    <w:rsid w:val="00220973"/>
    <w:rsid w:val="002231FA"/>
    <w:rsid w:val="002279D6"/>
    <w:rsid w:val="0024310F"/>
    <w:rsid w:val="002501AE"/>
    <w:rsid w:val="00250417"/>
    <w:rsid w:val="0025081D"/>
    <w:rsid w:val="00265545"/>
    <w:rsid w:val="00274AFB"/>
    <w:rsid w:val="002768C1"/>
    <w:rsid w:val="00292152"/>
    <w:rsid w:val="00292467"/>
    <w:rsid w:val="00295F3D"/>
    <w:rsid w:val="00296DC3"/>
    <w:rsid w:val="002A1F4C"/>
    <w:rsid w:val="002C1513"/>
    <w:rsid w:val="002D33C9"/>
    <w:rsid w:val="002E2AC6"/>
    <w:rsid w:val="002E66D9"/>
    <w:rsid w:val="002E7E03"/>
    <w:rsid w:val="002F0EA1"/>
    <w:rsid w:val="002F1A5B"/>
    <w:rsid w:val="00303A3A"/>
    <w:rsid w:val="00307C80"/>
    <w:rsid w:val="003120DC"/>
    <w:rsid w:val="00322C92"/>
    <w:rsid w:val="00331A0F"/>
    <w:rsid w:val="003411E9"/>
    <w:rsid w:val="003465AD"/>
    <w:rsid w:val="00351B64"/>
    <w:rsid w:val="00353C37"/>
    <w:rsid w:val="00360BA4"/>
    <w:rsid w:val="00363E15"/>
    <w:rsid w:val="00365FBB"/>
    <w:rsid w:val="003701CC"/>
    <w:rsid w:val="00374794"/>
    <w:rsid w:val="0037547F"/>
    <w:rsid w:val="00375AFA"/>
    <w:rsid w:val="00377CA1"/>
    <w:rsid w:val="003822FB"/>
    <w:rsid w:val="00383977"/>
    <w:rsid w:val="00385299"/>
    <w:rsid w:val="00391215"/>
    <w:rsid w:val="0039631D"/>
    <w:rsid w:val="00397626"/>
    <w:rsid w:val="003B65EF"/>
    <w:rsid w:val="003C313C"/>
    <w:rsid w:val="003E52A8"/>
    <w:rsid w:val="003F75A4"/>
    <w:rsid w:val="0040121F"/>
    <w:rsid w:val="00401241"/>
    <w:rsid w:val="00403B40"/>
    <w:rsid w:val="0040653D"/>
    <w:rsid w:val="004071CB"/>
    <w:rsid w:val="004118AC"/>
    <w:rsid w:val="00415100"/>
    <w:rsid w:val="00420479"/>
    <w:rsid w:val="00432F55"/>
    <w:rsid w:val="00436991"/>
    <w:rsid w:val="00453B07"/>
    <w:rsid w:val="00455266"/>
    <w:rsid w:val="00465A54"/>
    <w:rsid w:val="00466F79"/>
    <w:rsid w:val="00471ADD"/>
    <w:rsid w:val="00476477"/>
    <w:rsid w:val="00484405"/>
    <w:rsid w:val="004846C2"/>
    <w:rsid w:val="004904D7"/>
    <w:rsid w:val="004A66AA"/>
    <w:rsid w:val="004B5C8A"/>
    <w:rsid w:val="004C19A8"/>
    <w:rsid w:val="004D167F"/>
    <w:rsid w:val="004D3F18"/>
    <w:rsid w:val="004E2205"/>
    <w:rsid w:val="004F2F00"/>
    <w:rsid w:val="004F46BD"/>
    <w:rsid w:val="00502E0B"/>
    <w:rsid w:val="0050546A"/>
    <w:rsid w:val="00505C0C"/>
    <w:rsid w:val="0051466A"/>
    <w:rsid w:val="00522391"/>
    <w:rsid w:val="005229F7"/>
    <w:rsid w:val="005231E5"/>
    <w:rsid w:val="005241BE"/>
    <w:rsid w:val="00524BEC"/>
    <w:rsid w:val="00526F08"/>
    <w:rsid w:val="0053440A"/>
    <w:rsid w:val="00534B7E"/>
    <w:rsid w:val="0054601E"/>
    <w:rsid w:val="00554CAE"/>
    <w:rsid w:val="005567E4"/>
    <w:rsid w:val="005647A1"/>
    <w:rsid w:val="00565341"/>
    <w:rsid w:val="00571A3B"/>
    <w:rsid w:val="0058074B"/>
    <w:rsid w:val="005878CC"/>
    <w:rsid w:val="00591751"/>
    <w:rsid w:val="00592757"/>
    <w:rsid w:val="00594F94"/>
    <w:rsid w:val="005A1023"/>
    <w:rsid w:val="005A26B5"/>
    <w:rsid w:val="005B169B"/>
    <w:rsid w:val="005B5491"/>
    <w:rsid w:val="005C7876"/>
    <w:rsid w:val="005D57DE"/>
    <w:rsid w:val="005F36D4"/>
    <w:rsid w:val="00607637"/>
    <w:rsid w:val="00613C87"/>
    <w:rsid w:val="00615E0E"/>
    <w:rsid w:val="0062211D"/>
    <w:rsid w:val="006335A9"/>
    <w:rsid w:val="006359FF"/>
    <w:rsid w:val="00642825"/>
    <w:rsid w:val="00646496"/>
    <w:rsid w:val="00650D75"/>
    <w:rsid w:val="00660F65"/>
    <w:rsid w:val="006611AE"/>
    <w:rsid w:val="00662539"/>
    <w:rsid w:val="00665FCF"/>
    <w:rsid w:val="006670F3"/>
    <w:rsid w:val="00670E8D"/>
    <w:rsid w:val="00675F88"/>
    <w:rsid w:val="0067625D"/>
    <w:rsid w:val="00676D5B"/>
    <w:rsid w:val="0068167E"/>
    <w:rsid w:val="00691515"/>
    <w:rsid w:val="00691602"/>
    <w:rsid w:val="00693E80"/>
    <w:rsid w:val="0069591F"/>
    <w:rsid w:val="00697A26"/>
    <w:rsid w:val="006A1571"/>
    <w:rsid w:val="006A26A1"/>
    <w:rsid w:val="006A3F34"/>
    <w:rsid w:val="006A55C1"/>
    <w:rsid w:val="006A56E3"/>
    <w:rsid w:val="006C0CF1"/>
    <w:rsid w:val="006C23A7"/>
    <w:rsid w:val="006C72EE"/>
    <w:rsid w:val="006D1347"/>
    <w:rsid w:val="006D37EB"/>
    <w:rsid w:val="006D4ED9"/>
    <w:rsid w:val="006E2BFC"/>
    <w:rsid w:val="006E3D5F"/>
    <w:rsid w:val="006E4AFE"/>
    <w:rsid w:val="006E63C5"/>
    <w:rsid w:val="006F15C2"/>
    <w:rsid w:val="006F3D67"/>
    <w:rsid w:val="0071652E"/>
    <w:rsid w:val="00731931"/>
    <w:rsid w:val="00740BA3"/>
    <w:rsid w:val="00743263"/>
    <w:rsid w:val="00744F3B"/>
    <w:rsid w:val="00754D5B"/>
    <w:rsid w:val="00756DCE"/>
    <w:rsid w:val="00756F23"/>
    <w:rsid w:val="007618A9"/>
    <w:rsid w:val="00761B1E"/>
    <w:rsid w:val="0078181B"/>
    <w:rsid w:val="0078267A"/>
    <w:rsid w:val="0079116F"/>
    <w:rsid w:val="007A2BD5"/>
    <w:rsid w:val="007A7ACC"/>
    <w:rsid w:val="007B0F38"/>
    <w:rsid w:val="007C09D3"/>
    <w:rsid w:val="007C1B40"/>
    <w:rsid w:val="007C1C3E"/>
    <w:rsid w:val="007C3A2F"/>
    <w:rsid w:val="007C5EA2"/>
    <w:rsid w:val="007D2D45"/>
    <w:rsid w:val="007E056B"/>
    <w:rsid w:val="00800B20"/>
    <w:rsid w:val="00820106"/>
    <w:rsid w:val="0083075A"/>
    <w:rsid w:val="00834859"/>
    <w:rsid w:val="008357DF"/>
    <w:rsid w:val="00840745"/>
    <w:rsid w:val="00840F39"/>
    <w:rsid w:val="00841A9A"/>
    <w:rsid w:val="0085183D"/>
    <w:rsid w:val="008521F8"/>
    <w:rsid w:val="008532E4"/>
    <w:rsid w:val="00854F77"/>
    <w:rsid w:val="008611AD"/>
    <w:rsid w:val="00872237"/>
    <w:rsid w:val="008766FF"/>
    <w:rsid w:val="00880AAC"/>
    <w:rsid w:val="00882A7E"/>
    <w:rsid w:val="00892944"/>
    <w:rsid w:val="00893F4D"/>
    <w:rsid w:val="008940C3"/>
    <w:rsid w:val="0089460B"/>
    <w:rsid w:val="00894EAA"/>
    <w:rsid w:val="00895714"/>
    <w:rsid w:val="008A11C6"/>
    <w:rsid w:val="008A1533"/>
    <w:rsid w:val="008A3359"/>
    <w:rsid w:val="008A7C41"/>
    <w:rsid w:val="008B05B4"/>
    <w:rsid w:val="008B0745"/>
    <w:rsid w:val="008C0CB8"/>
    <w:rsid w:val="008C1C03"/>
    <w:rsid w:val="008C327B"/>
    <w:rsid w:val="008C4E11"/>
    <w:rsid w:val="008D52B3"/>
    <w:rsid w:val="008D611F"/>
    <w:rsid w:val="008D64D7"/>
    <w:rsid w:val="008D6F1B"/>
    <w:rsid w:val="008E26D2"/>
    <w:rsid w:val="008E49C0"/>
    <w:rsid w:val="008E4CA6"/>
    <w:rsid w:val="008F7138"/>
    <w:rsid w:val="009001BC"/>
    <w:rsid w:val="00907529"/>
    <w:rsid w:val="00912385"/>
    <w:rsid w:val="00922E9B"/>
    <w:rsid w:val="00923E5D"/>
    <w:rsid w:val="009250C4"/>
    <w:rsid w:val="009251F2"/>
    <w:rsid w:val="00926936"/>
    <w:rsid w:val="009328AC"/>
    <w:rsid w:val="00941A3F"/>
    <w:rsid w:val="00944960"/>
    <w:rsid w:val="009623F1"/>
    <w:rsid w:val="00967058"/>
    <w:rsid w:val="00977D05"/>
    <w:rsid w:val="00981365"/>
    <w:rsid w:val="009951CA"/>
    <w:rsid w:val="009A2E6D"/>
    <w:rsid w:val="009B06DD"/>
    <w:rsid w:val="009B2657"/>
    <w:rsid w:val="009B5CF7"/>
    <w:rsid w:val="009C1F31"/>
    <w:rsid w:val="009C2FBA"/>
    <w:rsid w:val="009D0212"/>
    <w:rsid w:val="009D1160"/>
    <w:rsid w:val="009D274B"/>
    <w:rsid w:val="009D27CE"/>
    <w:rsid w:val="009D4B94"/>
    <w:rsid w:val="009D6B85"/>
    <w:rsid w:val="009E1284"/>
    <w:rsid w:val="009E2A3D"/>
    <w:rsid w:val="009E6D5F"/>
    <w:rsid w:val="00A02FF1"/>
    <w:rsid w:val="00A0486C"/>
    <w:rsid w:val="00A079A6"/>
    <w:rsid w:val="00A15D04"/>
    <w:rsid w:val="00A23137"/>
    <w:rsid w:val="00A2431D"/>
    <w:rsid w:val="00A44E96"/>
    <w:rsid w:val="00A4640F"/>
    <w:rsid w:val="00A4733D"/>
    <w:rsid w:val="00A52246"/>
    <w:rsid w:val="00A77C40"/>
    <w:rsid w:val="00A80CBF"/>
    <w:rsid w:val="00A832A1"/>
    <w:rsid w:val="00A846E8"/>
    <w:rsid w:val="00A96FFA"/>
    <w:rsid w:val="00AA3C0D"/>
    <w:rsid w:val="00AB2019"/>
    <w:rsid w:val="00AB4668"/>
    <w:rsid w:val="00AB79A3"/>
    <w:rsid w:val="00AD1834"/>
    <w:rsid w:val="00AD31AA"/>
    <w:rsid w:val="00AE25BB"/>
    <w:rsid w:val="00AE42AE"/>
    <w:rsid w:val="00AE7474"/>
    <w:rsid w:val="00AE7752"/>
    <w:rsid w:val="00B01DF3"/>
    <w:rsid w:val="00B037EF"/>
    <w:rsid w:val="00B108CB"/>
    <w:rsid w:val="00B212B4"/>
    <w:rsid w:val="00B30EEC"/>
    <w:rsid w:val="00B527BB"/>
    <w:rsid w:val="00B530B2"/>
    <w:rsid w:val="00B53988"/>
    <w:rsid w:val="00B567DE"/>
    <w:rsid w:val="00B611BD"/>
    <w:rsid w:val="00B63506"/>
    <w:rsid w:val="00B76757"/>
    <w:rsid w:val="00B8344E"/>
    <w:rsid w:val="00B902CB"/>
    <w:rsid w:val="00B94E11"/>
    <w:rsid w:val="00B9641D"/>
    <w:rsid w:val="00BA468E"/>
    <w:rsid w:val="00BA6A80"/>
    <w:rsid w:val="00BB2F5B"/>
    <w:rsid w:val="00BB3316"/>
    <w:rsid w:val="00BB3664"/>
    <w:rsid w:val="00BC0427"/>
    <w:rsid w:val="00BC48F5"/>
    <w:rsid w:val="00BC7B2C"/>
    <w:rsid w:val="00BE2E92"/>
    <w:rsid w:val="00BE4979"/>
    <w:rsid w:val="00BE64D2"/>
    <w:rsid w:val="00BF1505"/>
    <w:rsid w:val="00BF673B"/>
    <w:rsid w:val="00C00A6E"/>
    <w:rsid w:val="00C04B05"/>
    <w:rsid w:val="00C074A8"/>
    <w:rsid w:val="00C10916"/>
    <w:rsid w:val="00C13D8D"/>
    <w:rsid w:val="00C163DC"/>
    <w:rsid w:val="00C17219"/>
    <w:rsid w:val="00C27E6A"/>
    <w:rsid w:val="00C30DFD"/>
    <w:rsid w:val="00C35946"/>
    <w:rsid w:val="00C36209"/>
    <w:rsid w:val="00C36C0A"/>
    <w:rsid w:val="00C46466"/>
    <w:rsid w:val="00C465F7"/>
    <w:rsid w:val="00C47C84"/>
    <w:rsid w:val="00C71146"/>
    <w:rsid w:val="00CA39AB"/>
    <w:rsid w:val="00CA4BAA"/>
    <w:rsid w:val="00CB1D35"/>
    <w:rsid w:val="00CC02AF"/>
    <w:rsid w:val="00CC12B6"/>
    <w:rsid w:val="00CC5B3D"/>
    <w:rsid w:val="00CD74B6"/>
    <w:rsid w:val="00CF6CF9"/>
    <w:rsid w:val="00CF6E5B"/>
    <w:rsid w:val="00CF72E1"/>
    <w:rsid w:val="00D00C69"/>
    <w:rsid w:val="00D0428B"/>
    <w:rsid w:val="00D0650C"/>
    <w:rsid w:val="00D15040"/>
    <w:rsid w:val="00D16A97"/>
    <w:rsid w:val="00D22747"/>
    <w:rsid w:val="00D24BC3"/>
    <w:rsid w:val="00D32190"/>
    <w:rsid w:val="00D45031"/>
    <w:rsid w:val="00D45E2C"/>
    <w:rsid w:val="00D5120B"/>
    <w:rsid w:val="00D6255E"/>
    <w:rsid w:val="00D66CE6"/>
    <w:rsid w:val="00D729B3"/>
    <w:rsid w:val="00D802EC"/>
    <w:rsid w:val="00D81CA7"/>
    <w:rsid w:val="00D931B2"/>
    <w:rsid w:val="00DB1BD8"/>
    <w:rsid w:val="00DB737B"/>
    <w:rsid w:val="00DB7745"/>
    <w:rsid w:val="00DC1B21"/>
    <w:rsid w:val="00DC5298"/>
    <w:rsid w:val="00DC7E4A"/>
    <w:rsid w:val="00DD2C1A"/>
    <w:rsid w:val="00DD5D62"/>
    <w:rsid w:val="00DD7784"/>
    <w:rsid w:val="00DE3C55"/>
    <w:rsid w:val="00DE7785"/>
    <w:rsid w:val="00DF0FB3"/>
    <w:rsid w:val="00DF1EDB"/>
    <w:rsid w:val="00DF39B2"/>
    <w:rsid w:val="00E00733"/>
    <w:rsid w:val="00E01D10"/>
    <w:rsid w:val="00E0456F"/>
    <w:rsid w:val="00E10BFD"/>
    <w:rsid w:val="00E31589"/>
    <w:rsid w:val="00E31591"/>
    <w:rsid w:val="00E43DD3"/>
    <w:rsid w:val="00E463C2"/>
    <w:rsid w:val="00E47B9F"/>
    <w:rsid w:val="00E51334"/>
    <w:rsid w:val="00E53D3B"/>
    <w:rsid w:val="00E734BC"/>
    <w:rsid w:val="00E73C81"/>
    <w:rsid w:val="00E756C5"/>
    <w:rsid w:val="00E83E3C"/>
    <w:rsid w:val="00E86857"/>
    <w:rsid w:val="00E86D95"/>
    <w:rsid w:val="00EA0BF7"/>
    <w:rsid w:val="00EA397C"/>
    <w:rsid w:val="00EA4F03"/>
    <w:rsid w:val="00EA7FDA"/>
    <w:rsid w:val="00EC3A16"/>
    <w:rsid w:val="00EC6108"/>
    <w:rsid w:val="00EE09EB"/>
    <w:rsid w:val="00EE2744"/>
    <w:rsid w:val="00EE3456"/>
    <w:rsid w:val="00EE4AAC"/>
    <w:rsid w:val="00EF2B72"/>
    <w:rsid w:val="00F019C3"/>
    <w:rsid w:val="00F07824"/>
    <w:rsid w:val="00F14CD0"/>
    <w:rsid w:val="00F16F2B"/>
    <w:rsid w:val="00F20F63"/>
    <w:rsid w:val="00F25082"/>
    <w:rsid w:val="00F30995"/>
    <w:rsid w:val="00F4039C"/>
    <w:rsid w:val="00F43D1D"/>
    <w:rsid w:val="00F45997"/>
    <w:rsid w:val="00F77B09"/>
    <w:rsid w:val="00F82C0A"/>
    <w:rsid w:val="00F957EA"/>
    <w:rsid w:val="00FA675B"/>
    <w:rsid w:val="00FA6DC6"/>
    <w:rsid w:val="00FB5BD6"/>
    <w:rsid w:val="00FB5C00"/>
    <w:rsid w:val="00FD2C56"/>
    <w:rsid w:val="00FD2E13"/>
    <w:rsid w:val="00FD3332"/>
    <w:rsid w:val="00FD492C"/>
    <w:rsid w:val="00FE1AAD"/>
    <w:rsid w:val="00FE5AE1"/>
    <w:rsid w:val="00FE7941"/>
    <w:rsid w:val="00FF3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AA3218"/>
  <w15:docId w15:val="{DD140A63-9D5C-48F0-8AC2-DC92024E2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75F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75F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agwek3">
    <w:name w:val="heading 3"/>
    <w:basedOn w:val="Normalny"/>
    <w:link w:val="Nagwek3Znak"/>
    <w:qFormat/>
    <w:rsid w:val="008C4E11"/>
    <w:pPr>
      <w:spacing w:before="100" w:beforeAutospacing="1" w:after="100" w:afterAutospacing="1" w:line="240" w:lineRule="auto"/>
      <w:outlineLvl w:val="2"/>
    </w:pPr>
    <w:rPr>
      <w:rFonts w:ascii="Verdana" w:eastAsia="Arial Unicode MS" w:hAnsi="Verdana" w:cs="Arial Unicode MS"/>
      <w:b/>
      <w:bCs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54CA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0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10183D"/>
    <w:pPr>
      <w:ind w:left="720"/>
      <w:contextualSpacing/>
    </w:pPr>
  </w:style>
  <w:style w:type="paragraph" w:styleId="NormalnyWeb">
    <w:name w:val="Normal (Web)"/>
    <w:basedOn w:val="Normalny"/>
    <w:unhideWhenUsed/>
    <w:rsid w:val="007C1C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D729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012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012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0121F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20106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59F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59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59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59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59F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59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59FF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rsid w:val="008C4E11"/>
    <w:rPr>
      <w:rFonts w:ascii="Verdana" w:eastAsia="Arial Unicode MS" w:hAnsi="Verdana" w:cs="Arial Unicode MS"/>
      <w:b/>
      <w:bCs/>
      <w:lang w:eastAsia="pl-PL"/>
    </w:rPr>
  </w:style>
  <w:style w:type="character" w:customStyle="1" w:styleId="css">
    <w:name w:val="css"/>
    <w:basedOn w:val="Domylnaczcionkaakapitu"/>
    <w:rsid w:val="008C4E11"/>
  </w:style>
  <w:style w:type="character" w:customStyle="1" w:styleId="Nagwek1Znak">
    <w:name w:val="Nagłówek 1 Znak"/>
    <w:basedOn w:val="Domylnaczcionkaakapitu"/>
    <w:link w:val="Nagwek1"/>
    <w:uiPriority w:val="9"/>
    <w:rsid w:val="00675F8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75F8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ekstpodstawowy">
    <w:name w:val="Body Text"/>
    <w:basedOn w:val="Normalny"/>
    <w:link w:val="TekstpodstawowyZnak"/>
    <w:rsid w:val="00675F88"/>
    <w:pPr>
      <w:spacing w:after="0" w:line="240" w:lineRule="auto"/>
      <w:jc w:val="both"/>
    </w:pPr>
    <w:rPr>
      <w:rFonts w:ascii="Arial" w:eastAsia="Times New Roman" w:hAnsi="Arial" w:cs="Arial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675F88"/>
    <w:rPr>
      <w:rFonts w:ascii="Arial" w:eastAsia="Times New Roman" w:hAnsi="Arial" w:cs="Arial"/>
      <w:szCs w:val="24"/>
      <w:lang w:eastAsia="pl-PL"/>
    </w:rPr>
  </w:style>
  <w:style w:type="paragraph" w:styleId="Tekstpodstawowy2">
    <w:name w:val="Body Text 2"/>
    <w:basedOn w:val="Normalny"/>
    <w:link w:val="Tekstpodstawowy2Znak"/>
    <w:rsid w:val="00675F88"/>
    <w:pPr>
      <w:spacing w:after="0" w:line="360" w:lineRule="auto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675F88"/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554CAE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lid-translation">
    <w:name w:val="tlid-translation"/>
    <w:rsid w:val="00FA6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A6D945-140B-4358-8CAC-507A4BF1D9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84AA2-036D-4429-8B6B-5BCFBDE10A79}"/>
</file>

<file path=customXml/itemProps3.xml><?xml version="1.0" encoding="utf-8"?>
<ds:datastoreItem xmlns:ds="http://schemas.openxmlformats.org/officeDocument/2006/customXml" ds:itemID="{3198ED73-EA8A-4BDE-82BF-709F5D92A578}"/>
</file>

<file path=customXml/itemProps4.xml><?xml version="1.0" encoding="utf-8"?>
<ds:datastoreItem xmlns:ds="http://schemas.openxmlformats.org/officeDocument/2006/customXml" ds:itemID="{37362A6C-6C6E-4A34-97EC-B7DC77642A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070</Words>
  <Characters>24426</Characters>
  <Application>Microsoft Office Word</Application>
  <DocSecurity>0</DocSecurity>
  <Lines>203</Lines>
  <Paragraphs>5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Gajcy</dc:creator>
  <cp:keywords/>
  <dc:description/>
  <cp:lastModifiedBy>Mirosława Szewczuk-Patrzykont</cp:lastModifiedBy>
  <cp:revision>3</cp:revision>
  <cp:lastPrinted>2020-09-27T14:58:00Z</cp:lastPrinted>
  <dcterms:created xsi:type="dcterms:W3CDTF">2022-03-22T08:21:00Z</dcterms:created>
  <dcterms:modified xsi:type="dcterms:W3CDTF">2022-03-23T09:13:00Z</dcterms:modified>
</cp:coreProperties>
</file>